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F0D240" w14:textId="0A38E115" w:rsidR="00CA4636" w:rsidRPr="00CA4636" w:rsidRDefault="00CA4636" w:rsidP="00CA463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A4636">
        <w:rPr>
          <w:rFonts w:ascii="Times New Roman" w:hAnsi="Times New Roman" w:cs="Times New Roman"/>
          <w:b/>
          <w:sz w:val="28"/>
          <w:szCs w:val="28"/>
        </w:rPr>
        <w:t>ДИАГНОСТИЧЕСКАЯ РАБОТА 2021 ГОДА.</w:t>
      </w:r>
    </w:p>
    <w:p w14:paraId="431F9308" w14:textId="7372A275" w:rsidR="00CA4636" w:rsidRPr="00CA4636" w:rsidRDefault="00CA4636" w:rsidP="00CA463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A4636">
        <w:rPr>
          <w:rFonts w:ascii="Times New Roman" w:hAnsi="Times New Roman" w:cs="Times New Roman"/>
          <w:b/>
          <w:sz w:val="28"/>
          <w:szCs w:val="28"/>
        </w:rPr>
        <w:t>1 ВАРИАНТ</w:t>
      </w:r>
    </w:p>
    <w:tbl>
      <w:tblPr>
        <w:tblStyle w:val="a3"/>
        <w:tblW w:w="14737" w:type="dxa"/>
        <w:tblLook w:val="04A0" w:firstRow="1" w:lastRow="0" w:firstColumn="1" w:lastColumn="0" w:noHBand="0" w:noVBand="1"/>
      </w:tblPr>
      <w:tblGrid>
        <w:gridCol w:w="4673"/>
        <w:gridCol w:w="10064"/>
      </w:tblGrid>
      <w:tr w:rsidR="001C557C" w:rsidRPr="00FB60F4" w14:paraId="198AADC5" w14:textId="77777777" w:rsidTr="00677DB2">
        <w:tc>
          <w:tcPr>
            <w:tcW w:w="4673" w:type="dxa"/>
          </w:tcPr>
          <w:p w14:paraId="680D7B76" w14:textId="77777777" w:rsidR="001C557C" w:rsidRPr="00FB60F4" w:rsidRDefault="001C557C" w:rsidP="00677D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5242">
              <w:rPr>
                <w:rFonts w:ascii="Times New Roman" w:hAnsi="Times New Roman" w:cs="Times New Roman"/>
                <w:b/>
                <w:sz w:val="24"/>
                <w:szCs w:val="24"/>
              </w:rPr>
              <w:t>Жар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</w:t>
            </w:r>
          </w:p>
          <w:p w14:paraId="68464950" w14:textId="77777777" w:rsidR="001C557C" w:rsidRPr="009902DC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дание 1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6B776E08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C51F4B" w14:textId="77777777" w:rsidR="001C557C" w:rsidRPr="00FB60F4" w:rsidRDefault="001C557C" w:rsidP="00677DB2">
            <w:pPr>
              <w:jc w:val="both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Прочитайте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текст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«Жарко жить»,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расположенны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й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справа. </w:t>
            </w:r>
            <w:r w:rsidRPr="00CF477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Для ответа на вопрос отметьте нужные варианты ответа.</w:t>
            </w:r>
          </w:p>
          <w:p w14:paraId="284E59CA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</w:p>
          <w:p w14:paraId="60D7502E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  <w:r w:rsidRPr="00D6079D">
              <w:t>Какие решения помогают сделать город прохладнее?</w:t>
            </w:r>
          </w:p>
          <w:p w14:paraId="3F2BDE96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</w:p>
          <w:p w14:paraId="1106ED39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Отметьте </w:t>
            </w:r>
            <w:r w:rsidRPr="00FB60F4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все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верные варианты ответа.</w:t>
            </w:r>
          </w:p>
          <w:p w14:paraId="51C7572F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676877BE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FB60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76E38">
              <w:rPr>
                <w:rFonts w:ascii="Times New Roman" w:hAnsi="Times New Roman" w:cs="Times New Roman"/>
                <w:sz w:val="24"/>
                <w:szCs w:val="24"/>
              </w:rPr>
              <w:t>посадка деревьев</w:t>
            </w:r>
          </w:p>
          <w:p w14:paraId="2DC6B3C7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FB60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76E38">
              <w:rPr>
                <w:rFonts w:ascii="Times New Roman" w:hAnsi="Times New Roman" w:cs="Times New Roman"/>
                <w:sz w:val="24"/>
                <w:szCs w:val="24"/>
              </w:rPr>
              <w:t>светопрозрачные фасады</w:t>
            </w:r>
          </w:p>
          <w:p w14:paraId="3AEBA785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FB60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76E38">
              <w:rPr>
                <w:rFonts w:ascii="Times New Roman" w:hAnsi="Times New Roman" w:cs="Times New Roman"/>
                <w:sz w:val="24"/>
                <w:szCs w:val="24"/>
              </w:rPr>
              <w:t>фонтаны и распылители воды</w:t>
            </w:r>
          </w:p>
          <w:p w14:paraId="7D866511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FB60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76E38">
              <w:rPr>
                <w:rFonts w:ascii="Times New Roman" w:hAnsi="Times New Roman" w:cs="Times New Roman"/>
                <w:sz w:val="24"/>
                <w:szCs w:val="24"/>
              </w:rPr>
              <w:t>отражающие лучи покрытия</w:t>
            </w:r>
          </w:p>
          <w:p w14:paraId="27E02F85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FB60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76E38">
              <w:rPr>
                <w:rFonts w:ascii="Times New Roman" w:hAnsi="Times New Roman" w:cs="Times New Roman"/>
                <w:sz w:val="24"/>
                <w:szCs w:val="24"/>
              </w:rPr>
              <w:t>широкие окна в домах</w:t>
            </w:r>
          </w:p>
          <w:p w14:paraId="5E8BBBFC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4" w:type="dxa"/>
          </w:tcPr>
          <w:p w14:paraId="31B79501" w14:textId="77777777" w:rsidR="001C557C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ЖАРКО ЖИТЬ</w:t>
            </w:r>
          </w:p>
          <w:p w14:paraId="6ADC14C3" w14:textId="77777777" w:rsidR="001C557C" w:rsidRPr="00CC24CA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8156F09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После того как в 2003 года Европу 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ервые накрыла аномальная жара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города стали изменяться. В них стали сажа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ольше деревье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ерекрашива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крыш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так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чтобы они отражали солнечные лучи, монтировать навесы от солнца и разбрызгиватели воды н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лицах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…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аже 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Нью-Йор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по подсчётам ученых, этими мерами среднюю температуру можно снизи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почти на градус. Но хватит ли этог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По прогнозам, к концу </w:t>
            </w:r>
            <w:r w:rsidRPr="002936B8">
              <w:rPr>
                <w:rFonts w:ascii="Times New Roman" w:hAnsi="Times New Roman" w:cs="Times New Roman"/>
                <w:sz w:val="24"/>
                <w:szCs w:val="24"/>
              </w:rPr>
              <w:t xml:space="preserve">XXI века на Земле станет жарче в среднем на три градуса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 охладить человеческий организм труднее, чем согреть. </w:t>
            </w:r>
          </w:p>
          <w:p w14:paraId="095158DB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До середины </w:t>
            </w:r>
            <w:r w:rsidRPr="007320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архитекторы в большинстве сво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м учитывали климат местности. В более жарких широтах они использовали купола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пециальные башн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ветовые люк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онные трубы и окна для создани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естественной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олстые стены с небольшими окнам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ильтрующие свет экраны, навес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широки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арнизы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защищали комнаты от солнца. На потолках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щё недавно висел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нтиляторы, потребляющие в тысячу раз меньше энергии, чем кондиционеры. Но затем престижной стала архитектура 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асадами из алюминия и стекла и окнами, которые невозможно открыть, а вместе с ней распространилась зависимость от кондиционирования воздух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Сейчас на них приходится уже 8,5 % мирового энергопотребления, что подразумевает сжигание миллионов тонн топлива.</w:t>
            </w:r>
          </w:p>
          <w:p w14:paraId="10CA7FF6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егодня ориентированная на 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имат архитектура снова входи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 моду. Н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ряд ли удастся снести или переделать сотни тысяч «жарких» домов. П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тся переделать себя. </w:t>
            </w:r>
          </w:p>
          <w:p w14:paraId="439BAEE6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Было время, когда даже богатые воспринимали необходимость пожариться летом как нечто нормальное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нечно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прохладительные напитки должны были быть под рукой). Нам снова следует сжиться с этой мыслью. При таком подходе расточительная прохлад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нференц-зало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и торговых центров останется лишь приметой недолгого безумия конца ХХ века. </w:t>
            </w:r>
          </w:p>
          <w:p w14:paraId="46917FAD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У архитекторов уже есть и знания, и возможности, чтобы сократить нашу зависимость от кондиционеров, которые, охлаждая комнаты, греют улицу. Но нужно убедить людей добровольно выбрать дискомфорт, как выбирают экологичную одежду и упаковку, сделать его чем-то стильным. </w:t>
            </w:r>
          </w:p>
          <w:p w14:paraId="56DBECAF" w14:textId="77777777" w:rsidR="001C557C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Конечно, на одном стиле 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еко не уедешь. Если на улице +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оста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тся только надеяться, что кондиционер не от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же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. Но когда на градуснике +30, пожалуйста, просто откройте окн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шире.</w:t>
            </w:r>
          </w:p>
          <w:p w14:paraId="4E13D170" w14:textId="77777777" w:rsidR="001C557C" w:rsidRPr="00FC2C6C" w:rsidRDefault="001C557C" w:rsidP="00677DB2">
            <w:pPr>
              <w:ind w:firstLine="70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C2C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По материалам статьи Элизабет Ройт «Всемирная жара»)</w:t>
            </w:r>
          </w:p>
          <w:p w14:paraId="695683B0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3706D426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i/>
                <w:sz w:val="24"/>
                <w:szCs w:val="24"/>
              </w:rPr>
              <w:t>Комментарии</w:t>
            </w:r>
          </w:p>
          <w:p w14:paraId="1C058E26" w14:textId="77777777" w:rsidR="001C557C" w:rsidRPr="00D6079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1C2B0134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lastRenderedPageBreak/>
              <w:t>Tim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фоне 40-градусной жары снизить температуру в Нью-Йорке на градус – что это даст? Игра не стоит свеч!</w:t>
            </w:r>
          </w:p>
          <w:p w14:paraId="38D9E09D" w14:textId="77777777" w:rsidR="001C557C" w:rsidRPr="0059008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Emma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по</w:t>
            </w:r>
            <w:r w:rsidRPr="00B7016D">
              <w:rPr>
                <w:rFonts w:ascii="Times New Roman" w:hAnsi="Times New Roman" w:cs="Times New Roman"/>
                <w:sz w:val="24"/>
                <w:szCs w:val="24"/>
              </w:rPr>
              <w:t>чему не попробовать?</w:t>
            </w:r>
          </w:p>
        </w:tc>
      </w:tr>
    </w:tbl>
    <w:p w14:paraId="78392406" w14:textId="77777777" w:rsidR="001C557C" w:rsidRPr="0059008D" w:rsidRDefault="001C557C" w:rsidP="001C557C">
      <w:pPr>
        <w:jc w:val="both"/>
        <w:rPr>
          <w:rFonts w:ascii="Times New Roman" w:hAnsi="Times New Roman" w:cs="Times New Roman"/>
          <w:b/>
          <w:sz w:val="8"/>
          <w:szCs w:val="8"/>
        </w:rPr>
      </w:pPr>
    </w:p>
    <w:tbl>
      <w:tblPr>
        <w:tblStyle w:val="a3"/>
        <w:tblW w:w="14735" w:type="dxa"/>
        <w:tblLook w:val="04A0" w:firstRow="1" w:lastRow="0" w:firstColumn="1" w:lastColumn="0" w:noHBand="0" w:noVBand="1"/>
      </w:tblPr>
      <w:tblGrid>
        <w:gridCol w:w="4671"/>
        <w:gridCol w:w="10064"/>
      </w:tblGrid>
      <w:tr w:rsidR="001C557C" w:rsidRPr="00FB60F4" w14:paraId="583C6A3E" w14:textId="77777777" w:rsidTr="00677DB2">
        <w:tc>
          <w:tcPr>
            <w:tcW w:w="4671" w:type="dxa"/>
          </w:tcPr>
          <w:p w14:paraId="4327E2A1" w14:textId="77777777" w:rsidR="001C557C" w:rsidRPr="00FB60F4" w:rsidRDefault="001C557C" w:rsidP="00677DB2">
            <w:pPr>
              <w:pageBreakBefore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524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Жар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</w:t>
            </w:r>
          </w:p>
          <w:p w14:paraId="6C2E1C6B" w14:textId="77777777" w:rsidR="001C557C" w:rsidRPr="009902DC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дание 2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40051E38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65332C" w14:textId="77777777" w:rsidR="001C557C" w:rsidRPr="00FB60F4" w:rsidRDefault="001C557C" w:rsidP="00677DB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оспользуйтесь текстом «Жарко жить»,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расположенны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м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справа. </w:t>
            </w:r>
            <w:r w:rsidRPr="00CF477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Для ответа на вопрос </w:t>
            </w:r>
            <w:r w:rsidRPr="00CF477E">
              <w:rPr>
                <w:rFonts w:ascii="Times New Roman" w:hAnsi="Times New Roman" w:cs="Times New Roman"/>
                <w:i/>
                <w:sz w:val="24"/>
                <w:szCs w:val="24"/>
              </w:rPr>
              <w:t>выделите в тексте нужный фрагмент.</w:t>
            </w:r>
          </w:p>
          <w:p w14:paraId="0868D6E2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0862E9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ы живём </w:t>
            </w:r>
            <w:r w:rsidRPr="00C97F0C">
              <w:rPr>
                <w:rFonts w:ascii="Times New Roman" w:hAnsi="Times New Roman" w:cs="Times New Roman"/>
                <w:sz w:val="24"/>
                <w:szCs w:val="24"/>
              </w:rPr>
              <w:t>в стране с достаточно суровым климатом 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заботимся прежде всего о защите от холодов. Почему о защите от жары нужно заботиться не менее серьёзно?</w:t>
            </w:r>
            <w:r w:rsidRPr="00FB60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  <w:p w14:paraId="11C75113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267E03DF" w14:textId="77777777" w:rsidR="001C557C" w:rsidRPr="00061922" w:rsidRDefault="001C557C" w:rsidP="00677DB2">
            <w:pPr>
              <w:pStyle w:val="a4"/>
              <w:shd w:val="clear" w:color="auto" w:fill="FFFFFF"/>
              <w:spacing w:before="0" w:beforeAutospacing="0" w:after="0" w:afterAutospacing="0"/>
              <w:textAlignment w:val="baseline"/>
              <w:rPr>
                <w:i/>
                <w:color w:val="000000"/>
              </w:rPr>
            </w:pPr>
            <w:r>
              <w:rPr>
                <w:i/>
                <w:noProof/>
              </w:rPr>
              <w:t>В</w:t>
            </w:r>
            <w:r w:rsidRPr="00061922">
              <w:rPr>
                <w:i/>
                <w:noProof/>
              </w:rPr>
              <w:t xml:space="preserve">ыделите </w:t>
            </w:r>
            <w:r w:rsidRPr="00557B44">
              <w:rPr>
                <w:b/>
                <w:i/>
                <w:noProof/>
              </w:rPr>
              <w:t>одно</w:t>
            </w:r>
            <w:r>
              <w:rPr>
                <w:i/>
                <w:noProof/>
              </w:rPr>
              <w:t xml:space="preserve"> предложение </w:t>
            </w:r>
            <w:r w:rsidRPr="00061922">
              <w:rPr>
                <w:i/>
                <w:noProof/>
              </w:rPr>
              <w:t>в тексте</w:t>
            </w:r>
            <w:r>
              <w:rPr>
                <w:i/>
                <w:noProof/>
              </w:rPr>
              <w:t>, расположенном справа</w:t>
            </w:r>
            <w:r w:rsidRPr="00061922">
              <w:rPr>
                <w:i/>
                <w:noProof/>
              </w:rPr>
              <w:t>.</w:t>
            </w:r>
            <w:r>
              <w:rPr>
                <w:i/>
                <w:noProof/>
              </w:rPr>
              <w:t xml:space="preserve"> </w:t>
            </w:r>
            <w:r>
              <w:rPr>
                <w:i/>
              </w:rPr>
              <w:t>Для этого щелкните по нужному фрагменту текста правой кнопкой мыши. Чтобы отменить выделение, щёлкните по выбранному фрагменту ещё раз.</w:t>
            </w:r>
          </w:p>
          <w:p w14:paraId="4B673DCE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4" w:type="dxa"/>
          </w:tcPr>
          <w:p w14:paraId="52BADFBA" w14:textId="77777777" w:rsidR="001C557C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ЖАРКО ЖИТЬ</w:t>
            </w:r>
          </w:p>
          <w:p w14:paraId="6625BEE1" w14:textId="77777777" w:rsidR="001C557C" w:rsidRPr="00CC24CA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118B58C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После того как в 2003 года Европу 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ервые накрыла аномальная жара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города стали изменяться. В них стали сажа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ольше деревье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ерекрашива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крыш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так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чтобы они отражали солнечные лучи, монтировать навесы от солнца и разбрызгиватели воды н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лицах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…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аже 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Нью-Йор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по подсчётам ученых, этими мерами среднюю температуру можно снизи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почти на градус. Но хватит ли этог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По прогнозам, к концу </w:t>
            </w:r>
            <w:r w:rsidRPr="002936B8">
              <w:rPr>
                <w:rFonts w:ascii="Times New Roman" w:hAnsi="Times New Roman" w:cs="Times New Roman"/>
                <w:sz w:val="24"/>
                <w:szCs w:val="24"/>
              </w:rPr>
              <w:t xml:space="preserve">XXI века на Земле станет жарче в среднем на три градуса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 охладить человеческий организм труднее, чем согреть. </w:t>
            </w:r>
          </w:p>
          <w:p w14:paraId="3BF9A6B5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До середины </w:t>
            </w:r>
            <w:r w:rsidRPr="007320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архитекторы в большинстве сво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м учитывали климат местности. В более жарких широтах они использовали купола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пециальные башн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ветовые люк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онные трубы и окна для создани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естественной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олстые стены с небольшими окнам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ильтрующие свет экраны, навес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широки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арнизы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защищали комнаты от солнца. На потолках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щё недавно висел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нтиляторы, потребляющие в тысячу раз меньше энергии, чем кондиционеры. Но затем престижной стала архитектура 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асадами из алюминия и стекла и окнами, которые невозможно открыть, а вместе с ней распространилась зависимость от кондиционирования воздух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Сейчас на них приходится уже 8,5 % мирового энергопотребления, что подразумевает сжигание миллионов тонн топлива.</w:t>
            </w:r>
          </w:p>
          <w:p w14:paraId="737D4857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егодня ориентированная на 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имат архитектура снова входи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 моду. Н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ряд ли удастся снести или переделать сотни тысяч «жарких» домов. П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тся переделать себя. </w:t>
            </w:r>
          </w:p>
          <w:p w14:paraId="284D2299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Было время, когда даже богатые воспринимали необходимость пожариться летом как нечто нормальное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нечно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прохладительные напитки должны были быть под рукой). Нам снова следует сжиться с этой мыслью. При таком подходе расточительная прохлад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нференц-зало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и торговых центров останется лишь приметой недолгого безумия конца ХХ века. </w:t>
            </w:r>
          </w:p>
          <w:p w14:paraId="32351E20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У архитекторов уже есть и знания, и возможности, чтобы сократить нашу зависимость от кондиционеров, которые, охлаждая комнаты, греют улицу. Но нужно убедить людей добровольно выбрать дискомфорт, как выбирают экологичную одежду и упаковку, сделать его чем-то стильным. </w:t>
            </w:r>
          </w:p>
          <w:p w14:paraId="3AD18399" w14:textId="77777777" w:rsidR="001C557C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Конечно, на одном стиле 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еко не уедешь. Если на улице +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оста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тся только надеяться, что кондиционер не от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же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. Но когда на градуснике +30, пожалуйста, просто откройте окно пошире. </w:t>
            </w:r>
          </w:p>
          <w:p w14:paraId="12B2537C" w14:textId="77777777" w:rsidR="001C557C" w:rsidRPr="00FC2C6C" w:rsidRDefault="001C557C" w:rsidP="00677DB2">
            <w:pPr>
              <w:ind w:firstLine="70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C2C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По материалам статьи Элизабет Ройт «Всемирная жара»)</w:t>
            </w:r>
          </w:p>
          <w:p w14:paraId="5E3979C9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5E0207A2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i/>
                <w:sz w:val="24"/>
                <w:szCs w:val="24"/>
              </w:rPr>
              <w:t>Комментарии</w:t>
            </w:r>
          </w:p>
          <w:p w14:paraId="0EEBB61C" w14:textId="77777777" w:rsidR="001C557C" w:rsidRPr="00D6079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03B60500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Tim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фоне 40-градусной жары снизить температуру в Нью-Йорке на градус – что это даст? Игра не стоит свеч!</w:t>
            </w:r>
          </w:p>
          <w:p w14:paraId="78EA86A5" w14:textId="77777777" w:rsidR="001C557C" w:rsidRPr="0059008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lastRenderedPageBreak/>
              <w:t>Emma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по</w:t>
            </w:r>
            <w:r w:rsidRPr="00B7016D">
              <w:rPr>
                <w:rFonts w:ascii="Times New Roman" w:hAnsi="Times New Roman" w:cs="Times New Roman"/>
                <w:sz w:val="24"/>
                <w:szCs w:val="24"/>
              </w:rPr>
              <w:t>чему не попробовать?</w:t>
            </w:r>
          </w:p>
        </w:tc>
      </w:tr>
    </w:tbl>
    <w:p w14:paraId="20C4A192" w14:textId="77777777" w:rsidR="001C557C" w:rsidRPr="0059008D" w:rsidRDefault="001C557C" w:rsidP="001C557C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8"/>
        </w:rPr>
      </w:pPr>
    </w:p>
    <w:tbl>
      <w:tblPr>
        <w:tblStyle w:val="a3"/>
        <w:tblW w:w="14737" w:type="dxa"/>
        <w:tblLook w:val="04A0" w:firstRow="1" w:lastRow="0" w:firstColumn="1" w:lastColumn="0" w:noHBand="0" w:noVBand="1"/>
      </w:tblPr>
      <w:tblGrid>
        <w:gridCol w:w="4657"/>
        <w:gridCol w:w="10080"/>
      </w:tblGrid>
      <w:tr w:rsidR="001C557C" w:rsidRPr="00FB60F4" w14:paraId="37091D5A" w14:textId="77777777" w:rsidTr="00677DB2">
        <w:tc>
          <w:tcPr>
            <w:tcW w:w="4657" w:type="dxa"/>
          </w:tcPr>
          <w:p w14:paraId="327717BC" w14:textId="77777777" w:rsidR="001C557C" w:rsidRPr="00FB60F4" w:rsidRDefault="001C557C" w:rsidP="00677DB2">
            <w:pPr>
              <w:pageBreakBefore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524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Жар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</w:t>
            </w:r>
          </w:p>
          <w:p w14:paraId="1DD65BE5" w14:textId="77777777" w:rsidR="001C557C" w:rsidRPr="009902DC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дание 3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43901671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B9B403" w14:textId="77777777" w:rsidR="001C557C" w:rsidRPr="00FB60F4" w:rsidRDefault="001C557C" w:rsidP="00677DB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оспользуйтесь текстом «Жарко жить»,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расположенны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м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справа. </w:t>
            </w:r>
            <w:r w:rsidRPr="00CF477E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Запишите свой ответ на вопрос.</w:t>
            </w:r>
          </w:p>
          <w:p w14:paraId="343B8B17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53CD71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7016D">
              <w:rPr>
                <w:rFonts w:ascii="Times New Roman" w:hAnsi="Times New Roman" w:cs="Times New Roman"/>
                <w:sz w:val="24"/>
                <w:szCs w:val="24"/>
              </w:rPr>
              <w:t>Кондиционеры вносят существенный вклад в глобальное потепление. Почему?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016D">
              <w:rPr>
                <w:rFonts w:ascii="Times New Roman" w:hAnsi="Times New Roman" w:cs="Times New Roman"/>
                <w:sz w:val="24"/>
                <w:szCs w:val="24"/>
              </w:rPr>
              <w:t>Запишите две причины.</w:t>
            </w:r>
          </w:p>
          <w:p w14:paraId="08FD4AF6" w14:textId="77777777" w:rsidR="001C557C" w:rsidRPr="00FB60F4" w:rsidRDefault="001C557C" w:rsidP="00677DB2">
            <w:pPr>
              <w:ind w:left="599" w:hanging="263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783169D9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Запишите свой ответ.</w:t>
            </w:r>
          </w:p>
          <w:p w14:paraId="1AB6A9AA" w14:textId="77777777" w:rsidR="001C557C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978DBC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ичина 1: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431"/>
            </w:tblGrid>
            <w:tr w:rsidR="001C557C" w:rsidRPr="00FB60F4" w14:paraId="70F8EA58" w14:textId="77777777" w:rsidTr="00677DB2">
              <w:tc>
                <w:tcPr>
                  <w:tcW w:w="5262" w:type="dxa"/>
                </w:tcPr>
                <w:p w14:paraId="0D25613B" w14:textId="77777777" w:rsidR="001C557C" w:rsidRPr="00FB60F4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6E0FD8B1" w14:textId="77777777" w:rsidR="001C557C" w:rsidRPr="00FB60F4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18432F7A" w14:textId="77777777" w:rsidR="001C557C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64811863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ичина 2: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431"/>
            </w:tblGrid>
            <w:tr w:rsidR="001C557C" w:rsidRPr="00FB60F4" w14:paraId="088DFF8B" w14:textId="77777777" w:rsidTr="00677DB2">
              <w:tc>
                <w:tcPr>
                  <w:tcW w:w="5262" w:type="dxa"/>
                </w:tcPr>
                <w:p w14:paraId="4791693A" w14:textId="77777777" w:rsidR="001C557C" w:rsidRPr="00FB60F4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307EB90D" w14:textId="77777777" w:rsidR="001C557C" w:rsidRPr="00FB60F4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A91267A" w14:textId="77777777" w:rsidR="001C557C" w:rsidRPr="00FB60F4" w:rsidRDefault="001C557C" w:rsidP="00677DB2">
            <w:pPr>
              <w:ind w:left="599" w:hanging="26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7DEBE4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80" w:type="dxa"/>
          </w:tcPr>
          <w:p w14:paraId="22CF4DF1" w14:textId="77777777" w:rsidR="001C557C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ЖАРКО ЖИТЬ</w:t>
            </w:r>
          </w:p>
          <w:p w14:paraId="05EDCE4D" w14:textId="77777777" w:rsidR="001C557C" w:rsidRPr="00CC24CA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F1018D9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После того как в 2003 года Европу 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ервые накрыла аномальная жара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города стали изменяться. В них стали сажа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ольше деревье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ерекрашива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крыш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так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чтобы они отражали солнечные лучи, монтировать навесы от солнца и разбрызгиватели воды н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лицах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…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аже 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Нью-Йор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по подсчётам ученых, этими мерами среднюю температуру можно снизи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почти на градус. Но хватит ли этог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По прогнозам, к концу </w:t>
            </w:r>
            <w:r w:rsidRPr="002936B8">
              <w:rPr>
                <w:rFonts w:ascii="Times New Roman" w:hAnsi="Times New Roman" w:cs="Times New Roman"/>
                <w:sz w:val="24"/>
                <w:szCs w:val="24"/>
              </w:rPr>
              <w:t xml:space="preserve">XXI века на Земле станет жарче в среднем на три градуса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 охладить человеческий организм труднее, чем согреть. </w:t>
            </w:r>
          </w:p>
          <w:p w14:paraId="7795EB22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До середины </w:t>
            </w:r>
            <w:r w:rsidRPr="007320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архитекторы в большинстве сво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м учитывали климат местности. В более жарких широтах они использовали купола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пециальные башн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ветовые люк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онные трубы и окна для создани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естественной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олстые стены с небольшими окнам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ильтрующие свет экраны, навес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широки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арнизы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защищали комнаты от солнца. На потолках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щё недавно висел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нтиляторы, потребляющие в тысячу раз меньше энергии, чем кондиционеры. Но затем престижной стала архитектура 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асадами из алюминия и стекла и окнами, которые невозможно открыть, а вместе с ней распространилась зависимость от кондиционирования воздух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Сейчас на них приходится уже 8,5 % мирового энергопотребления, что подразумевает сжигание миллионов тонн топлива.</w:t>
            </w:r>
          </w:p>
          <w:p w14:paraId="4D6A814B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егодня ориентированная на 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имат архитектура снова входи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 моду. Н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ряд ли удастся снести или переделать сотни тысяч «жарких» домов. П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тся переделать себя. </w:t>
            </w:r>
          </w:p>
          <w:p w14:paraId="09EF0386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Было время, когда даже богатые воспринимали необходимость пожариться летом как нечто нормальное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нечно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прохладительные напитки должны были быть под рукой). Нам снова следует сжиться с этой мыслью. При таком подходе расточительная прохлад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нференц-зало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и торговых центров останется лишь приметой недолгого безумия конца ХХ века. </w:t>
            </w:r>
          </w:p>
          <w:p w14:paraId="3166E706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У архитекторов уже есть и знания, и возможности, чтобы сократить нашу зависимость от кондиционеров, которые, охлаждая комнаты, греют улицу. Но нужно убедить людей добровольно выбрать дискомфорт, как выбирают экологичную одежду и упаковку, сделать его чем-то стильным. </w:t>
            </w:r>
          </w:p>
          <w:p w14:paraId="53B9A59F" w14:textId="77777777" w:rsidR="001C557C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Конечно, на одном стиле 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еко не уедешь. Если на улице +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оста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тся только надеяться, что кондиционер не от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же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. Но когда на градуснике +30, пожалуйста, просто откройте окно пошире. </w:t>
            </w:r>
          </w:p>
          <w:p w14:paraId="1413B9CD" w14:textId="77777777" w:rsidR="001C557C" w:rsidRPr="00FC2C6C" w:rsidRDefault="001C557C" w:rsidP="00677DB2">
            <w:pPr>
              <w:ind w:firstLine="70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C2C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По материалам статьи Элизабет Ройт «Всемирная жара»)</w:t>
            </w:r>
          </w:p>
          <w:p w14:paraId="53CBBCAC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4A11EC19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i/>
                <w:sz w:val="24"/>
                <w:szCs w:val="24"/>
              </w:rPr>
              <w:t>Комментарии</w:t>
            </w:r>
          </w:p>
          <w:p w14:paraId="2C9B5E37" w14:textId="77777777" w:rsidR="001C557C" w:rsidRPr="00D6079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5F7A235E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Tim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фоне 40-градусной жары снизить температуру в Нью-Йорке на градус – что это даст? Игра не стоит свеч!</w:t>
            </w:r>
          </w:p>
          <w:p w14:paraId="6BABC09C" w14:textId="77777777" w:rsidR="001C557C" w:rsidRPr="0059008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lastRenderedPageBreak/>
              <w:t>Emma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по</w:t>
            </w:r>
            <w:r w:rsidRPr="00B7016D">
              <w:rPr>
                <w:rFonts w:ascii="Times New Roman" w:hAnsi="Times New Roman" w:cs="Times New Roman"/>
                <w:sz w:val="24"/>
                <w:szCs w:val="24"/>
              </w:rPr>
              <w:t>чему не попробовать?</w:t>
            </w:r>
          </w:p>
        </w:tc>
      </w:tr>
      <w:tr w:rsidR="001C557C" w:rsidRPr="00FB60F4" w14:paraId="72C6E5DD" w14:textId="77777777" w:rsidTr="00677DB2">
        <w:tc>
          <w:tcPr>
            <w:tcW w:w="4657" w:type="dxa"/>
          </w:tcPr>
          <w:p w14:paraId="73B7E91F" w14:textId="77777777" w:rsidR="001C557C" w:rsidRPr="00FB60F4" w:rsidRDefault="001C557C" w:rsidP="00677DB2">
            <w:pPr>
              <w:pageBreakBefore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524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Жар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</w:t>
            </w:r>
          </w:p>
          <w:p w14:paraId="71774BE3" w14:textId="77777777" w:rsidR="001C557C" w:rsidRPr="009902DC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дание 4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08A72699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807B0D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оспользуйтесь текстом «Жарко жить»,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расположенны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м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справа.</w:t>
            </w:r>
            <w:r w:rsidRPr="00CF477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CF477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  <w:t>Для ответа на вопрос отметьте нужный вариант ответа.</w:t>
            </w:r>
          </w:p>
          <w:p w14:paraId="4EFD4F6E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66DD0128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четвё</w:t>
            </w:r>
            <w:r w:rsidRPr="00D6079D">
              <w:rPr>
                <w:rFonts w:ascii="Times New Roman" w:hAnsi="Times New Roman" w:cs="Times New Roman"/>
                <w:sz w:val="24"/>
                <w:szCs w:val="24"/>
              </w:rPr>
              <w:t xml:space="preserve">ртом абзаце сказано «Нам снова следует сжиться с этой мыслью»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акую мысль имеет в виду автор?</w:t>
            </w:r>
          </w:p>
          <w:p w14:paraId="47823F56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6AC49DFB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FB60F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Отметьте </w:t>
            </w:r>
            <w:r w:rsidRPr="00FB60F4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ru-RU"/>
              </w:rPr>
              <w:t>один</w:t>
            </w:r>
            <w:r w:rsidRPr="00FB60F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 верный вариант ответа.</w:t>
            </w:r>
          </w:p>
          <w:p w14:paraId="13ED9AED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5D296D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FB60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 жару нужно иметь под рукой прохладительные напитки.</w:t>
            </w:r>
          </w:p>
          <w:p w14:paraId="1A0AFE56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FB60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етнюю жару придётся терпеть.</w:t>
            </w:r>
          </w:p>
          <w:p w14:paraId="32CBE483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FB60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B4F43">
              <w:rPr>
                <w:rFonts w:ascii="Times New Roman" w:hAnsi="Times New Roman" w:cs="Times New Roman"/>
                <w:sz w:val="24"/>
                <w:szCs w:val="24"/>
              </w:rPr>
              <w:t>Энергопотребление нужно снижать.</w:t>
            </w:r>
          </w:p>
          <w:p w14:paraId="530A4311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FB60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B4F43">
              <w:rPr>
                <w:rFonts w:ascii="Times New Roman" w:hAnsi="Times New Roman" w:cs="Times New Roman"/>
                <w:sz w:val="24"/>
                <w:szCs w:val="24"/>
              </w:rPr>
              <w:t>Необходимо использовать более экологичные источники энергии.</w:t>
            </w:r>
          </w:p>
          <w:p w14:paraId="4BBBB5F9" w14:textId="77777777" w:rsidR="001C557C" w:rsidRPr="00FB60F4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80" w:type="dxa"/>
          </w:tcPr>
          <w:p w14:paraId="7B40E047" w14:textId="77777777" w:rsidR="001C557C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ЖАРКО ЖИТЬ</w:t>
            </w:r>
          </w:p>
          <w:p w14:paraId="02E9074C" w14:textId="77777777" w:rsidR="001C557C" w:rsidRPr="00CC24CA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0C999B2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После того как в 2003 года Европу 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ервые накрыла аномальная жара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города стали изменяться. В них стали сажа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ольше деревье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ерекрашива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крыш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так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чтобы они отражали солнечные лучи, монтировать навесы от солнца и разбрызгиватели воды н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лицах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…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аже 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Нью-Йор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по подсчётам ученых, этими мерами среднюю температуру можно снизи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почти на градус. Но хватит ли этог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По прогнозам, к концу </w:t>
            </w:r>
            <w:r w:rsidRPr="002936B8">
              <w:rPr>
                <w:rFonts w:ascii="Times New Roman" w:hAnsi="Times New Roman" w:cs="Times New Roman"/>
                <w:sz w:val="24"/>
                <w:szCs w:val="24"/>
              </w:rPr>
              <w:t xml:space="preserve">XXI века на Земле станет жарче в среднем на три градуса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 охладить человеческий организм труднее, чем согреть. </w:t>
            </w:r>
          </w:p>
          <w:p w14:paraId="111A0627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До середины </w:t>
            </w:r>
            <w:r w:rsidRPr="007320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архитекторы в большинстве сво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м учитывали климат местности. В более жарких широтах они использовали купола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пециальные башн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ветовые люк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онные трубы и окна для создани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естественной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олстые стены с небольшими окнам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ильтрующие свет экраны, навес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широки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арнизы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защищали комнаты от солнца. На потолках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щё недавно висел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нтиляторы, потребляющие в тысячу раз меньше энергии, чем кондиционеры. Но затем престижной стала архитектура 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асадами из алюминия и стекла и окнами, которые невозможно открыть, а вместе с ней распространилась зависимость от кондиционирования воздух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Сейчас на них приходится уже 8,5 % мирового энергопотребления, что подразумевает сжигание миллионов тонн топлива.</w:t>
            </w:r>
          </w:p>
          <w:p w14:paraId="2E6AD166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егодня ориентированная на 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имат архитектура снова входи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 моду. Н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ряд ли удастся снести или переделать сотни тысяч «жарких» домов. П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тся переделать себя. </w:t>
            </w:r>
          </w:p>
          <w:p w14:paraId="52EFF79E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Было время, когда даже богатые воспринимали необходимость пожариться летом как нечто нормальное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нечно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прохладительные напитки должны были быть под рукой). Нам снова следует сжиться с этой мыслью. При таком подходе расточительная прохлад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нференц-зало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и торговых центров останется лишь приметой недолгого безумия конца ХХ века. </w:t>
            </w:r>
          </w:p>
          <w:p w14:paraId="5AFB3FC3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У архитекторов уже есть и знания, и возможности, чтобы сократить нашу зависимость от кондиционеров, которые, охлаждая комнаты, греют улицу. Но нужно убедить людей добровольно выбрать дискомфорт, как выбирают экологичную одежду и упаковку, сделать его чем-то стильным. </w:t>
            </w:r>
          </w:p>
          <w:p w14:paraId="73CA1419" w14:textId="77777777" w:rsidR="001C557C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Конечно, на одном стиле 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еко не уедешь. Если на улице +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оста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тся только надеяться, что кондиционер не от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же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. Но когда на градуснике +30, пожалуйста, просто откройте окно пошире. </w:t>
            </w:r>
          </w:p>
          <w:p w14:paraId="2A71F161" w14:textId="77777777" w:rsidR="001C557C" w:rsidRPr="00FC2C6C" w:rsidRDefault="001C557C" w:rsidP="00677DB2">
            <w:pPr>
              <w:ind w:firstLine="70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C2C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По материалам статьи Элизабет Ройт «Всемирная жара»)</w:t>
            </w:r>
          </w:p>
          <w:p w14:paraId="7045D819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42802A52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i/>
                <w:sz w:val="24"/>
                <w:szCs w:val="24"/>
              </w:rPr>
              <w:t>Комментарии</w:t>
            </w:r>
          </w:p>
          <w:p w14:paraId="49E473B7" w14:textId="77777777" w:rsidR="001C557C" w:rsidRPr="00D6079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5C380AD8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Tim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фоне 40-градусной жары снизить температуру в Нью-Йорке на градус – что это даст? Игра не стоит свеч!</w:t>
            </w:r>
          </w:p>
          <w:p w14:paraId="6D04F8BA" w14:textId="77777777" w:rsidR="001C557C" w:rsidRPr="0059008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lastRenderedPageBreak/>
              <w:t>Emma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по</w:t>
            </w:r>
            <w:r w:rsidRPr="00B7016D">
              <w:rPr>
                <w:rFonts w:ascii="Times New Roman" w:hAnsi="Times New Roman" w:cs="Times New Roman"/>
                <w:sz w:val="24"/>
                <w:szCs w:val="24"/>
              </w:rPr>
              <w:t>чему не попробовать?</w:t>
            </w:r>
          </w:p>
        </w:tc>
      </w:tr>
    </w:tbl>
    <w:p w14:paraId="536D3782" w14:textId="77777777" w:rsidR="001C557C" w:rsidRPr="0059008D" w:rsidRDefault="001C557C" w:rsidP="001C557C">
      <w:pPr>
        <w:pStyle w:val="ad"/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8469"/>
      </w:tblGrid>
      <w:tr w:rsidR="001C557C" w:rsidRPr="00FB60F4" w14:paraId="3141B762" w14:textId="77777777" w:rsidTr="00AC34AC">
        <w:trPr>
          <w:trHeight w:val="8497"/>
        </w:trPr>
        <w:tc>
          <w:tcPr>
            <w:tcW w:w="6091" w:type="dxa"/>
          </w:tcPr>
          <w:p w14:paraId="1FF7698B" w14:textId="77777777" w:rsidR="001C557C" w:rsidRPr="00FB60F4" w:rsidRDefault="001C557C" w:rsidP="00677DB2">
            <w:pPr>
              <w:pageBreakBefore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524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Жар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</w:t>
            </w:r>
          </w:p>
          <w:p w14:paraId="7198C1E0" w14:textId="77777777" w:rsidR="001C557C" w:rsidRPr="009902DC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дание 5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0C529A0D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EC98F2" w14:textId="77777777" w:rsidR="001C557C" w:rsidRPr="00FB60F4" w:rsidRDefault="001C557C" w:rsidP="00677DB2">
            <w:pPr>
              <w:jc w:val="both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оспользуйтесь текстом «Жарко жить»,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расположенны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м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справа. </w:t>
            </w:r>
            <w:r w:rsidRPr="00CF477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Для ответа на вопрос отметьте нужные варианты ответа.</w:t>
            </w:r>
          </w:p>
          <w:p w14:paraId="2AB46CE8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</w:p>
          <w:p w14:paraId="66C2D6D2" w14:textId="77777777" w:rsidR="001C557C" w:rsidRPr="00E6131D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  <w:r>
              <w:t xml:space="preserve">Какие задания, по мнению автора статьи, достойны называться </w:t>
            </w:r>
            <w:r w:rsidRPr="00E6131D">
              <w:t>архитектурой будущего?</w:t>
            </w:r>
          </w:p>
          <w:p w14:paraId="5BB82E9F" w14:textId="77777777" w:rsidR="001C557C" w:rsidRPr="00E6131D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</w:p>
          <w:p w14:paraId="43E17F06" w14:textId="77777777" w:rsidR="001C557C" w:rsidRPr="00E6131D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6131D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Отметьте </w:t>
            </w:r>
            <w:r w:rsidRPr="00E6131D">
              <w:rPr>
                <w:rFonts w:ascii="Times New Roman" w:hAnsi="Times New Roman" w:cs="Times New Roman"/>
                <w:b/>
                <w:i/>
                <w:iCs/>
                <w:color w:val="000000"/>
                <w:sz w:val="24"/>
                <w:szCs w:val="24"/>
              </w:rPr>
              <w:t>все</w:t>
            </w:r>
            <w:r w:rsidRPr="00E6131D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верные варианты ответа.</w:t>
            </w:r>
          </w:p>
          <w:p w14:paraId="3CD2ED49" w14:textId="77777777" w:rsidR="001C557C" w:rsidRPr="00E6131D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865"/>
            </w:tblGrid>
            <w:tr w:rsidR="001C557C" w14:paraId="090A0157" w14:textId="77777777" w:rsidTr="00677DB2">
              <w:tc>
                <w:tcPr>
                  <w:tcW w:w="5865" w:type="dxa"/>
                  <w:vAlign w:val="center"/>
                </w:tcPr>
                <w:p w14:paraId="02E5D6C6" w14:textId="77777777" w:rsidR="001C557C" w:rsidRDefault="001C557C" w:rsidP="00677DB2">
                  <w:r>
                    <w:rPr>
                      <w:rFonts w:cs="Times New Roman"/>
                    </w:rPr>
                    <w:sym w:font="Wingdings" w:char="F0A8"/>
                  </w:r>
                  <w:r w:rsidRPr="00074C4B">
                    <w:t xml:space="preserve"> </w:t>
                  </w:r>
                  <w:r w:rsidRPr="00020F6D">
                    <w:rPr>
                      <w:b/>
                      <w:noProof/>
                      <w:lang w:eastAsia="ru-RU"/>
                    </w:rPr>
                    <w:drawing>
                      <wp:inline distT="0" distB="0" distL="0" distR="0" wp14:anchorId="24385DCC" wp14:editId="21731841">
                        <wp:extent cx="2160000" cy="1740505"/>
                        <wp:effectExtent l="0" t="0" r="0" b="0"/>
                        <wp:docPr id="1" name="Рисунок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3777" t="1260" r="3150" b="-1260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160000" cy="17405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66D27D2" w14:textId="77777777" w:rsidR="001C557C" w:rsidRPr="0059008D" w:rsidRDefault="001C557C" w:rsidP="00677DB2">
                  <w:pPr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59008D">
                    <w:rPr>
                      <w:rFonts w:ascii="Times New Roman" w:hAnsi="Times New Roman" w:cs="Times New Roman"/>
                      <w:bCs/>
                      <w:i/>
                      <w:iCs/>
                      <w:sz w:val="16"/>
                      <w:szCs w:val="16"/>
                    </w:rPr>
                    <w:t xml:space="preserve">Источник иллюстрации: 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sz w:val="16"/>
                      <w:szCs w:val="16"/>
                    </w:rPr>
                    <w:t>https://www.glassconcept.ro/galerie</w:t>
                  </w:r>
                </w:p>
                <w:p w14:paraId="649D7E7A" w14:textId="77777777" w:rsidR="001C557C" w:rsidRPr="00020F6D" w:rsidRDefault="001C557C" w:rsidP="00677DB2">
                  <w:pPr>
                    <w:ind w:firstLine="208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1C557C" w14:paraId="228E0328" w14:textId="77777777" w:rsidTr="00677DB2">
              <w:tc>
                <w:tcPr>
                  <w:tcW w:w="5865" w:type="dxa"/>
                </w:tcPr>
                <w:p w14:paraId="5FE2131C" w14:textId="77777777" w:rsidR="001C557C" w:rsidRDefault="001C557C" w:rsidP="00677DB2">
                  <w:pPr>
                    <w:ind w:firstLine="349"/>
                    <w:rPr>
                      <w:rFonts w:ascii="Times New Roman" w:hAnsi="Times New Roman" w:cs="Times New Roman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cs="Times New Roman"/>
                    </w:rPr>
                    <w:sym w:font="Wingdings" w:char="F0A8"/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noProof/>
                      <w:lang w:eastAsia="ru-RU"/>
                    </w:rPr>
                    <w:drawing>
                      <wp:inline distT="0" distB="0" distL="0" distR="0" wp14:anchorId="5776317B" wp14:editId="6C551A8A">
                        <wp:extent cx="1841500" cy="2010755"/>
                        <wp:effectExtent l="0" t="0" r="6350" b="8890"/>
                        <wp:docPr id="2" name="Рисунок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 rotWithShape="1">
                                <a:blip r:embed="rId9"/>
                                <a:srcRect l="35702" t="11212" r="35222" b="32345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845035" cy="201461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F041553" w14:textId="77777777" w:rsidR="001C557C" w:rsidRPr="0059008D" w:rsidRDefault="001C557C" w:rsidP="00677DB2">
                  <w:pPr>
                    <w:rPr>
                      <w:rFonts w:ascii="Times New Roman" w:hAnsi="Times New Roman" w:cs="Times New Roman"/>
                      <w:bCs/>
                      <w:i/>
                      <w:iCs/>
                      <w:color w:val="000000" w:themeColor="text1"/>
                      <w:sz w:val="16"/>
                      <w:szCs w:val="16"/>
                    </w:rPr>
                  </w:pPr>
                  <w:r w:rsidRPr="0059008D">
                    <w:rPr>
                      <w:rFonts w:ascii="Times New Roman" w:hAnsi="Times New Roman" w:cs="Times New Roman"/>
                      <w:bCs/>
                      <w:i/>
                      <w:iCs/>
                      <w:sz w:val="16"/>
                      <w:szCs w:val="16"/>
                    </w:rPr>
                    <w:t xml:space="preserve">Источник иллюстрации: 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  <w:lang w:val="en-US"/>
                    </w:rPr>
                    <w:t>https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</w:rPr>
                    <w:t>://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  <w:lang w:val="en-US"/>
                    </w:rPr>
                    <w:t>www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</w:rPr>
                    <w:t>.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  <w:lang w:val="en-US"/>
                    </w:rPr>
                    <w:t>pexels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</w:rPr>
                    <w:t>.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  <w:lang w:val="en-US"/>
                    </w:rPr>
                    <w:t>com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</w:rPr>
                    <w:t>/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  <w:lang w:val="en-US"/>
                    </w:rPr>
                    <w:t>ru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</w:rPr>
                    <w:t>-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  <w:lang w:val="en-US"/>
                    </w:rPr>
                    <w:t>ru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</w:rPr>
                    <w:t>/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  <w:lang w:val="en-US"/>
                    </w:rPr>
                    <w:t>photo</w:t>
                  </w:r>
                  <w:r w:rsidRPr="0059008D">
                    <w:rPr>
                      <w:rFonts w:ascii="Times New Roman" w:hAnsi="Times New Roman" w:cs="Times New Roman"/>
                      <w:i/>
                      <w:iCs/>
                      <w:color w:val="000000" w:themeColor="text1"/>
                      <w:sz w:val="16"/>
                      <w:szCs w:val="16"/>
                    </w:rPr>
                    <w:t>/9196081/</w:t>
                  </w:r>
                </w:p>
                <w:p w14:paraId="5AB31087" w14:textId="77777777" w:rsidR="001C557C" w:rsidRPr="00B11D72" w:rsidRDefault="001C557C" w:rsidP="00677DB2">
                  <w:pPr>
                    <w:rPr>
                      <w:rFonts w:ascii="Times New Roman" w:hAnsi="Times New Roman" w:cs="Times New Roman"/>
                      <w:bCs/>
                      <w:i/>
                      <w:iCs/>
                      <w:sz w:val="20"/>
                      <w:szCs w:val="20"/>
                    </w:rPr>
                  </w:pPr>
                </w:p>
              </w:tc>
            </w:tr>
            <w:tr w:rsidR="001C557C" w14:paraId="2056FA48" w14:textId="77777777" w:rsidTr="00677DB2">
              <w:tc>
                <w:tcPr>
                  <w:tcW w:w="5865" w:type="dxa"/>
                </w:tcPr>
                <w:p w14:paraId="3D1BCF87" w14:textId="77777777" w:rsidR="001C557C" w:rsidRPr="00020F6D" w:rsidRDefault="001C557C" w:rsidP="00677DB2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</w:rPr>
                    <w:lastRenderedPageBreak/>
                    <w:sym w:font="Wingdings" w:char="F0A8"/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lang w:eastAsia="ru-RU"/>
                    </w:rPr>
                    <w:drawing>
                      <wp:inline distT="0" distB="0" distL="0" distR="0" wp14:anchorId="17E81EB1" wp14:editId="3EEE17D6">
                        <wp:extent cx="2160000" cy="1438105"/>
                        <wp:effectExtent l="0" t="0" r="0" b="0"/>
                        <wp:docPr id="9" name="Рисунок 9" descr="https://urbanru.ru/wp-content/uploads/2020/09/Envirosystems-Banner-4-1140x759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https://urbanru.ru/wp-content/uploads/2020/09/Envirosystems-Banner-4-1140x759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60000" cy="14381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EF53825" w14:textId="77777777" w:rsidR="001C557C" w:rsidRDefault="001C557C" w:rsidP="00677DB2">
                  <w:pPr>
                    <w:rPr>
                      <w:rFonts w:ascii="Times New Roman" w:hAnsi="Times New Roman" w:cs="Times New Roman"/>
                      <w:i/>
                      <w:iCs/>
                      <w:sz w:val="16"/>
                      <w:szCs w:val="16"/>
                    </w:rPr>
                  </w:pPr>
                  <w:r w:rsidRPr="0059008D">
                    <w:rPr>
                      <w:rFonts w:ascii="Times New Roman" w:hAnsi="Times New Roman" w:cs="Times New Roman"/>
                      <w:bCs/>
                      <w:i/>
                      <w:iCs/>
                      <w:sz w:val="16"/>
                      <w:szCs w:val="16"/>
                    </w:rPr>
                    <w:t xml:space="preserve">Источник иллюстрации: </w:t>
                  </w:r>
                  <w:hyperlink r:id="rId11" w:history="1">
                    <w:r w:rsidRPr="004F6245">
                      <w:rPr>
                        <w:rStyle w:val="af"/>
                        <w:rFonts w:ascii="Times New Roman" w:hAnsi="Times New Roman" w:cs="Times New Roman"/>
                        <w:i/>
                        <w:iCs/>
                        <w:sz w:val="16"/>
                        <w:szCs w:val="16"/>
                      </w:rPr>
                      <w:t>https://stroy-podskazka.ru/krysha/zelenaya/</w:t>
                    </w:r>
                  </w:hyperlink>
                </w:p>
                <w:p w14:paraId="5077D5EE" w14:textId="77777777" w:rsidR="001C557C" w:rsidRPr="00020F6D" w:rsidRDefault="001C557C" w:rsidP="00677DB2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1C557C" w14:paraId="10F296E2" w14:textId="77777777" w:rsidTr="00677DB2">
              <w:tc>
                <w:tcPr>
                  <w:tcW w:w="5865" w:type="dxa"/>
                </w:tcPr>
                <w:p w14:paraId="43CC686F" w14:textId="77777777" w:rsidR="001C557C" w:rsidRPr="00020F6D" w:rsidRDefault="001C557C" w:rsidP="00677DB2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</w:rPr>
                    <w:sym w:font="Wingdings" w:char="F0A8"/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lang w:eastAsia="ru-RU"/>
                    </w:rPr>
                    <w:drawing>
                      <wp:inline distT="0" distB="0" distL="0" distR="0" wp14:anchorId="4F1534AC" wp14:editId="7B9292B5">
                        <wp:extent cx="2160000" cy="1688353"/>
                        <wp:effectExtent l="0" t="0" r="0" b="7620"/>
                        <wp:docPr id="5" name="Рисунок 5" descr="https://hansanglab.com/wp-content/uploads/2020/07/arhitektura_sajt-17-1024x680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hansanglab.com/wp-content/uploads/2020/07/arhitektura_sajt-17-1024x680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31687" b="19591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160000" cy="168835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3CF40B8" w14:textId="77777777" w:rsidR="001C557C" w:rsidRPr="00020F6D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45930CE1" w14:textId="77777777" w:rsidR="001C557C" w:rsidRPr="0059008D" w:rsidRDefault="001C557C" w:rsidP="00677DB2">
            <w:pPr>
              <w:rPr>
                <w:rFonts w:ascii="Times New Roman" w:hAnsi="Times New Roman" w:cs="Times New Roman"/>
                <w:bCs/>
                <w:i/>
                <w:iCs/>
                <w:sz w:val="16"/>
                <w:szCs w:val="16"/>
              </w:rPr>
            </w:pPr>
            <w:r w:rsidRPr="0059008D">
              <w:rPr>
                <w:rFonts w:ascii="Times New Roman" w:hAnsi="Times New Roman" w:cs="Times New Roman"/>
                <w:bCs/>
                <w:i/>
                <w:iCs/>
                <w:sz w:val="16"/>
                <w:szCs w:val="16"/>
              </w:rPr>
              <w:t xml:space="preserve">Источник иллюстрации: </w:t>
            </w:r>
          </w:p>
          <w:p w14:paraId="3561F718" w14:textId="77777777" w:rsidR="001C557C" w:rsidRPr="0059008D" w:rsidRDefault="001C557C" w:rsidP="00677DB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59008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https://etem.com/es/blog/the-cosmopolitan-architecture-of-singapore</w:t>
            </w:r>
          </w:p>
          <w:p w14:paraId="0A512804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78E230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9" w:type="dxa"/>
          </w:tcPr>
          <w:p w14:paraId="468A493E" w14:textId="77777777" w:rsidR="001C557C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ЖАРКО ЖИТЬ</w:t>
            </w:r>
          </w:p>
          <w:p w14:paraId="4228A863" w14:textId="77777777" w:rsidR="001C557C" w:rsidRPr="00CC24CA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CD0C824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После того как в 2003 года Европу 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ервые накрыла аномальная жара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города стали изменяться. В них стали сажа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ольше деревье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ерекрашива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крыш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так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чтобы они отражали солнечные лучи, монтировать навесы от солнца и разбрызгиватели воды н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лицах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…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аже 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Нью-Йор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по подсчётам ученых, этими мерами среднюю температуру можно снизи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почти на градус. Но хватит ли этог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По прогнозам, к концу </w:t>
            </w:r>
            <w:r w:rsidRPr="002936B8">
              <w:rPr>
                <w:rFonts w:ascii="Times New Roman" w:hAnsi="Times New Roman" w:cs="Times New Roman"/>
                <w:sz w:val="24"/>
                <w:szCs w:val="24"/>
              </w:rPr>
              <w:t xml:space="preserve">XXI века на Земле станет жарче в среднем на три градуса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 охладить человеческий организм труднее, чем согреть. </w:t>
            </w:r>
          </w:p>
          <w:p w14:paraId="609ACF50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До середины </w:t>
            </w:r>
            <w:r w:rsidRPr="007320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архитекторы в большинстве сво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м учитывали климат местности. В более жарких широтах они использовали купола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пециальные башн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ветовые люк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онные трубы и окна для создани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естественной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олстые стены с небольшими окнам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ильтрующие свет экраны, навес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широки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арнизы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защищали комнаты от солнца. На потолках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щё недавно висел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нтиляторы, потребляющие в тысячу раз меньше энергии, чем кондиционеры. Но затем престижной стала архитектура 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асадами из алюминия и стекла и окнами, которые невозможно открыть, а вместе с ней распространилась зависимость от кондиционирования воздух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Сейчас на них приходится уже 8,5 % мирового энергопотребления, что подразумевает сжигание миллионов тонн топлива.</w:t>
            </w:r>
          </w:p>
          <w:p w14:paraId="2E101FC8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егодня ориентированная на 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имат архитектура снова входи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 моду. Н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ряд ли удастся снести или переделать сотни тысяч «жарких» домов. П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тся переделать себя. </w:t>
            </w:r>
          </w:p>
          <w:p w14:paraId="3BA00ED4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Было время, когда даже богатые воспринимали необходимость пожариться летом как нечто нормальное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нечно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прохладительные напитки должны были быть под рукой). Нам снова следует сжиться с этой мыслью. При таком подходе расточительная прохлад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нференц-зало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и торговых центров останется лишь приметой недолгого безумия конца ХХ века. </w:t>
            </w:r>
          </w:p>
          <w:p w14:paraId="0665A653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У архитекторов уже есть и знания, и возможности, чтобы сократить нашу зависимость от кондиционеров, которые, охлаждая комнаты, греют улицу. Но нужно убедить людей добровольно выбрать дискомфорт, как выбирают экологичную одежду и упаковку, сделать его чем-то стильным. </w:t>
            </w:r>
          </w:p>
          <w:p w14:paraId="04AA6053" w14:textId="77777777" w:rsidR="001C557C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Конечно, на одном стиле 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еко не уедешь. Если на улице +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оста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тся только надеяться, что кондиционер не от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же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. Но когда на градуснике +30, пожалуйста, просто откройте окно пошире. </w:t>
            </w:r>
          </w:p>
          <w:p w14:paraId="173DFD0A" w14:textId="77777777" w:rsidR="001C557C" w:rsidRPr="00FC2C6C" w:rsidRDefault="001C557C" w:rsidP="00677DB2">
            <w:pPr>
              <w:ind w:firstLine="70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C2C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По материалам статьи Элизабет Ройт «Всемирная жара»)</w:t>
            </w:r>
          </w:p>
          <w:p w14:paraId="4021148B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501DDCE8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i/>
                <w:sz w:val="24"/>
                <w:szCs w:val="24"/>
              </w:rPr>
              <w:t>Комментарии</w:t>
            </w:r>
          </w:p>
          <w:p w14:paraId="24B083E7" w14:textId="77777777" w:rsidR="001C557C" w:rsidRPr="00D6079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22C103AB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Tim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фоне 40-градусной жары снизить температуру в Нью-Йорке на градус – что это даст? Игра не стоит свеч!</w:t>
            </w:r>
          </w:p>
          <w:p w14:paraId="61B68D49" w14:textId="77777777" w:rsidR="001C557C" w:rsidRPr="004156C2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Emma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по</w:t>
            </w:r>
            <w:r w:rsidRPr="00B7016D">
              <w:rPr>
                <w:rFonts w:ascii="Times New Roman" w:hAnsi="Times New Roman" w:cs="Times New Roman"/>
                <w:sz w:val="24"/>
                <w:szCs w:val="24"/>
              </w:rPr>
              <w:t>чему не попробовать?</w:t>
            </w:r>
          </w:p>
          <w:p w14:paraId="33572561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24E678" w14:textId="77777777" w:rsidR="001C557C" w:rsidRDefault="001C557C" w:rsidP="001C557C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14879" w:type="dxa"/>
        <w:tblLook w:val="04A0" w:firstRow="1" w:lastRow="0" w:firstColumn="1" w:lastColumn="0" w:noHBand="0" w:noVBand="1"/>
      </w:tblPr>
      <w:tblGrid>
        <w:gridCol w:w="4815"/>
        <w:gridCol w:w="10064"/>
      </w:tblGrid>
      <w:tr w:rsidR="001C557C" w:rsidRPr="00FB60F4" w14:paraId="18368682" w14:textId="77777777" w:rsidTr="00677DB2">
        <w:tc>
          <w:tcPr>
            <w:tcW w:w="4815" w:type="dxa"/>
          </w:tcPr>
          <w:p w14:paraId="3FAA6874" w14:textId="77777777" w:rsidR="001C557C" w:rsidRPr="00FB60F4" w:rsidRDefault="001C557C" w:rsidP="00677DB2">
            <w:pPr>
              <w:pageBreakBefore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524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Жар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</w:t>
            </w:r>
          </w:p>
          <w:p w14:paraId="07760256" w14:textId="77777777" w:rsidR="001C557C" w:rsidRPr="009902DC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дание 6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554448B3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A5E25B" w14:textId="77777777" w:rsidR="001C557C" w:rsidRPr="00FB60F4" w:rsidRDefault="001C557C" w:rsidP="00677DB2">
            <w:pPr>
              <w:jc w:val="both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оспользуйтесь текстом «Жарко жить»,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расположенны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м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справа. Отметьте нужный вариант ответа, а затем объясните свой ответ.</w:t>
            </w:r>
          </w:p>
          <w:p w14:paraId="71E9830A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</w:p>
          <w:p w14:paraId="26550980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32234">
              <w:rPr>
                <w:rFonts w:ascii="Times New Roman" w:hAnsi="Times New Roman" w:cs="Times New Roman"/>
                <w:sz w:val="24"/>
                <w:szCs w:val="24"/>
              </w:rPr>
              <w:t xml:space="preserve">Согласны ли вы с комментарием пользователя </w:t>
            </w:r>
            <w:r w:rsidRPr="00332234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Tim</w:t>
            </w:r>
            <w:r w:rsidRPr="0033223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20</w:t>
            </w:r>
            <w:r w:rsidRPr="00332234">
              <w:rPr>
                <w:rFonts w:ascii="Times New Roman" w:hAnsi="Times New Roman" w:cs="Times New Roman"/>
                <w:i/>
                <w:sz w:val="24"/>
                <w:szCs w:val="24"/>
              </w:rPr>
              <w:t>?</w:t>
            </w:r>
          </w:p>
          <w:p w14:paraId="275A3883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</w:p>
          <w:p w14:paraId="4B36B83B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  <w:r w:rsidRPr="00FB60F4">
              <w:sym w:font="Wingdings" w:char="F0A1"/>
            </w:r>
            <w:r w:rsidRPr="00FB60F4">
              <w:t xml:space="preserve"> </w:t>
            </w:r>
            <w:r>
              <w:t>Да</w:t>
            </w:r>
          </w:p>
          <w:p w14:paraId="0D468395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  <w:r w:rsidRPr="00FB60F4">
              <w:sym w:font="Wingdings" w:char="F0A1"/>
            </w:r>
            <w:r w:rsidRPr="00FB60F4">
              <w:t xml:space="preserve"> </w:t>
            </w:r>
            <w:r>
              <w:t>Нет</w:t>
            </w:r>
          </w:p>
          <w:p w14:paraId="65329DEE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  <w:rPr>
                <w:i/>
              </w:rPr>
            </w:pPr>
          </w:p>
          <w:p w14:paraId="61E19325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  <w:rPr>
                <w:i/>
              </w:rPr>
            </w:pPr>
            <w:r w:rsidRPr="00FB60F4">
              <w:rPr>
                <w:i/>
              </w:rPr>
              <w:t>Объясните свой ответ.</w:t>
            </w:r>
          </w:p>
          <w:p w14:paraId="25D6CA8F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  <w:rPr>
                <w:i/>
              </w:rPr>
            </w:pP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589"/>
            </w:tblGrid>
            <w:tr w:rsidR="001C557C" w:rsidRPr="00FB60F4" w14:paraId="56744457" w14:textId="77777777" w:rsidTr="00677DB2">
              <w:tc>
                <w:tcPr>
                  <w:tcW w:w="7054" w:type="dxa"/>
                </w:tcPr>
                <w:p w14:paraId="3C259ACE" w14:textId="77777777" w:rsidR="001C557C" w:rsidRPr="00FB60F4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09B095EC" w14:textId="77777777" w:rsidR="001C557C" w:rsidRPr="00FB60F4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56EB3FE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</w:pPr>
          </w:p>
          <w:p w14:paraId="42FBF0D0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4" w:type="dxa"/>
          </w:tcPr>
          <w:p w14:paraId="565237B9" w14:textId="77777777" w:rsidR="001C557C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ЖАРКО ЖИТЬ</w:t>
            </w:r>
          </w:p>
          <w:p w14:paraId="2B309E15" w14:textId="77777777" w:rsidR="001C557C" w:rsidRPr="00CC24CA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32D585C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После того как в 2003 года Европу 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ервые накрыла аномальная жара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города стали изменяться. В них стали сажа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ольше деревье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ерекрашива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крыш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так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чтобы они отражали солнечные лучи, монтировать навесы от солнца и разбрызгиватели воды н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лицах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…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аже 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Нью-Йор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по подсчётам ученых, этими мерами среднюю температуру можно снизи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почти на градус. Но хватит ли этог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По прогнозам, к концу </w:t>
            </w:r>
            <w:r w:rsidRPr="002936B8">
              <w:rPr>
                <w:rFonts w:ascii="Times New Roman" w:hAnsi="Times New Roman" w:cs="Times New Roman"/>
                <w:sz w:val="24"/>
                <w:szCs w:val="24"/>
              </w:rPr>
              <w:t xml:space="preserve">XXI века на Земле станет жарче в среднем на три градуса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 охладить человеческий организм труднее, чем согреть. </w:t>
            </w:r>
          </w:p>
          <w:p w14:paraId="7DA374E5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До середины </w:t>
            </w:r>
            <w:r w:rsidRPr="007320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архитекторы в большинстве сво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м учитывали климат местности. В более жарких широтах они использовали купола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пециальные башн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ветовые люк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онные трубы и окна для создани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естественной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олстые стены с небольшими окнам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ильтрующие свет экраны, навес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широки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арнизы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защищали комнаты от солнца. На потолках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щё недавно висел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нтиляторы, потребляющие в тысячу раз меньше энергии, чем кондиционеры. Но затем престижной стала архитектура 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асадами из алюминия и стекла и окнами, которые невозможно открыть, а вместе с ней распространилась зависимость от кондиционирования воздух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Сейчас на них приходится уже 8,5 % мирового энергопотребления, что подразумевает сжигание миллионов тонн топлива.</w:t>
            </w:r>
          </w:p>
          <w:p w14:paraId="02C86D3C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егодня ориентированная на 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имат архитектура снова входи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 моду. Н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ряд ли удастся снести или переделать сотни тысяч «жарких» домов. П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тся переделать себя. </w:t>
            </w:r>
          </w:p>
          <w:p w14:paraId="5E133A89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Было время, когда даже богатые воспринимали необходимость пожариться летом как нечто нормальное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нечно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прохладительные напитки должны были быть под рукой). Нам снова следует сжиться с этой мыслью. При таком подходе расточительная прохлад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нференц-зало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и торговых центров останется лишь приметой недолгого безумия конца ХХ века. </w:t>
            </w:r>
          </w:p>
          <w:p w14:paraId="22B98C44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У архитекторов уже есть и знания, и возможности, чтобы сократить нашу зависимость от кондиционеров, которые, охлаждая комнаты, греют улицу. Но нужно убедить людей добровольно выбрать дискомфорт, как выбирают экологичную одежду и упаковку, сделать его чем-то стильным. </w:t>
            </w:r>
          </w:p>
          <w:p w14:paraId="4346C5CC" w14:textId="77777777" w:rsidR="001C557C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Конечно, на одном стиле 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еко не уедешь. Если на улице +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оста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тся только надеяться, что кондиционер не от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же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. Но когда на градуснике +30, пожалуйста, просто откройте окно пошире. </w:t>
            </w:r>
          </w:p>
          <w:p w14:paraId="0D1F0CB0" w14:textId="77777777" w:rsidR="001C557C" w:rsidRPr="00FC2C6C" w:rsidRDefault="001C557C" w:rsidP="00677DB2">
            <w:pPr>
              <w:ind w:firstLine="70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C2C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По материалам статьи Элизабет Ройт «Всемирная жара»)</w:t>
            </w:r>
          </w:p>
          <w:p w14:paraId="7B366CCA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71F86BB4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i/>
                <w:sz w:val="24"/>
                <w:szCs w:val="24"/>
              </w:rPr>
              <w:t>Комментарии</w:t>
            </w:r>
          </w:p>
          <w:p w14:paraId="6248CF00" w14:textId="77777777" w:rsidR="001C557C" w:rsidRPr="00D6079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1E3A2186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Tim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фоне 40-градусной жары снизить температуру в Нью-Йорке на градус – что это даст? Игра не стоит свеч!</w:t>
            </w:r>
          </w:p>
          <w:p w14:paraId="3724C216" w14:textId="77777777" w:rsidR="001C557C" w:rsidRPr="0059008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lastRenderedPageBreak/>
              <w:t>Emma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по</w:t>
            </w:r>
            <w:r w:rsidRPr="00B7016D">
              <w:rPr>
                <w:rFonts w:ascii="Times New Roman" w:hAnsi="Times New Roman" w:cs="Times New Roman"/>
                <w:sz w:val="24"/>
                <w:szCs w:val="24"/>
              </w:rPr>
              <w:t>чему не попробовать?</w:t>
            </w:r>
          </w:p>
        </w:tc>
      </w:tr>
      <w:tr w:rsidR="001C557C" w:rsidRPr="00FB60F4" w14:paraId="367299CB" w14:textId="77777777" w:rsidTr="00677DB2">
        <w:tc>
          <w:tcPr>
            <w:tcW w:w="4815" w:type="dxa"/>
          </w:tcPr>
          <w:p w14:paraId="7ED2EBC2" w14:textId="77777777" w:rsidR="001C557C" w:rsidRPr="00FB60F4" w:rsidRDefault="001C557C" w:rsidP="00677DB2">
            <w:pPr>
              <w:pageBreakBefore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524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Жар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</w:t>
            </w:r>
          </w:p>
          <w:p w14:paraId="7CAB7D11" w14:textId="77777777" w:rsidR="001C557C" w:rsidRPr="009902DC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дание 7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59E9DE4D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0203D0" w14:textId="77777777" w:rsidR="001C557C" w:rsidRPr="00FB60F4" w:rsidRDefault="001C557C" w:rsidP="00677DB2">
            <w:pPr>
              <w:jc w:val="both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оспользуйтесь текстом «Жарко жить»,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расположенны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м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справа. </w:t>
            </w:r>
            <w:r w:rsidRPr="00CF477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ыпишите ответ из текста.</w:t>
            </w:r>
          </w:p>
          <w:p w14:paraId="74594C94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</w:p>
          <w:p w14:paraId="20DBBA16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</w:pPr>
            <w:r>
              <w:t xml:space="preserve">Как, по мнению автора, можно убедить людей добровольно выбрать </w:t>
            </w:r>
            <w:r w:rsidRPr="00C97F0C">
              <w:t>дискомфорт во время жары?</w:t>
            </w:r>
          </w:p>
          <w:p w14:paraId="287E9C42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  <w:rPr>
                <w:i/>
              </w:rPr>
            </w:pPr>
          </w:p>
          <w:p w14:paraId="1C3D67A5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  <w:rPr>
                <w:i/>
              </w:rPr>
            </w:pPr>
            <w:r w:rsidRPr="003C7800">
              <w:rPr>
                <w:i/>
              </w:rPr>
              <w:t>Выпишите ответ из текста</w:t>
            </w:r>
            <w:r w:rsidRPr="00FB60F4">
              <w:rPr>
                <w:i/>
              </w:rPr>
              <w:t>.</w:t>
            </w:r>
          </w:p>
          <w:p w14:paraId="7ABDEC58" w14:textId="77777777" w:rsidR="001C557C" w:rsidRPr="00FB60F4" w:rsidRDefault="001C557C" w:rsidP="00677DB2">
            <w:pPr>
              <w:pStyle w:val="a4"/>
              <w:spacing w:before="0" w:beforeAutospacing="0" w:after="0" w:afterAutospacing="0"/>
              <w:textAlignment w:val="baseline"/>
              <w:rPr>
                <w:i/>
              </w:rPr>
            </w:pP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589"/>
            </w:tblGrid>
            <w:tr w:rsidR="001C557C" w:rsidRPr="00FB60F4" w14:paraId="5E7263A0" w14:textId="77777777" w:rsidTr="00677DB2">
              <w:tc>
                <w:tcPr>
                  <w:tcW w:w="5690" w:type="dxa"/>
                </w:tcPr>
                <w:p w14:paraId="6320F024" w14:textId="77777777" w:rsidR="001C557C" w:rsidRPr="00FB60F4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01A97ECE" w14:textId="77777777" w:rsidR="001C557C" w:rsidRPr="00FB60F4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6564D335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</w:pPr>
          </w:p>
          <w:p w14:paraId="680774A3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64" w:type="dxa"/>
          </w:tcPr>
          <w:p w14:paraId="01128FFF" w14:textId="77777777" w:rsidR="001C557C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ЖАРКО ЖИТЬ</w:t>
            </w:r>
          </w:p>
          <w:p w14:paraId="402AEA00" w14:textId="77777777" w:rsidR="001C557C" w:rsidRPr="00CC24CA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95FDCF7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После того как в 2003 года Европу 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ервые накрыла аномальная жара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города стали изменяться. В них стали сажа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ольше деревье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ерекрашива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крыш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так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чтобы они отражали солнечные лучи, монтировать навесы от солнца и разбрызгиватели воды н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лицах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…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аже 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Нью-Йор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по подсчётам ученых, этими мерами среднюю температуру можно снизи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почти на градус. Но хватит ли этог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По прогнозам, к концу </w:t>
            </w:r>
            <w:r w:rsidRPr="002936B8">
              <w:rPr>
                <w:rFonts w:ascii="Times New Roman" w:hAnsi="Times New Roman" w:cs="Times New Roman"/>
                <w:sz w:val="24"/>
                <w:szCs w:val="24"/>
              </w:rPr>
              <w:t xml:space="preserve">XXI века на Земле станет жарче в среднем на три градуса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 охладить человеческий организм труднее, чем согреть. </w:t>
            </w:r>
          </w:p>
          <w:p w14:paraId="7DACC24C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До середины </w:t>
            </w:r>
            <w:r w:rsidRPr="007320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архитекторы в большинстве сво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м учитывали климат местности. В более жарких широтах они использовали купола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пециальные башн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ветовые люк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онные трубы и окна для создани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естественной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олстые стены с небольшими окнам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ильтрующие свет экраны, навес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широки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арнизы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защищали комнаты от солнца. На потолках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щё недавно висел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нтиляторы, потребляющие в тысячу раз меньше энергии, чем кондиционеры. Но затем престижной стала архитектура 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асадами из алюминия и стекла и окнами, которые невозможно открыть, а вместе с ней распространилась зависимость от кондиционирования воздух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Сейчас на них приходится уже 8,5 % мирового энергопотребления, что подразумевает сжигание миллионов тонн топлива.</w:t>
            </w:r>
          </w:p>
          <w:p w14:paraId="67A6E441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егодня ориентированная на 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имат архитектура снова входи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 моду. Н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ряд ли удастся снести или переделать сотни тысяч «жарких» домов. П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тся переделать себя. </w:t>
            </w:r>
          </w:p>
          <w:p w14:paraId="088F7B31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Было время, когда даже богатые воспринимали необходимость пожариться летом как нечто нормальное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нечно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прохладительные напитки должны были быть под рукой). Нам снова следует сжиться с этой мыслью. При таком подходе расточительная прохлад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нференц-зало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и торговых центров останется лишь приметой недолгого безумия конца ХХ века. </w:t>
            </w:r>
          </w:p>
          <w:p w14:paraId="0375B7A8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У архитекторов уже есть и знания, и возможности, чтобы сократить нашу зависимость от кондиционеров, которые, охлаждая комнаты, греют улицу. Но нужно убедить людей добровольно выбрать дискомфорт, как выбирают экологичную одежду и упаковку, сделать его чем-то стильным. </w:t>
            </w:r>
          </w:p>
          <w:p w14:paraId="56136BFD" w14:textId="77777777" w:rsidR="001C557C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Конечно, на одном стиле 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еко не уедешь. Если на улице +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оста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тся только надеяться, что кондиционер не от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же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. Но когда на градуснике +30, пожалуйста, просто откройте окно пошире. </w:t>
            </w:r>
          </w:p>
          <w:p w14:paraId="4222BF72" w14:textId="77777777" w:rsidR="001C557C" w:rsidRPr="00FC2C6C" w:rsidRDefault="001C557C" w:rsidP="00677DB2">
            <w:pPr>
              <w:ind w:firstLine="70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C2C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По материалам статьи Элизабет Ройт «Всемирная жара»)</w:t>
            </w:r>
          </w:p>
          <w:p w14:paraId="4A175FE4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i/>
                <w:sz w:val="24"/>
                <w:szCs w:val="24"/>
              </w:rPr>
              <w:t>Комментарии</w:t>
            </w:r>
          </w:p>
          <w:p w14:paraId="7DC681BF" w14:textId="77777777" w:rsidR="001C557C" w:rsidRPr="00D6079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436C6703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Tim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фоне 40-градусной жары снизить температуру в Нью-Йорке на градус – что это даст? Игра не стоит свеч!</w:t>
            </w:r>
          </w:p>
          <w:p w14:paraId="30B8A3D9" w14:textId="77777777" w:rsidR="001C557C" w:rsidRPr="0059008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Emma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по</w:t>
            </w:r>
            <w:r w:rsidRPr="00B7016D">
              <w:rPr>
                <w:rFonts w:ascii="Times New Roman" w:hAnsi="Times New Roman" w:cs="Times New Roman"/>
                <w:sz w:val="24"/>
                <w:szCs w:val="24"/>
              </w:rPr>
              <w:t>чему не попробовать?</w:t>
            </w:r>
          </w:p>
        </w:tc>
      </w:tr>
    </w:tbl>
    <w:p w14:paraId="6582D20B" w14:textId="77777777" w:rsidR="001C557C" w:rsidRPr="0059008D" w:rsidRDefault="001C557C" w:rsidP="001C557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tbl>
      <w:tblPr>
        <w:tblStyle w:val="a3"/>
        <w:tblW w:w="15021" w:type="dxa"/>
        <w:tblLook w:val="04A0" w:firstRow="1" w:lastRow="0" w:firstColumn="1" w:lastColumn="0" w:noHBand="0" w:noVBand="1"/>
      </w:tblPr>
      <w:tblGrid>
        <w:gridCol w:w="4931"/>
        <w:gridCol w:w="10090"/>
      </w:tblGrid>
      <w:tr w:rsidR="001C557C" w:rsidRPr="00FB60F4" w14:paraId="0515523F" w14:textId="77777777" w:rsidTr="00677DB2">
        <w:tc>
          <w:tcPr>
            <w:tcW w:w="4815" w:type="dxa"/>
          </w:tcPr>
          <w:p w14:paraId="66C0CCE8" w14:textId="77777777" w:rsidR="001C557C" w:rsidRPr="00FB60F4" w:rsidRDefault="001C557C" w:rsidP="00677DB2">
            <w:pPr>
              <w:pageBreakBefore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524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Жар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</w:t>
            </w:r>
          </w:p>
          <w:p w14:paraId="0D81C31D" w14:textId="77777777" w:rsidR="001C557C" w:rsidRPr="009902DC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дание 8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9902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4626F96A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3B3517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оспользуйтесь текстом «Жарко жить»,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расположенны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м</w:t>
            </w:r>
            <w:r w:rsidRPr="00FB60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справа. </w:t>
            </w:r>
            <w:r w:rsidRPr="00CF477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  <w:t>Для ответа на вопрос отметьте в таблице нужные варианты ответа.</w:t>
            </w:r>
          </w:p>
          <w:p w14:paraId="5A70AE89" w14:textId="77777777" w:rsidR="001C557C" w:rsidRPr="00FB60F4" w:rsidRDefault="001C557C" w:rsidP="00677D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2FE4AF4A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ак вы считаете, присутствуют ли в тексте приведённые ниже идеи?</w:t>
            </w:r>
          </w:p>
          <w:p w14:paraId="73256479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8C77CE" w14:textId="77777777" w:rsidR="001C557C" w:rsidRPr="00FB60F4" w:rsidRDefault="001C557C" w:rsidP="00677DB2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B60F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Отметьте </w:t>
            </w:r>
            <w:r w:rsidRPr="00FB60F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«</w:t>
            </w:r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Да</w:t>
            </w:r>
            <w:r w:rsidRPr="00FB60F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»</w:t>
            </w:r>
            <w:r w:rsidRPr="00FB60F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или </w:t>
            </w:r>
            <w:r w:rsidRPr="00FB60F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«Не</w:t>
            </w:r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т</w:t>
            </w:r>
            <w:r w:rsidRPr="00FB60F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»</w:t>
            </w:r>
            <w:r w:rsidRPr="00FB60F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для каждого утверждения.</w:t>
            </w:r>
          </w:p>
          <w:p w14:paraId="33DD11CC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4685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126"/>
              <w:gridCol w:w="708"/>
              <w:gridCol w:w="851"/>
            </w:tblGrid>
            <w:tr w:rsidR="001C557C" w:rsidRPr="00FB60F4" w14:paraId="4DC05C79" w14:textId="77777777" w:rsidTr="00677DB2">
              <w:trPr>
                <w:trHeight w:val="20"/>
              </w:trPr>
              <w:tc>
                <w:tcPr>
                  <w:tcW w:w="3126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90" w:type="dxa"/>
                    <w:left w:w="90" w:type="dxa"/>
                    <w:bottom w:w="90" w:type="dxa"/>
                    <w:right w:w="90" w:type="dxa"/>
                  </w:tcMar>
                  <w:hideMark/>
                </w:tcPr>
                <w:p w14:paraId="4300919B" w14:textId="77777777" w:rsidR="001C557C" w:rsidRPr="00FB60F4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</w:pPr>
                  <w:r w:rsidRPr="009362C6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Выражены ли эти идеи в тексте?</w:t>
                  </w:r>
                </w:p>
              </w:tc>
              <w:tc>
                <w:tcPr>
                  <w:tcW w:w="708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90" w:type="dxa"/>
                    <w:left w:w="90" w:type="dxa"/>
                    <w:bottom w:w="90" w:type="dxa"/>
                    <w:right w:w="90" w:type="dxa"/>
                  </w:tcMar>
                  <w:hideMark/>
                </w:tcPr>
                <w:p w14:paraId="07DEC0A0" w14:textId="77777777" w:rsidR="001C557C" w:rsidRPr="00FB60F4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</w:pPr>
                  <w:r w:rsidRPr="00E03FAE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Да</w:t>
                  </w:r>
                </w:p>
              </w:tc>
              <w:tc>
                <w:tcPr>
                  <w:tcW w:w="851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90" w:type="dxa"/>
                    <w:left w:w="90" w:type="dxa"/>
                    <w:bottom w:w="90" w:type="dxa"/>
                    <w:right w:w="90" w:type="dxa"/>
                  </w:tcMar>
                  <w:hideMark/>
                </w:tcPr>
                <w:p w14:paraId="07908163" w14:textId="77777777" w:rsidR="001C557C" w:rsidRPr="00FB60F4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</w:pPr>
                  <w:r w:rsidRPr="00E03FAE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Нет</w:t>
                  </w:r>
                </w:p>
              </w:tc>
            </w:tr>
            <w:tr w:rsidR="001C557C" w:rsidRPr="00FB60F4" w14:paraId="30AF83E0" w14:textId="77777777" w:rsidTr="00677DB2">
              <w:trPr>
                <w:trHeight w:val="789"/>
              </w:trPr>
              <w:tc>
                <w:tcPr>
                  <w:tcW w:w="3126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7A87FEC" w14:textId="77777777" w:rsidR="001C557C" w:rsidRPr="00FB60F4" w:rsidRDefault="001C557C" w:rsidP="00677DB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Чтобы сдерживать глобальное потепление, необходимо менять привычки и установки людей. </w:t>
                  </w:r>
                </w:p>
              </w:tc>
              <w:tc>
                <w:tcPr>
                  <w:tcW w:w="708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46406523" w14:textId="77777777" w:rsidR="001C557C" w:rsidRPr="00FB60F4" w:rsidRDefault="001C557C" w:rsidP="00677DB2">
                  <w:pPr>
                    <w:spacing w:after="0" w:line="240" w:lineRule="auto"/>
                    <w:ind w:right="-31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FB60F4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1"/>
                  </w:r>
                </w:p>
              </w:tc>
              <w:tc>
                <w:tcPr>
                  <w:tcW w:w="851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2F74D8D7" w14:textId="77777777" w:rsidR="001C557C" w:rsidRPr="00FB60F4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FB60F4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1"/>
                  </w:r>
                </w:p>
              </w:tc>
            </w:tr>
            <w:tr w:rsidR="001C557C" w:rsidRPr="00FB60F4" w14:paraId="4E802661" w14:textId="77777777" w:rsidTr="00677DB2">
              <w:trPr>
                <w:trHeight w:val="797"/>
              </w:trPr>
              <w:tc>
                <w:tcPr>
                  <w:tcW w:w="3126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863050F" w14:textId="77777777" w:rsidR="001C557C" w:rsidRPr="00FB60F4" w:rsidRDefault="001C557C" w:rsidP="00677DB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Человечество уже сейчас может полностью оказаться от кондиционеров.</w:t>
                  </w:r>
                </w:p>
              </w:tc>
              <w:tc>
                <w:tcPr>
                  <w:tcW w:w="708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69C604BC" w14:textId="77777777" w:rsidR="001C557C" w:rsidRPr="00FB60F4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FB60F4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1"/>
                  </w:r>
                </w:p>
              </w:tc>
              <w:tc>
                <w:tcPr>
                  <w:tcW w:w="851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6CB09CE6" w14:textId="77777777" w:rsidR="001C557C" w:rsidRPr="00FB60F4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FB60F4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1"/>
                  </w:r>
                </w:p>
              </w:tc>
            </w:tr>
            <w:tr w:rsidR="001C557C" w:rsidRPr="00FB60F4" w14:paraId="3D2AA067" w14:textId="77777777" w:rsidTr="00677DB2">
              <w:trPr>
                <w:trHeight w:val="1053"/>
              </w:trPr>
              <w:tc>
                <w:tcPr>
                  <w:tcW w:w="3126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54D36C6" w14:textId="77777777" w:rsidR="001C557C" w:rsidRPr="00C97F0C" w:rsidRDefault="001C557C" w:rsidP="00677DB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C97F0C">
                    <w:rPr>
                      <w:rFonts w:ascii="Times New Roman" w:hAnsi="Times New Roman" w:cs="Times New Roman"/>
                      <w:sz w:val="24"/>
                      <w:szCs w:val="24"/>
                    </w:rPr>
                    <w:t>Чтобы остановить глобальное потепление, усилий человечества может не хватить.</w:t>
                  </w:r>
                </w:p>
              </w:tc>
              <w:tc>
                <w:tcPr>
                  <w:tcW w:w="708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1E3B141C" w14:textId="77777777" w:rsidR="001C557C" w:rsidRPr="00C97F0C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C97F0C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1"/>
                  </w:r>
                </w:p>
              </w:tc>
              <w:tc>
                <w:tcPr>
                  <w:tcW w:w="851" w:type="dxa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5B7F4944" w14:textId="77777777" w:rsidR="001C557C" w:rsidRPr="00FB60F4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FB60F4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1"/>
                  </w:r>
                </w:p>
              </w:tc>
            </w:tr>
          </w:tbl>
          <w:p w14:paraId="27585C12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D0F16A" w14:textId="77777777" w:rsidR="001C557C" w:rsidRPr="00FB60F4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6" w:type="dxa"/>
          </w:tcPr>
          <w:p w14:paraId="01CA1EF1" w14:textId="77777777" w:rsidR="001C557C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ЖАРКО ЖИТЬ</w:t>
            </w:r>
          </w:p>
          <w:p w14:paraId="4211B634" w14:textId="77777777" w:rsidR="001C557C" w:rsidRPr="00CC24CA" w:rsidRDefault="001C557C" w:rsidP="00677D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C87BAA4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После того как в 2003 года Европу 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ервые накрыла аномальная жара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города стали изменяться. В них стали сажа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ольше деревье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ерекрашива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крыш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так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, чтобы они отражали солнечные лучи, монтировать навесы от солнца и разбрызгиватели воды н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лицах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…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аже 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Нью-Йор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по подсчётам ученых, этими мерами среднюю температуру можно снизить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почти на градус. Но хватит ли этог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По прогнозам, к концу </w:t>
            </w:r>
            <w:r w:rsidRPr="002936B8">
              <w:rPr>
                <w:rFonts w:ascii="Times New Roman" w:hAnsi="Times New Roman" w:cs="Times New Roman"/>
                <w:sz w:val="24"/>
                <w:szCs w:val="24"/>
              </w:rPr>
              <w:t xml:space="preserve">XXI века на Земле станет жарче в среднем на три градуса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 охладить человеческий организм труднее, чем согреть. </w:t>
            </w:r>
          </w:p>
          <w:p w14:paraId="3E0FF693" w14:textId="77777777" w:rsidR="001C557C" w:rsidRPr="002936B8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До середины </w:t>
            </w:r>
            <w:r w:rsidRPr="007320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архитекторы в большинстве сво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м учитывали климат местности. В более жарких широтах они использовали купола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пециальные башн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ветовые люк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онные трубы и окна для создани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естественной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вентиляци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олстые стены с небольшими окнами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ильтрующие свет экраны, навес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широки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арнизы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защищали комнаты от солнца. На потолках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щё недавно висели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ентиляторы, потребляющие в тысячу раз меньше энергии, чем кондиционеры. Но затем престижной стала архитектура 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фасадами из алюминия и стекла и окнами, которые невозможно открыть, а вместе с ней распространилась зависимость от кондиционирования воздух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Сейчас на них приходится уже 8,5 % мирового энергопотребления, что подразумевает сжигание миллионов тонн топлива.</w:t>
            </w:r>
          </w:p>
          <w:p w14:paraId="05734CCF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Сегодня ориентированная на 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имат архитектура снова входи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в моду. Н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ряд ли удастся снести или переделать сотни тысяч «жарких» домов. П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тся переделать себя. </w:t>
            </w:r>
          </w:p>
          <w:p w14:paraId="335647CA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Было время, когда даже богатые воспринимали необходимость пожариться летом как нечто нормальное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нечно, 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прохладительные напитки должны были быть под рукой). Нам снова следует сжиться с этой мыслью. При таком подходе расточительная прохлад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нференц-залов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 и торговых центров останется лишь приметой недолгого безумия конца ХХ века. </w:t>
            </w:r>
          </w:p>
          <w:p w14:paraId="100CD8C4" w14:textId="77777777" w:rsidR="001C557C" w:rsidRPr="007320FF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У архитекторов уже есть и знания, и возможности, чтобы сократить нашу зависимость от кондиционеров, которые, охлаждая комнаты, греют улицу. Но нужно убедить людей добровольно выбрать дискомфорт, как выбирают экологичную одежду и упаковку, сделать его чем-то стильным. </w:t>
            </w:r>
          </w:p>
          <w:p w14:paraId="57E49C83" w14:textId="77777777" w:rsidR="001C557C" w:rsidRDefault="001C557C" w:rsidP="00677DB2">
            <w:pPr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Конечно, на одном стиле 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еко не уедешь. Если на улице +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остаё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>тся только надеяться, что кондиционер не от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жет</w:t>
            </w:r>
            <w:r w:rsidRPr="007320FF">
              <w:rPr>
                <w:rFonts w:ascii="Times New Roman" w:hAnsi="Times New Roman" w:cs="Times New Roman"/>
                <w:sz w:val="24"/>
                <w:szCs w:val="24"/>
              </w:rPr>
              <w:t xml:space="preserve">. Но когда на градуснике +30, пожалуйста, просто откройте окно пошире. </w:t>
            </w:r>
          </w:p>
          <w:p w14:paraId="7855281A" w14:textId="77777777" w:rsidR="001C557C" w:rsidRPr="00FC2C6C" w:rsidRDefault="001C557C" w:rsidP="00677DB2">
            <w:pPr>
              <w:ind w:firstLine="70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C2C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По материалам статьи Элизабет Ройт «Всемирная жара»)</w:t>
            </w:r>
          </w:p>
          <w:p w14:paraId="75F05777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i/>
                <w:sz w:val="24"/>
                <w:szCs w:val="24"/>
              </w:rPr>
              <w:t>Комментарии</w:t>
            </w:r>
          </w:p>
          <w:p w14:paraId="20587156" w14:textId="77777777" w:rsidR="001C557C" w:rsidRPr="00D6079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7C00A284" w14:textId="77777777" w:rsidR="001C557C" w:rsidRDefault="001C557C" w:rsidP="00677D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Tim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0</w:t>
            </w:r>
            <w:r w:rsidRPr="00D6079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фоне 40-градусной жары снизить температуру в Нью-Йорке на градус – что это даст? Игра не стоит свеч!</w:t>
            </w:r>
          </w:p>
          <w:p w14:paraId="3F679D96" w14:textId="77777777" w:rsidR="001C557C" w:rsidRPr="0059008D" w:rsidRDefault="001C557C" w:rsidP="00677DB2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Emma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 по</w:t>
            </w:r>
            <w:r w:rsidRPr="00B7016D">
              <w:rPr>
                <w:rFonts w:ascii="Times New Roman" w:hAnsi="Times New Roman" w:cs="Times New Roman"/>
                <w:sz w:val="24"/>
                <w:szCs w:val="24"/>
              </w:rPr>
              <w:t>чему не попробовать?</w:t>
            </w:r>
          </w:p>
        </w:tc>
      </w:tr>
    </w:tbl>
    <w:p w14:paraId="1E00EAB2" w14:textId="77777777" w:rsidR="001C557C" w:rsidRPr="007320FF" w:rsidRDefault="001C557C" w:rsidP="001C557C">
      <w:pPr>
        <w:pStyle w:val="ad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5665"/>
        <w:gridCol w:w="8895"/>
      </w:tblGrid>
      <w:tr w:rsidR="001C557C" w:rsidRPr="00BB7FBB" w14:paraId="7A2A3DFB" w14:textId="77777777" w:rsidTr="00677DB2">
        <w:trPr>
          <w:trHeight w:val="9342"/>
        </w:trPr>
        <w:tc>
          <w:tcPr>
            <w:tcW w:w="5665" w:type="dxa"/>
          </w:tcPr>
          <w:p w14:paraId="358DDE0B" w14:textId="77777777" w:rsidR="001C557C" w:rsidRPr="00BB7FBB" w:rsidRDefault="001C557C" w:rsidP="00677DB2">
            <w:pPr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t>Походы</w:t>
            </w:r>
          </w:p>
          <w:p w14:paraId="1E8C2DB4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Задание 1 / 8</w:t>
            </w:r>
          </w:p>
          <w:p w14:paraId="02C226D7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6D58AE6A" w14:textId="77777777" w:rsidR="001C557C" w:rsidRPr="00BB7FBB" w:rsidRDefault="001C557C" w:rsidP="00677DB2">
            <w:pPr>
              <w:jc w:val="both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Прочитайте </w:t>
            </w:r>
            <w:r w:rsidRPr="00495D85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статью «Туризм новой волны», расположенную справа. </w:t>
            </w: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Для ответа на вопрос отметьте нужные варианты ответа.</w:t>
            </w:r>
          </w:p>
          <w:p w14:paraId="7E280E12" w14:textId="77777777" w:rsidR="001C557C" w:rsidRPr="00495D85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61B0B928" w14:textId="77777777" w:rsidR="001C557C" w:rsidRPr="00BB7FBB" w:rsidRDefault="001C557C" w:rsidP="00677DB2">
            <w:pPr>
              <w:shd w:val="clear" w:color="auto" w:fill="FFFFFF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495D85">
              <w:rPr>
                <w:rFonts w:ascii="Times New Roman" w:hAnsi="Times New Roman" w:cs="Times New Roman"/>
                <w:sz w:val="24"/>
                <w:szCs w:val="24"/>
              </w:rPr>
              <w:t>В чём основные преимущества похода с туристической компанией «КомпасРу», которых не может дать поход с друзьями?</w:t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3BC0DAB" w14:textId="77777777" w:rsidR="001C557C" w:rsidRPr="00BB7FBB" w:rsidRDefault="001C557C" w:rsidP="00677DB2">
            <w:pPr>
              <w:shd w:val="clear" w:color="auto" w:fill="FFFFFF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6546AA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Отметьте </w:t>
            </w:r>
            <w:r w:rsidRPr="00BB7FB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все </w:t>
            </w: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верные варианты ответа. </w:t>
            </w:r>
          </w:p>
          <w:p w14:paraId="7854D706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69C9F757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Можно сосредоточиться на самом пути, не думая о палатках, завтраках и ужинах.</w:t>
            </w:r>
          </w:p>
          <w:p w14:paraId="0422AFAF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Можно объездить половину земного шара.</w:t>
            </w:r>
          </w:p>
          <w:p w14:paraId="41BA6F57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Не нужно приобретать снаряжение.</w:t>
            </w:r>
          </w:p>
          <w:p w14:paraId="284E413C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Можно открыть что-то новое в себе самом.</w:t>
            </w:r>
          </w:p>
          <w:p w14:paraId="5D297276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Можно отдохнуть от цивилизации.</w:t>
            </w:r>
          </w:p>
          <w:p w14:paraId="1A1906A4" w14:textId="77777777" w:rsidR="001C557C" w:rsidRPr="00BB7FBB" w:rsidRDefault="001C557C" w:rsidP="00677DB2">
            <w:pPr>
              <w:ind w:left="599" w:hanging="263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5" w:type="dxa"/>
          </w:tcPr>
          <w:p w14:paraId="4D207906" w14:textId="77777777" w:rsidR="001C557C" w:rsidRDefault="001C557C" w:rsidP="00677DB2"/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31"/>
            </w:tblGrid>
            <w:tr w:rsidR="001C557C" w:rsidRPr="00BB7FBB" w14:paraId="4AC1B712" w14:textId="77777777" w:rsidTr="00677DB2">
              <w:tc>
                <w:tcPr>
                  <w:tcW w:w="2531" w:type="dxa"/>
                </w:tcPr>
                <w:p w14:paraId="71CFC4E7" w14:textId="77777777" w:rsidR="001C557C" w:rsidRPr="00BB7FBB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Статья</w:t>
                  </w:r>
                </w:p>
              </w:tc>
            </w:tr>
          </w:tbl>
          <w:p w14:paraId="04990FC6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7EFED76C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</w:pPr>
            <w:r w:rsidRPr="00BB7FBB">
              <w:rPr>
                <w:b/>
              </w:rPr>
              <w:t>ТУРИЗМ НОВОЙ ВОЛНЫ</w:t>
            </w:r>
          </w:p>
          <w:p w14:paraId="119B48CB" w14:textId="77777777" w:rsidR="001C557C" w:rsidRPr="00BB7FBB" w:rsidRDefault="001C557C" w:rsidP="00677DB2">
            <w:pPr>
              <w:shd w:val="clear" w:color="auto" w:fill="FFFFFF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443F48" w14:textId="77777777" w:rsidR="001C557C" w:rsidRPr="00BB7FBB" w:rsidRDefault="001C557C" w:rsidP="00677DB2">
            <w:pPr>
              <w:shd w:val="clear" w:color="auto" w:fill="FFFFFF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59264" behindDoc="1" locked="0" layoutInCell="1" allowOverlap="1" wp14:anchorId="0C840A1E" wp14:editId="4084CDB5">
                  <wp:simplePos x="0" y="0"/>
                  <wp:positionH relativeFrom="column">
                    <wp:posOffset>2447925</wp:posOffset>
                  </wp:positionH>
                  <wp:positionV relativeFrom="paragraph">
                    <wp:posOffset>668020</wp:posOffset>
                  </wp:positionV>
                  <wp:extent cx="2898775" cy="1574800"/>
                  <wp:effectExtent l="0" t="0" r="0" b="6350"/>
                  <wp:wrapTight wrapText="bothSides">
                    <wp:wrapPolygon edited="0">
                      <wp:start x="0" y="0"/>
                      <wp:lineTo x="0" y="21426"/>
                      <wp:lineTo x="21434" y="21426"/>
                      <wp:lineTo x="21434" y="0"/>
                      <wp:lineTo x="0" y="0"/>
                    </wp:wrapPolygon>
                  </wp:wrapTight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513" t="34398" r="42170" b="48879"/>
                          <a:stretch/>
                        </pic:blipFill>
                        <pic:spPr bwMode="auto">
                          <a:xfrm>
                            <a:off x="0" y="0"/>
                            <a:ext cx="2898775" cy="157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7F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ешеходный туризм в России был популярен всегда. Когда появилась возможность выезжать за границу и отдыхать «с комфортом», пешие путешествия по России ушли на второй план. Но сегодня интерес к ним возвращается. Это уже не только поход с друзьями по окрестностям. Можно отправиться покорять Эльбрус или на край земли – Камчатку. «Мы живём в прекрасной стране, но толком её не знаем, – говорит Александр, один из основателей компании «КомпасРу», занимающейся туризмом нового типа. – Многие уже объездили половину земного шара и только сейчас решили отправиться в свой первый поход по родной земле. Мы готовы в этом помочь». </w:t>
            </w:r>
          </w:p>
          <w:p w14:paraId="0E3C7517" w14:textId="77777777" w:rsidR="001C557C" w:rsidRPr="00BB7FBB" w:rsidRDefault="001C557C" w:rsidP="00677DB2">
            <w:pPr>
              <w:shd w:val="clear" w:color="auto" w:fill="FFFFFF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ход с турклубом даёт возможность за разумные деньги не просто попасть в удивительные места, но и открыть что-то в себе самом, побыть вне информационного шума, наедине со своими мыслями. </w:t>
            </w:r>
          </w:p>
          <w:p w14:paraId="4064B538" w14:textId="77777777" w:rsidR="001C557C" w:rsidRDefault="001C557C" w:rsidP="00677DB2">
            <w:pPr>
              <w:shd w:val="clear" w:color="auto" w:fill="FFFFFF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eastAsia="Times New Roman" w:hAnsi="Times New Roman" w:cs="Times New Roman"/>
                <w:sz w:val="24"/>
                <w:szCs w:val="24"/>
              </w:rPr>
              <w:t>При этом туркомпания предоставляет необходимое снаряжение. Группы ведут профессиональные инструкторы, знающие маршрут до мелочей и отвечающие за организацию ночёвок и питания. От участников специальная подготовка не требуется. Главное – быть готовым преодолевать себя и забыть про смартфон.</w:t>
            </w:r>
          </w:p>
          <w:p w14:paraId="67649C4F" w14:textId="1B7E8E11" w:rsidR="001C557C" w:rsidRDefault="001C557C" w:rsidP="00677DB2">
            <w:pPr>
              <w:rPr>
                <w:sz w:val="24"/>
                <w:szCs w:val="24"/>
              </w:rPr>
            </w:pPr>
          </w:p>
          <w:p w14:paraId="611CD473" w14:textId="77777777" w:rsidR="001C557C" w:rsidRDefault="001C557C" w:rsidP="00677DB2">
            <w:pPr>
              <w:rPr>
                <w:sz w:val="24"/>
                <w:szCs w:val="24"/>
              </w:rPr>
            </w:pPr>
          </w:p>
          <w:p w14:paraId="19CD6C20" w14:textId="77777777" w:rsidR="001C557C" w:rsidRDefault="001C557C" w:rsidP="00677DB2">
            <w:pPr>
              <w:rPr>
                <w:sz w:val="24"/>
                <w:szCs w:val="24"/>
              </w:rPr>
            </w:pPr>
          </w:p>
          <w:p w14:paraId="78B9D0E7" w14:textId="77777777" w:rsidR="001C557C" w:rsidRDefault="001C557C" w:rsidP="00677DB2">
            <w:pPr>
              <w:rPr>
                <w:sz w:val="24"/>
                <w:szCs w:val="24"/>
              </w:rPr>
            </w:pPr>
          </w:p>
          <w:p w14:paraId="0B90207D" w14:textId="77777777" w:rsidR="001C557C" w:rsidRPr="001A725C" w:rsidRDefault="001C557C" w:rsidP="00677DB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1A725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Источник изображения:</w:t>
            </w:r>
          </w:p>
          <w:p w14:paraId="333B048C" w14:textId="77777777" w:rsidR="001C557C" w:rsidRPr="001A725C" w:rsidRDefault="001C557C" w:rsidP="00677DB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1A725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https://www.canva.com/photos/MADCyFpmJjY-view-from-the-tent-in-the-mountains/</w:t>
            </w:r>
          </w:p>
        </w:tc>
      </w:tr>
    </w:tbl>
    <w:p w14:paraId="4198BF31" w14:textId="77777777" w:rsidR="001C557C" w:rsidRPr="00BB7FBB" w:rsidRDefault="001C557C" w:rsidP="001C557C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5665"/>
        <w:gridCol w:w="8895"/>
      </w:tblGrid>
      <w:tr w:rsidR="001C557C" w:rsidRPr="00BB7FBB" w14:paraId="024B61FB" w14:textId="77777777" w:rsidTr="00677DB2">
        <w:trPr>
          <w:trHeight w:val="9342"/>
        </w:trPr>
        <w:tc>
          <w:tcPr>
            <w:tcW w:w="5665" w:type="dxa"/>
          </w:tcPr>
          <w:p w14:paraId="1BEBA221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lastRenderedPageBreak/>
              <w:t>Походы</w:t>
            </w:r>
          </w:p>
          <w:p w14:paraId="39B791F9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Задание 2 / 8</w:t>
            </w:r>
          </w:p>
          <w:p w14:paraId="5267C9F5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72BBA74C" w14:textId="77777777" w:rsidR="001C557C" w:rsidRPr="00BB7FBB" w:rsidRDefault="001C557C" w:rsidP="00677DB2">
            <w:pPr>
              <w:jc w:val="both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495D85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Прочитайте пост «Наболело» из социальной сети, расположенный справа. </w:t>
            </w: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Для ответа на вопрос отметьте нужные варианты ответа.</w:t>
            </w:r>
          </w:p>
          <w:p w14:paraId="240E1302" w14:textId="77777777" w:rsidR="001C557C" w:rsidRPr="00495D85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</w:p>
          <w:p w14:paraId="4AFC0C11" w14:textId="77777777" w:rsidR="001C557C" w:rsidRPr="00495D85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495D85">
              <w:rPr>
                <w:rFonts w:ascii="Times New Roman" w:hAnsi="Times New Roman" w:cs="Times New Roman"/>
                <w:sz w:val="24"/>
                <w:szCs w:val="24"/>
              </w:rPr>
              <w:t xml:space="preserve">Каким двум главным умениям, по мнению автора поста, человека должен учить поход? </w:t>
            </w:r>
          </w:p>
          <w:p w14:paraId="4267C7EF" w14:textId="77777777" w:rsidR="001C557C" w:rsidRPr="00495D85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</w:p>
          <w:p w14:paraId="226DFAE9" w14:textId="77777777" w:rsidR="001C557C" w:rsidRPr="00495D85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95D8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Отметьте </w:t>
            </w:r>
            <w:r w:rsidRPr="00495D8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все </w:t>
            </w:r>
            <w:r w:rsidRPr="00495D8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верные варианты ответа. </w:t>
            </w:r>
          </w:p>
          <w:p w14:paraId="703F8360" w14:textId="77777777" w:rsidR="001C557C" w:rsidRPr="00495D85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4F9FE5B2" w14:textId="77777777" w:rsidR="001C557C" w:rsidRPr="00495D85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495D85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495D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95D85">
              <w:rPr>
                <w:rFonts w:ascii="Times New Roman" w:hAnsi="Times New Roman" w:cs="Times New Roman"/>
                <w:iCs/>
                <w:sz w:val="24"/>
                <w:szCs w:val="24"/>
              </w:rPr>
              <w:t>обходиться без душа, планшета и других удобств цивилизации</w:t>
            </w:r>
          </w:p>
          <w:p w14:paraId="443BC630" w14:textId="77777777" w:rsidR="001C557C" w:rsidRPr="00495D85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495D85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495D85">
              <w:rPr>
                <w:rFonts w:ascii="Times New Roman" w:hAnsi="Times New Roman" w:cs="Times New Roman"/>
                <w:sz w:val="24"/>
                <w:szCs w:val="24"/>
              </w:rPr>
              <w:t xml:space="preserve"> выбирать, куда и как идти</w:t>
            </w:r>
          </w:p>
          <w:p w14:paraId="442F0830" w14:textId="77777777" w:rsidR="001C557C" w:rsidRPr="00495D85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495D85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495D85">
              <w:rPr>
                <w:rFonts w:ascii="Times New Roman" w:hAnsi="Times New Roman" w:cs="Times New Roman"/>
                <w:sz w:val="24"/>
                <w:szCs w:val="24"/>
              </w:rPr>
              <w:t xml:space="preserve"> принимать самостоятельные решения</w:t>
            </w:r>
          </w:p>
          <w:p w14:paraId="5B59F0BA" w14:textId="77777777" w:rsidR="001C557C" w:rsidRPr="00495D85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495D85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495D85">
              <w:rPr>
                <w:rFonts w:ascii="Times New Roman" w:hAnsi="Times New Roman" w:cs="Times New Roman"/>
                <w:sz w:val="24"/>
                <w:szCs w:val="24"/>
              </w:rPr>
              <w:t xml:space="preserve"> думать над питанием и раскладкой вещей и продуктов</w:t>
            </w:r>
          </w:p>
          <w:p w14:paraId="247500DD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495D85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495D85">
              <w:rPr>
                <w:rFonts w:ascii="Times New Roman" w:hAnsi="Times New Roman" w:cs="Times New Roman"/>
                <w:sz w:val="24"/>
                <w:szCs w:val="24"/>
              </w:rPr>
              <w:t xml:space="preserve"> отвечать за свои слова и действия</w:t>
            </w:r>
          </w:p>
          <w:p w14:paraId="37AEEA57" w14:textId="77777777" w:rsidR="001C557C" w:rsidRPr="000322C7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5" w:type="dxa"/>
          </w:tcPr>
          <w:p w14:paraId="4C60CD18" w14:textId="77777777" w:rsidR="001C557C" w:rsidRDefault="001C557C" w:rsidP="00677DB2"/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31"/>
            </w:tblGrid>
            <w:tr w:rsidR="001C557C" w:rsidRPr="00BB7FBB" w14:paraId="41F76EEB" w14:textId="77777777" w:rsidTr="00677DB2">
              <w:tc>
                <w:tcPr>
                  <w:tcW w:w="2531" w:type="dxa"/>
                </w:tcPr>
                <w:p w14:paraId="38A8E21E" w14:textId="77777777" w:rsidR="001C557C" w:rsidRPr="00BB7FBB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ПОст</w:t>
                  </w:r>
                </w:p>
              </w:tc>
            </w:tr>
          </w:tbl>
          <w:p w14:paraId="4C66F4ED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24CF13D9" w14:textId="77777777" w:rsidR="001C557C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  <w:r w:rsidRPr="00BB7FBB">
              <w:rPr>
                <w:b/>
              </w:rPr>
              <w:t>НАБОЛЕЛО</w:t>
            </w:r>
          </w:p>
          <w:p w14:paraId="373926F4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</w:pPr>
          </w:p>
          <w:p w14:paraId="26981E2F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41D4640F" wp14:editId="0C0F5BFC">
                  <wp:simplePos x="0" y="0"/>
                  <wp:positionH relativeFrom="column">
                    <wp:posOffset>3157220</wp:posOffset>
                  </wp:positionH>
                  <wp:positionV relativeFrom="paragraph">
                    <wp:posOffset>80010</wp:posOffset>
                  </wp:positionV>
                  <wp:extent cx="2286000" cy="1504950"/>
                  <wp:effectExtent l="0" t="0" r="0" b="0"/>
                  <wp:wrapTight wrapText="bothSides">
                    <wp:wrapPolygon edited="0">
                      <wp:start x="0" y="0"/>
                      <wp:lineTo x="0" y="21327"/>
                      <wp:lineTo x="21420" y="21327"/>
                      <wp:lineTo x="21420" y="0"/>
                      <wp:lineTo x="0" y="0"/>
                    </wp:wrapPolygon>
                  </wp:wrapTight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48" t="31339" r="43772" b="20115"/>
                          <a:stretch/>
                        </pic:blipFill>
                        <pic:spPr bwMode="auto">
                          <a:xfrm>
                            <a:off x="0" y="0"/>
                            <a:ext cx="2286000" cy="1504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7FBB">
              <w:rPr>
                <w:iCs/>
              </w:rPr>
              <w:t>Пытаюсь для себя сформулировать, чем мне так активно не нравятся коммерческие походы. На мой взгляд, такая организация провоцирует обман и безответственность участников.</w:t>
            </w:r>
            <w:r>
              <w:rPr>
                <w:noProof/>
              </w:rPr>
              <w:t xml:space="preserve"> </w:t>
            </w:r>
          </w:p>
          <w:p w14:paraId="34CAA5C0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>Идя в такой поход, человек, в сущности, не принимает никаких самостоятельных решений и ни за что не отвечает. Он НЕ выбирает, с кем идти (проблема психологической совместимости – головная боль организаторов и инструкторов). НЕ выбирает, куда и как идти. НЕ думает над питанием и раскладкой (максимум получает задание перед походом купить два кило гречки и положить в рюкзак). НЕ особо задумывается над своими реальными навыками, умениями, возможностями и их соответствием маршруту и уж тем более – уровню остальных участников. Это опять-таки головная боль инструкторов.</w:t>
            </w:r>
          </w:p>
          <w:p w14:paraId="5D4584D3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 xml:space="preserve">Но при этом на протяжении всего маршрута и по его итогам человеку усиленно рисуют героический образ себя любимого. Не каждый сможет целую неделю прожить без душа и планшета, а вот он – ого-го! – ногами шёл/руками грёб и вообще готовый «выживальщик»! По факту человек ничего не умеет по итогам такого похода (в первую очередь не умеет думать самостоятельно и нести ответственность за свои слова и поступки, остальное – дело наживное), но совершенно убеждён в обратном. Естественно, он в восторге – он крут, он герой! 99,9 % людей не в состоянии отличить состояние «быть героем» от «дали почувствовать себя героем». Второе допустимо и даже иногда желательно для детей (как аванс и опора для будущего движения вперед), во взрослых же людях поддерживает инфантилизм и безответственность. В лучшем случае человек просто продолжает ходить в такие коммерческие походы. В худшем – несколько таких инфантилов выходят в свободное плавание, и начинается самое интересное – девушка с серьёзной травмой ног, оставленная одна в зимних Хибинах (а чё такого, она ж сама согласилась, что только помеха для группы – как-нибудь добредёт до базы... наверно…) Две байдарки </w:t>
            </w:r>
            <w:r w:rsidRPr="00BB7FBB">
              <w:rPr>
                <w:iCs/>
              </w:rPr>
              <w:lastRenderedPageBreak/>
              <w:t xml:space="preserve">из одной группы, вставшие на ночлег в паре километров друг от друга, у одних палатка, у других котелки (а чё они так медленно гребут…) </w:t>
            </w:r>
          </w:p>
          <w:p w14:paraId="4F0576D5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  <w:r w:rsidRPr="00BB7FBB">
              <w:rPr>
                <w:iCs/>
              </w:rPr>
              <w:t>Не претендую на истину в последней инстанции. Просто именно поэтому лично я не хожу в коммерческие походы и десять раз подумаю, идти ли в поход с человеком с опытом исключительно таких походов</w:t>
            </w:r>
            <w:r w:rsidRPr="00BB7FBB">
              <w:t>.</w:t>
            </w:r>
          </w:p>
          <w:p w14:paraId="5CBB8976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219567B5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7BB85D8C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6AE9B90C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236CDE7F" w14:textId="77777777" w:rsidR="001C557C" w:rsidRPr="001A725C" w:rsidRDefault="001C557C" w:rsidP="00677DB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1A725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Источник изображения: </w:t>
            </w:r>
          </w:p>
          <w:p w14:paraId="22A07F96" w14:textId="77777777" w:rsidR="001C557C" w:rsidRPr="001A725C" w:rsidRDefault="001C557C" w:rsidP="00677DB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1A725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https://www.canva.com/photos/MADySP3iwtw-landscape-photography-of-snow-capped-mountain-range/</w:t>
            </w:r>
          </w:p>
        </w:tc>
      </w:tr>
    </w:tbl>
    <w:p w14:paraId="20FA8E69" w14:textId="77777777" w:rsidR="001C557C" w:rsidRDefault="001C557C" w:rsidP="001C557C"/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5665"/>
        <w:gridCol w:w="8895"/>
      </w:tblGrid>
      <w:tr w:rsidR="001C557C" w:rsidRPr="00BB7FBB" w14:paraId="2B51E4AC" w14:textId="77777777" w:rsidTr="00677DB2">
        <w:trPr>
          <w:trHeight w:val="9342"/>
        </w:trPr>
        <w:tc>
          <w:tcPr>
            <w:tcW w:w="5665" w:type="dxa"/>
          </w:tcPr>
          <w:p w14:paraId="47361CC6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lastRenderedPageBreak/>
              <w:t>Походы</w:t>
            </w:r>
          </w:p>
          <w:p w14:paraId="01FAC57B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Задание 3 / 8</w:t>
            </w:r>
          </w:p>
          <w:p w14:paraId="0C76A23B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3E3A5ACC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495D85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Воспользуйтесь текстом поста «Наболело», расположенным справа. </w:t>
            </w: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Запишите свой ответ на вопрос.</w:t>
            </w:r>
          </w:p>
          <w:p w14:paraId="5FBA18C4" w14:textId="77777777" w:rsidR="001C557C" w:rsidRPr="00495D85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015511DD" w14:textId="77777777" w:rsidR="001C557C" w:rsidRPr="00495D85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95D85">
              <w:rPr>
                <w:rFonts w:ascii="Times New Roman" w:hAnsi="Times New Roman" w:cs="Times New Roman"/>
                <w:sz w:val="24"/>
                <w:szCs w:val="24"/>
              </w:rPr>
              <w:t xml:space="preserve">По мнению автора, коммерческие походы провоцируют обман участников. В чём состоит этот обман? </w:t>
            </w:r>
          </w:p>
          <w:p w14:paraId="379B0C06" w14:textId="77777777" w:rsidR="001C557C" w:rsidRPr="00495D85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5229199F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95D8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Запишите свой ответ в виде </w:t>
            </w:r>
            <w:r w:rsidRPr="00495D8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одного</w:t>
            </w:r>
            <w:r w:rsidRPr="00495D8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предложения.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14:paraId="0DC8CD18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62"/>
            </w:tblGrid>
            <w:tr w:rsidR="001C557C" w:rsidRPr="00BB7FBB" w14:paraId="5DCB3512" w14:textId="77777777" w:rsidTr="00677DB2">
              <w:tc>
                <w:tcPr>
                  <w:tcW w:w="5262" w:type="dxa"/>
                </w:tcPr>
                <w:p w14:paraId="6B70CD82" w14:textId="77777777" w:rsidR="001C557C" w:rsidRPr="00BB7FBB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6188F27B" w14:textId="77777777" w:rsidR="001C557C" w:rsidRPr="00BB7FBB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57BFCBF4" w14:textId="77777777" w:rsidR="001C557C" w:rsidRPr="00BB7FBB" w:rsidRDefault="001C557C" w:rsidP="00677DB2">
            <w:pPr>
              <w:ind w:left="599" w:hanging="26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00365D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5" w:type="dxa"/>
          </w:tcPr>
          <w:p w14:paraId="47328F1C" w14:textId="77777777" w:rsidR="001C557C" w:rsidRDefault="001C557C" w:rsidP="00677DB2"/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31"/>
            </w:tblGrid>
            <w:tr w:rsidR="001C557C" w:rsidRPr="00BB7FBB" w14:paraId="6642C59E" w14:textId="77777777" w:rsidTr="00677DB2">
              <w:tc>
                <w:tcPr>
                  <w:tcW w:w="2531" w:type="dxa"/>
                </w:tcPr>
                <w:p w14:paraId="79A912CA" w14:textId="77777777" w:rsidR="001C557C" w:rsidRPr="00BB7FBB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ПОСТ</w:t>
                  </w:r>
                </w:p>
              </w:tc>
            </w:tr>
          </w:tbl>
          <w:p w14:paraId="2AA43084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77E603ED" w14:textId="77777777" w:rsidR="001C557C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  <w:r w:rsidRPr="00BB7FBB">
              <w:rPr>
                <w:b/>
              </w:rPr>
              <w:t>НАБОЛЕЛО</w:t>
            </w:r>
          </w:p>
          <w:p w14:paraId="4E31A258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</w:pPr>
          </w:p>
          <w:p w14:paraId="612DDE90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44487F6E" wp14:editId="2C4D713C">
                  <wp:simplePos x="0" y="0"/>
                  <wp:positionH relativeFrom="column">
                    <wp:posOffset>3204845</wp:posOffset>
                  </wp:positionH>
                  <wp:positionV relativeFrom="paragraph">
                    <wp:posOffset>60960</wp:posOffset>
                  </wp:positionV>
                  <wp:extent cx="2286000" cy="1504950"/>
                  <wp:effectExtent l="0" t="0" r="0" b="0"/>
                  <wp:wrapTight wrapText="bothSides">
                    <wp:wrapPolygon edited="0">
                      <wp:start x="0" y="0"/>
                      <wp:lineTo x="0" y="21327"/>
                      <wp:lineTo x="21420" y="21327"/>
                      <wp:lineTo x="21420" y="0"/>
                      <wp:lineTo x="0" y="0"/>
                    </wp:wrapPolygon>
                  </wp:wrapTight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48" t="31339" r="43772" b="20115"/>
                          <a:stretch/>
                        </pic:blipFill>
                        <pic:spPr bwMode="auto">
                          <a:xfrm>
                            <a:off x="0" y="0"/>
                            <a:ext cx="2286000" cy="1504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7FBB">
              <w:rPr>
                <w:iCs/>
              </w:rPr>
              <w:t>Пытаюсь для себя сформулировать, чем мне так активно не нравятся коммерческие походы. На мой взгляд, такая организация провоцирует обман и безответственность участников.</w:t>
            </w:r>
            <w:r>
              <w:rPr>
                <w:noProof/>
              </w:rPr>
              <w:t xml:space="preserve"> </w:t>
            </w:r>
          </w:p>
          <w:p w14:paraId="37C016ED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>Идя в такой поход, человек, в сущности, не принимает никаких самостоятельных решений и ни за что не отвечает. Он НЕ выбирает, с кем идти (проблема психологической совместимости – головная боль организаторов и инструкторов). НЕ выбирает, куда и как идти. НЕ думает над питанием и раскладкой (максимум получает задание перед походом купить два кило гречки и положить в рюкзак). НЕ особо задумывается над своими реальными навыками, умениями, возможностями и их соответствием маршруту и уж тем более – уровню остальных участников. Это опять-таки головная боль инструкторов.</w:t>
            </w:r>
          </w:p>
          <w:p w14:paraId="5F3C490E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 xml:space="preserve">Но при этом на протяжении всего маршрута и по его итогам человеку усиленно рисуют героический образ себя любимого. Не каждый сможет целую неделю прожить без душа и планшета, а вот он – ого-го! – ногами шёл/руками грёб и вообще готовый «выживальщик»! По факту человек ничего не умеет по итогам такого похода (в первую очередь не умеет думать самостоятельно и нести ответственность за свои слова и поступки, остальное – дело наживное), но совершенно убеждён в обратном. Естественно, он в восторге – он крут, он герой! 99,9 % людей не в состоянии отличить состояние «быть героем» от «дали почувствовать себя героем». Второе допустимо и даже иногда желательно для детей (как аванс и опора для будущего движения вперед), во взрослых же людях поддерживает инфантилизм и безответственность. В лучшем случае человек просто продолжает ходить в такие коммерческие походы. В худшем – несколько таких инфантилов выходят в свободное плавание, и начинается самое интересное – девушка с серьёзной травмой ног, оставленная одна в зимних Хибинах (а чё такого, она ж сама согласилась, что только помеха для группы – как-нибудь добредёт до базы... наверно…) Две байдарки </w:t>
            </w:r>
            <w:r w:rsidRPr="00BB7FBB">
              <w:rPr>
                <w:iCs/>
              </w:rPr>
              <w:lastRenderedPageBreak/>
              <w:t xml:space="preserve">из одной группы, вставшие на ночлег в паре километров друг от друга, у одних палатка, у других котелки (а чё они так медленно гребут…) </w:t>
            </w:r>
          </w:p>
          <w:p w14:paraId="26CB7874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  <w:r w:rsidRPr="00BB7FBB">
              <w:rPr>
                <w:iCs/>
              </w:rPr>
              <w:t>Не претендую на истину в последней инстанции. Просто именно поэтому лично я не хожу в коммерческие походы и десять раз подумаю, идти ли в поход с человеком с опытом исключительно таких походов</w:t>
            </w:r>
            <w:r w:rsidRPr="00BB7FBB">
              <w:t>.</w:t>
            </w:r>
          </w:p>
          <w:p w14:paraId="43C8B60C" w14:textId="7668547F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229983F7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05FCC002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4C5EB171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67CA160A" w14:textId="77777777" w:rsidR="001C557C" w:rsidRPr="001A725C" w:rsidRDefault="001C557C" w:rsidP="00677DB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1A725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Источник изображения: </w:t>
            </w:r>
          </w:p>
          <w:p w14:paraId="4EBC5D3E" w14:textId="77777777" w:rsidR="001C557C" w:rsidRPr="00BD720A" w:rsidRDefault="001C557C" w:rsidP="00677DB2">
            <w:pPr>
              <w:pStyle w:val="a4"/>
              <w:spacing w:before="0" w:beforeAutospacing="0" w:after="0" w:afterAutospacing="0"/>
              <w:ind w:hanging="35"/>
            </w:pPr>
            <w:r w:rsidRPr="001A725C">
              <w:rPr>
                <w:i/>
                <w:iCs/>
                <w:sz w:val="16"/>
                <w:szCs w:val="16"/>
              </w:rPr>
              <w:t>https://www.canva.com/photos/MADySP3iwtw-landscape-photography-of-snow-capped-mountain-range/</w:t>
            </w:r>
          </w:p>
        </w:tc>
      </w:tr>
    </w:tbl>
    <w:p w14:paraId="7FBE6975" w14:textId="77777777" w:rsidR="001C557C" w:rsidRDefault="001C557C" w:rsidP="001C557C"/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5665"/>
        <w:gridCol w:w="8895"/>
      </w:tblGrid>
      <w:tr w:rsidR="001C557C" w:rsidRPr="00BB7FBB" w14:paraId="2E846F18" w14:textId="77777777" w:rsidTr="00677DB2">
        <w:trPr>
          <w:trHeight w:val="9062"/>
        </w:trPr>
        <w:tc>
          <w:tcPr>
            <w:tcW w:w="5665" w:type="dxa"/>
          </w:tcPr>
          <w:p w14:paraId="46E09894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lastRenderedPageBreak/>
              <w:t>Походы</w:t>
            </w:r>
          </w:p>
          <w:p w14:paraId="314A2EF9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Задание 4 / 8</w:t>
            </w:r>
          </w:p>
          <w:p w14:paraId="05F8CBB2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34AB18D9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Воспользуйтесь текстом </w:t>
            </w:r>
            <w:r w:rsidRPr="00495D85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поста «Наболело»,</w:t>
            </w: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 расположенным справа. Запишите свой ответ на вопрос.</w:t>
            </w:r>
          </w:p>
          <w:p w14:paraId="22E5049E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46EED553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Почему автор поста предпочитает не ходить в поход с людьми, у которых есть опыт только коммерческих походов? Приведите </w:t>
            </w:r>
            <w:r w:rsidRPr="00BB7F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ве</w:t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причины. </w:t>
            </w:r>
          </w:p>
          <w:p w14:paraId="537AA645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498C18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Запишите свой ответ.</w:t>
            </w:r>
          </w:p>
          <w:p w14:paraId="57904531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62"/>
            </w:tblGrid>
            <w:tr w:rsidR="001C557C" w:rsidRPr="00BB7FBB" w14:paraId="20F8530D" w14:textId="77777777" w:rsidTr="00677DB2">
              <w:tc>
                <w:tcPr>
                  <w:tcW w:w="5262" w:type="dxa"/>
                </w:tcPr>
                <w:p w14:paraId="54BB45C9" w14:textId="77777777" w:rsidR="001C557C" w:rsidRPr="00BB7FBB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2F7119D2" w14:textId="77777777" w:rsidR="001C557C" w:rsidRPr="00BB7FBB" w:rsidRDefault="001C557C" w:rsidP="00677DB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196D151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5" w:type="dxa"/>
          </w:tcPr>
          <w:p w14:paraId="41E90816" w14:textId="77777777" w:rsidR="001C557C" w:rsidRDefault="001C557C" w:rsidP="00677DB2"/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31"/>
            </w:tblGrid>
            <w:tr w:rsidR="001C557C" w:rsidRPr="00BB7FBB" w14:paraId="18E0309F" w14:textId="77777777" w:rsidTr="00677DB2">
              <w:tc>
                <w:tcPr>
                  <w:tcW w:w="2531" w:type="dxa"/>
                </w:tcPr>
                <w:p w14:paraId="23E810FB" w14:textId="77777777" w:rsidR="001C557C" w:rsidRPr="00BB7FBB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пост</w:t>
                  </w:r>
                </w:p>
              </w:tc>
            </w:tr>
          </w:tbl>
          <w:p w14:paraId="6BB60985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41981147" w14:textId="77777777" w:rsidR="001C557C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  <w:r w:rsidRPr="00BB7FBB">
              <w:rPr>
                <w:b/>
              </w:rPr>
              <w:t>НАБОЛЕЛО</w:t>
            </w:r>
          </w:p>
          <w:p w14:paraId="01DBA23F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</w:pPr>
          </w:p>
          <w:p w14:paraId="61EBE902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31FDCF35" wp14:editId="7102F7DF">
                  <wp:simplePos x="0" y="0"/>
                  <wp:positionH relativeFrom="column">
                    <wp:posOffset>3204845</wp:posOffset>
                  </wp:positionH>
                  <wp:positionV relativeFrom="paragraph">
                    <wp:posOffset>51435</wp:posOffset>
                  </wp:positionV>
                  <wp:extent cx="2286000" cy="1504950"/>
                  <wp:effectExtent l="0" t="0" r="0" b="0"/>
                  <wp:wrapTight wrapText="bothSides">
                    <wp:wrapPolygon edited="0">
                      <wp:start x="0" y="0"/>
                      <wp:lineTo x="0" y="21327"/>
                      <wp:lineTo x="21420" y="21327"/>
                      <wp:lineTo x="21420" y="0"/>
                      <wp:lineTo x="0" y="0"/>
                    </wp:wrapPolygon>
                  </wp:wrapTight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48" t="31339" r="43772" b="20115"/>
                          <a:stretch/>
                        </pic:blipFill>
                        <pic:spPr bwMode="auto">
                          <a:xfrm>
                            <a:off x="0" y="0"/>
                            <a:ext cx="2286000" cy="1504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7FBB">
              <w:rPr>
                <w:iCs/>
              </w:rPr>
              <w:t>Пытаюсь для себя сформулировать, чем мне так активно не нравятся коммерческие походы. На мой взгляд, такая организация провоцирует обман и безответственность участников.</w:t>
            </w:r>
            <w:r>
              <w:rPr>
                <w:noProof/>
              </w:rPr>
              <w:t xml:space="preserve"> </w:t>
            </w:r>
          </w:p>
          <w:p w14:paraId="3256CC52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>Идя в такой поход, человек, в сущности, не принимает никаких самостоятельных решений и ни за что не отвечает. Он НЕ выбирает, с кем идти (проблема психологической совместимости – головная боль организаторов и инструкторов). НЕ выбирает, куда и как идти. НЕ думает над питанием и раскладкой (максимум получает задание перед походом купить два кило гречки и положить в рюкзак). НЕ особо задумывается над своими реальными навыками, умениями, возможностями и их соответствием маршруту и уж тем более – уровню остальных участников. Это опять-таки головная боль инструкторов.</w:t>
            </w:r>
          </w:p>
          <w:p w14:paraId="46E9210F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 xml:space="preserve">Но при этом на протяжении всего маршрута и по его итогам человеку усиленно рисуют героический образ себя любимого. Не каждый сможет целую неделю прожить без душа и планшета, а вот он – ого-го! – ногами шёл/руками грёб и вообще готовый «выживальщик»! По факту человек ничего не умеет по итогам такого похода (в первую очередь не умеет думать самостоятельно и нести ответственность за свои слова и поступки, остальное – дело наживное), но совершенно убеждён в обратном. Естественно, он в восторге – он крут, он герой! 99,9 % людей не в состоянии отличить состояние «быть героем» от «дали почувствовать себя героем». Второе допустимо и даже иногда желательно для детей (как аванс и опора для будущего движения вперед), во взрослых же людях поддерживает инфантилизм и безответственность. В лучшем случае человек просто продолжает ходить в такие коммерческие походы. В худшем – несколько таких инфантилов выходят в свободное плавание, и начинается самое интересное – девушка с серьёзной травмой ног, оставленная одна в зимних Хибинах (а чё такого, она ж сама согласилась, что только помеха для группы – как-нибудь добредёт до базы... наверно…) Две байдарки </w:t>
            </w:r>
            <w:r w:rsidRPr="00BB7FBB">
              <w:rPr>
                <w:iCs/>
              </w:rPr>
              <w:lastRenderedPageBreak/>
              <w:t xml:space="preserve">из одной группы, вставшие на ночлег в паре километров друг от друга, у одних палатка, у других котелки (а чё они так медленно гребут…) </w:t>
            </w:r>
          </w:p>
          <w:p w14:paraId="78A609EC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  <w:r w:rsidRPr="00BB7FBB">
              <w:rPr>
                <w:iCs/>
              </w:rPr>
              <w:t>Не претендую на истину в последней инстанции. Просто именно поэтому лично я не хожу в коммерческие походы и десять раз подумаю, идти ли в поход с человеком с опытом исключительно таких походов</w:t>
            </w:r>
            <w:r w:rsidRPr="00BB7FBB">
              <w:t>.</w:t>
            </w:r>
          </w:p>
          <w:p w14:paraId="21F3454A" w14:textId="77777777" w:rsidR="001C557C" w:rsidRPr="00AC34AC" w:rsidRDefault="001C557C" w:rsidP="00677DB2">
            <w:pPr>
              <w:pStyle w:val="a4"/>
              <w:spacing w:before="0" w:beforeAutospacing="0" w:after="0" w:afterAutospacing="0"/>
              <w:jc w:val="both"/>
              <w:rPr>
                <w:rFonts w:eastAsiaTheme="minorHAnsi"/>
                <w:i/>
                <w:iCs/>
                <w:lang w:eastAsia="en-US"/>
              </w:rPr>
            </w:pPr>
          </w:p>
          <w:p w14:paraId="3CE5CDF5" w14:textId="77777777" w:rsidR="00AC34AC" w:rsidRPr="00AC34AC" w:rsidRDefault="00AC34AC" w:rsidP="00677DB2">
            <w:pPr>
              <w:pStyle w:val="a4"/>
              <w:spacing w:before="0" w:beforeAutospacing="0" w:after="0" w:afterAutospacing="0"/>
              <w:jc w:val="both"/>
              <w:rPr>
                <w:rFonts w:eastAsiaTheme="minorHAnsi"/>
                <w:i/>
                <w:iCs/>
                <w:lang w:eastAsia="en-US"/>
              </w:rPr>
            </w:pPr>
          </w:p>
          <w:p w14:paraId="438C12AF" w14:textId="77777777" w:rsidR="00AC34AC" w:rsidRPr="00AC34AC" w:rsidRDefault="00AC34AC" w:rsidP="00677DB2">
            <w:pPr>
              <w:pStyle w:val="a4"/>
              <w:spacing w:before="0" w:beforeAutospacing="0" w:after="0" w:afterAutospacing="0"/>
              <w:jc w:val="both"/>
              <w:rPr>
                <w:rFonts w:eastAsiaTheme="minorHAnsi"/>
                <w:i/>
                <w:iCs/>
                <w:lang w:eastAsia="en-US"/>
              </w:rPr>
            </w:pPr>
          </w:p>
          <w:p w14:paraId="251720AC" w14:textId="77777777" w:rsidR="00AC34AC" w:rsidRPr="00AC34AC" w:rsidRDefault="00AC34AC" w:rsidP="00677DB2">
            <w:pPr>
              <w:pStyle w:val="a4"/>
              <w:spacing w:before="0" w:beforeAutospacing="0" w:after="0" w:afterAutospacing="0"/>
              <w:jc w:val="both"/>
              <w:rPr>
                <w:rFonts w:eastAsiaTheme="minorHAnsi"/>
                <w:i/>
                <w:iCs/>
                <w:lang w:eastAsia="en-US"/>
              </w:rPr>
            </w:pPr>
          </w:p>
          <w:p w14:paraId="736A932A" w14:textId="77777777" w:rsidR="00AC34AC" w:rsidRPr="001A725C" w:rsidRDefault="00AC34AC" w:rsidP="00AC34AC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1A725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Источник изображения: </w:t>
            </w:r>
          </w:p>
          <w:p w14:paraId="14D79BE5" w14:textId="5A9CAF76" w:rsidR="00AC34AC" w:rsidRPr="00BD720A" w:rsidRDefault="00AC34AC" w:rsidP="00AC34AC">
            <w:pPr>
              <w:pStyle w:val="a4"/>
              <w:spacing w:before="0" w:beforeAutospacing="0" w:after="0" w:afterAutospacing="0"/>
              <w:jc w:val="both"/>
            </w:pPr>
            <w:r w:rsidRPr="001A725C">
              <w:rPr>
                <w:i/>
                <w:iCs/>
                <w:sz w:val="16"/>
                <w:szCs w:val="16"/>
              </w:rPr>
              <w:t>https://www.canva.com/photos/MADySP3iwtw-landscape-photography-of-snow-capped-mountain-range/</w:t>
            </w:r>
          </w:p>
        </w:tc>
      </w:tr>
    </w:tbl>
    <w:p w14:paraId="29A6A976" w14:textId="77777777" w:rsidR="001C557C" w:rsidRPr="00BD720A" w:rsidRDefault="001C557C" w:rsidP="001C557C">
      <w:pPr>
        <w:spacing w:after="0" w:line="240" w:lineRule="auto"/>
        <w:rPr>
          <w:rFonts w:ascii="Times New Roman" w:hAnsi="Times New Roman" w:cs="Times New Roman"/>
          <w:sz w:val="2"/>
          <w:szCs w:val="2"/>
          <w:shd w:val="clear" w:color="auto" w:fill="FFFFFF"/>
        </w:rPr>
      </w:pPr>
    </w:p>
    <w:p w14:paraId="79BFE11D" w14:textId="77777777" w:rsidR="001C557C" w:rsidRDefault="001C557C" w:rsidP="001C557C"/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5665"/>
        <w:gridCol w:w="8895"/>
      </w:tblGrid>
      <w:tr w:rsidR="001C557C" w:rsidRPr="00BB7FBB" w14:paraId="77FA1EFC" w14:textId="77777777" w:rsidTr="00677DB2">
        <w:trPr>
          <w:trHeight w:val="9342"/>
        </w:trPr>
        <w:tc>
          <w:tcPr>
            <w:tcW w:w="5665" w:type="dxa"/>
          </w:tcPr>
          <w:p w14:paraId="512C2027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lastRenderedPageBreak/>
              <w:t>Походы</w:t>
            </w:r>
          </w:p>
          <w:p w14:paraId="24DA5382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Задание 5 / 8</w:t>
            </w:r>
          </w:p>
          <w:p w14:paraId="66C265CF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4AC8B042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Воспользуйтесь </w:t>
            </w:r>
            <w:r w:rsidRPr="005970C8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текстом поста «Наболело», расположенным справа.</w:t>
            </w: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 Для ответа на вопрос отметьте нужный вариант ответа.</w:t>
            </w:r>
          </w:p>
          <w:p w14:paraId="101EA9B3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0360E3B7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Текст поста пропитан едкой иронией. Над кем или над чем иронизирует автор? </w:t>
            </w:r>
          </w:p>
          <w:p w14:paraId="370C92FC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6FAD87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Отметьте </w:t>
            </w:r>
            <w:r w:rsidRPr="00BB7FBB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один</w:t>
            </w:r>
            <w:r w:rsidRPr="00BB7FB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верный вариант ответа.</w:t>
            </w:r>
          </w:p>
          <w:p w14:paraId="6F610808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787DFBA3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Над компаниями, которые организуют коммерческие поход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42B893D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Над туристами, отправляющимися в первые самостоятельные поход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53CA7B9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Над туристами, считающими себя героям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2FB57BF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Над горе-инструкторам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F6217AC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5" w:type="dxa"/>
          </w:tcPr>
          <w:p w14:paraId="513300CB" w14:textId="77777777" w:rsidR="001C557C" w:rsidRDefault="001C557C" w:rsidP="00677DB2"/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31"/>
            </w:tblGrid>
            <w:tr w:rsidR="001C557C" w:rsidRPr="00BB7FBB" w14:paraId="4E695A0F" w14:textId="77777777" w:rsidTr="00677DB2">
              <w:tc>
                <w:tcPr>
                  <w:tcW w:w="2531" w:type="dxa"/>
                </w:tcPr>
                <w:p w14:paraId="2CB24763" w14:textId="77777777" w:rsidR="001C557C" w:rsidRPr="00BB7FBB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пост</w:t>
                  </w:r>
                </w:p>
              </w:tc>
            </w:tr>
          </w:tbl>
          <w:p w14:paraId="3AB0DB06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2DCF4C66" w14:textId="77777777" w:rsidR="001C557C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  <w:r w:rsidRPr="00BB7FBB">
              <w:rPr>
                <w:b/>
              </w:rPr>
              <w:t>НАБОЛЕЛО</w:t>
            </w:r>
          </w:p>
          <w:p w14:paraId="04B2A905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</w:pPr>
          </w:p>
          <w:p w14:paraId="550ACEA0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19EC1B21" wp14:editId="11D970DF">
                  <wp:simplePos x="0" y="0"/>
                  <wp:positionH relativeFrom="column">
                    <wp:posOffset>3171825</wp:posOffset>
                  </wp:positionH>
                  <wp:positionV relativeFrom="paragraph">
                    <wp:posOffset>64135</wp:posOffset>
                  </wp:positionV>
                  <wp:extent cx="2286000" cy="1504950"/>
                  <wp:effectExtent l="0" t="0" r="0" b="0"/>
                  <wp:wrapTight wrapText="bothSides">
                    <wp:wrapPolygon edited="0">
                      <wp:start x="0" y="0"/>
                      <wp:lineTo x="0" y="21327"/>
                      <wp:lineTo x="21420" y="21327"/>
                      <wp:lineTo x="21420" y="0"/>
                      <wp:lineTo x="0" y="0"/>
                    </wp:wrapPolygon>
                  </wp:wrapTight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48" t="31339" r="43772" b="20115"/>
                          <a:stretch/>
                        </pic:blipFill>
                        <pic:spPr bwMode="auto">
                          <a:xfrm>
                            <a:off x="0" y="0"/>
                            <a:ext cx="2286000" cy="1504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7FBB">
              <w:rPr>
                <w:iCs/>
              </w:rPr>
              <w:t>Пытаюсь для себя сформулировать, чем мне так активно не нравятся коммерческие походы. На мой взгляд, такая организация провоцирует обман и безответственность участников.</w:t>
            </w:r>
            <w:r>
              <w:rPr>
                <w:noProof/>
              </w:rPr>
              <w:t xml:space="preserve"> </w:t>
            </w:r>
          </w:p>
          <w:p w14:paraId="1AA5B79B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>Идя в такой поход, человек, в сущности, не принимает никаких самостоятельных решений и ни за что не отвечает. Он НЕ выбирает, с кем идти (проблема психологической совместимости – головная боль организаторов и инструкторов). НЕ выбирает, куда и как идти. НЕ думает над питанием и раскладкой (максимум получает задание перед походом купить два кило гречки и положить в рюкзак). НЕ особо задумывается над своими реальными навыками, умениями, возможностями и их соответствием маршруту и уж тем более – уровню остальных участников. Это опять-таки головная боль инструкторов.</w:t>
            </w:r>
          </w:p>
          <w:p w14:paraId="628162DD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 xml:space="preserve">Но при этом на протяжении всего маршрута и по его итогам человеку усиленно рисуют героический образ себя любимого. Не каждый сможет целую неделю прожить без душа и планшета, а вот он – ого-го! – ногами шёл/руками грёб и вообще готовый «выживальщик»! По факту человек ничего не умеет по итогам такого похода (в первую очередь не умеет думать самостоятельно и нести ответственность за свои слова и поступки, остальное – дело наживное), но совершенно убеждён в обратном. Естественно, он в восторге – он крут, он герой! 99,9 % людей не в состоянии отличить состояние «быть героем» от «дали почувствовать себя героем». Второе допустимо и даже иногда желательно для детей (как аванс и опора для будущего движения вперед), во взрослых же людях поддерживает инфантилизм и безответственность. В лучшем случае человек просто продолжает ходить в такие коммерческие походы. В худшем – несколько таких инфантилов выходят в свободное плавание, и начинается самое интересное – девушка с серьёзной травмой ног, оставленная одна в зимних Хибинах (а чё такого, она ж сама согласилась, что только помеха для группы – как-нибудь добредёт до базы... наверно…) Две байдарки </w:t>
            </w:r>
            <w:r w:rsidRPr="00BB7FBB">
              <w:rPr>
                <w:iCs/>
              </w:rPr>
              <w:lastRenderedPageBreak/>
              <w:t xml:space="preserve">из одной группы, вставшие на ночлег в паре километров друг от друга, у одних палатка, у других котелки (а чё они так медленно гребут…) </w:t>
            </w:r>
          </w:p>
          <w:p w14:paraId="18BAA2E9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  <w:r w:rsidRPr="00BB7FBB">
              <w:rPr>
                <w:iCs/>
              </w:rPr>
              <w:t>Не претендую на истину в последней инстанции. Просто именно поэтому лично я не хожу в коммерческие походы и десять раз подумаю, идти ли в поход с человеком с опытом исключительно таких походов</w:t>
            </w:r>
            <w:r w:rsidRPr="00BB7FBB">
              <w:t>.</w:t>
            </w:r>
          </w:p>
          <w:p w14:paraId="730B9AAA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7A02DF3A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5B3AAB94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74D5422D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3458AA64" w14:textId="77777777" w:rsidR="001C557C" w:rsidRPr="001A725C" w:rsidRDefault="001C557C" w:rsidP="00677DB2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1A725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Источник изображения: </w:t>
            </w:r>
          </w:p>
          <w:p w14:paraId="488D837D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both"/>
              <w:rPr>
                <w:shd w:val="clear" w:color="auto" w:fill="FFFFFF"/>
              </w:rPr>
            </w:pPr>
            <w:r w:rsidRPr="001A725C">
              <w:rPr>
                <w:i/>
                <w:iCs/>
                <w:sz w:val="16"/>
                <w:szCs w:val="16"/>
              </w:rPr>
              <w:t>https://www.canva.com/photos/MADySP3iwtw-landscape-photography-of-snow-capped-mountain-range/</w:t>
            </w:r>
          </w:p>
        </w:tc>
      </w:tr>
    </w:tbl>
    <w:p w14:paraId="51839BD0" w14:textId="77777777" w:rsidR="001C557C" w:rsidRDefault="001C557C" w:rsidP="001C557C"/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5665"/>
        <w:gridCol w:w="8895"/>
      </w:tblGrid>
      <w:tr w:rsidR="001C557C" w:rsidRPr="00BB7FBB" w14:paraId="7994A25C" w14:textId="77777777" w:rsidTr="00677DB2">
        <w:trPr>
          <w:trHeight w:val="9342"/>
        </w:trPr>
        <w:tc>
          <w:tcPr>
            <w:tcW w:w="5665" w:type="dxa"/>
          </w:tcPr>
          <w:p w14:paraId="40FD548D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lastRenderedPageBreak/>
              <w:t>Походы</w:t>
            </w:r>
          </w:p>
          <w:p w14:paraId="51A184D5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Задание 6 / 8</w:t>
            </w:r>
          </w:p>
          <w:p w14:paraId="3C71B087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708DFA04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Прочитайте текст комментария пользователя под ником Гном, расположенный справа. Для ответа на вопрос отметьте нужный вариант ответа.</w:t>
            </w:r>
          </w:p>
          <w:p w14:paraId="11BD5687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</w:p>
          <w:p w14:paraId="27AD4240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В чём автор комментария видит основной плюс коммерческих походов? </w:t>
            </w:r>
          </w:p>
          <w:p w14:paraId="3CD3567C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A9A698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Отметьте </w:t>
            </w:r>
            <w:r w:rsidRPr="00BB7FBB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один</w:t>
            </w:r>
            <w:r w:rsidRPr="00BB7FB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верный вариант ответа.</w:t>
            </w:r>
          </w:p>
          <w:p w14:paraId="1168DD01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7EF32349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BB7F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Можно заплатить деньги и ни о чём больше не заботиться.</w:t>
            </w:r>
          </w:p>
          <w:p w14:paraId="509DA300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Можно отдыхать с комфортом.</w:t>
            </w:r>
          </w:p>
          <w:p w14:paraId="4A831E07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Можно самому выбрать маршрут.</w:t>
            </w:r>
          </w:p>
          <w:p w14:paraId="2323C305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 В поход может отправиться человек без всякого опыта.</w:t>
            </w:r>
          </w:p>
          <w:p w14:paraId="2DFD4D71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</w:p>
          <w:p w14:paraId="6990AB7C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5" w:type="dxa"/>
          </w:tcPr>
          <w:p w14:paraId="6E0FA02A" w14:textId="77777777" w:rsidR="001C557C" w:rsidRDefault="001C557C" w:rsidP="00677DB2"/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31"/>
            </w:tblGrid>
            <w:tr w:rsidR="001C557C" w:rsidRPr="00BB7FBB" w14:paraId="22457894" w14:textId="77777777" w:rsidTr="00677DB2">
              <w:tc>
                <w:tcPr>
                  <w:tcW w:w="2531" w:type="dxa"/>
                </w:tcPr>
                <w:p w14:paraId="68806F94" w14:textId="77777777" w:rsidR="001C557C" w:rsidRPr="00BB7FBB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комментари</w:t>
                  </w:r>
                  <w:r w:rsidRPr="005970C8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Й</w:t>
                  </w:r>
                </w:p>
              </w:tc>
            </w:tr>
          </w:tbl>
          <w:p w14:paraId="5E2F8A40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  <w:p w14:paraId="60D793D6" w14:textId="77777777" w:rsidR="001C557C" w:rsidRDefault="001C557C" w:rsidP="00677DB2">
            <w:pPr>
              <w:pStyle w:val="mdspost-comment-username"/>
              <w:spacing w:before="0" w:beforeAutospacing="0" w:after="0" w:afterAutospacing="0"/>
              <w:rPr>
                <w:rStyle w:val="ljuser"/>
                <w:b/>
                <w:bCs/>
              </w:rPr>
            </w:pPr>
            <w:r w:rsidRPr="00BB7FBB">
              <w:rPr>
                <w:rStyle w:val="ljuser"/>
                <w:b/>
                <w:bCs/>
              </w:rPr>
              <w:t>Гном</w:t>
            </w:r>
          </w:p>
          <w:p w14:paraId="494F69BC" w14:textId="77777777" w:rsidR="001C557C" w:rsidRPr="00BB7FBB" w:rsidRDefault="001C557C" w:rsidP="00677DB2">
            <w:pPr>
              <w:pStyle w:val="mdspost-comment-username"/>
              <w:spacing w:before="0" w:beforeAutospacing="0" w:after="0" w:afterAutospacing="0"/>
            </w:pPr>
          </w:p>
          <w:p w14:paraId="069827D8" w14:textId="77777777" w:rsidR="001C557C" w:rsidRDefault="001C557C" w:rsidP="00677DB2">
            <w:pPr>
              <w:pStyle w:val="a4"/>
              <w:spacing w:before="0" w:beforeAutospacing="0" w:after="0" w:afterAutospacing="0"/>
              <w:jc w:val="both"/>
              <w:rPr>
                <w:iCs/>
              </w:rPr>
            </w:pPr>
            <w:r w:rsidRPr="00BB7FBB">
              <w:t>Л</w:t>
            </w:r>
            <w:r w:rsidRPr="00BB7FBB">
              <w:rPr>
                <w:iCs/>
              </w:rPr>
              <w:t>юбопытная позиция. Но скажите мне, горемычному: куды податься-то, ежели я ни в школе, ни в университете никуда не ходил? Что-то сильно я сомневаюсь, что просто группа энтузиастов меня куда-нибудь бы взяла.... И пошёл я в коммерческий поход за деньги немалые. И не выбирал, куда идти и как идти. Единственное, пожалуй, где не оправдал, – это в мыслях о собственных умениях и навыках. Я знал, что их нет. И появилось желание учиться. И учился, и ходил ещё и ещё. И по сей день учусь, раз уж в детстве не тем занимался... Но где б я вообще был без этих коммерческих? Да-да, лежал бы инфантильненько на диване и завидовал бы вам, таким крутым и стойким, видавшим все красоты мира, всему научившимся от отцов и старших товарищей в детстве и отрочестве:)</w:t>
            </w:r>
          </w:p>
          <w:p w14:paraId="163D3514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both"/>
              <w:rPr>
                <w:iCs/>
              </w:rPr>
            </w:pPr>
          </w:p>
          <w:p w14:paraId="452A0F2A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both"/>
              <w:rPr>
                <w:shd w:val="clear" w:color="auto" w:fill="FFFFFF"/>
              </w:rPr>
            </w:pPr>
            <w:r w:rsidRPr="00BB7FBB">
              <w:rPr>
                <w:iCs/>
              </w:rPr>
              <w:t>P.S. Просто коммерческие походы разные бывают и инструктора тоже.</w:t>
            </w:r>
          </w:p>
        </w:tc>
      </w:tr>
    </w:tbl>
    <w:p w14:paraId="56259709" w14:textId="77777777" w:rsidR="001C557C" w:rsidRPr="00BB7FBB" w:rsidRDefault="001C557C" w:rsidP="001C557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5665"/>
        <w:gridCol w:w="8895"/>
      </w:tblGrid>
      <w:tr w:rsidR="001C557C" w:rsidRPr="00BB7FBB" w14:paraId="6F3C5096" w14:textId="77777777" w:rsidTr="00677DB2">
        <w:trPr>
          <w:trHeight w:val="9342"/>
        </w:trPr>
        <w:tc>
          <w:tcPr>
            <w:tcW w:w="5665" w:type="dxa"/>
          </w:tcPr>
          <w:p w14:paraId="7B201898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lastRenderedPageBreak/>
              <w:t>Походы</w:t>
            </w:r>
          </w:p>
          <w:p w14:paraId="195C87BE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Задание 7 / 8</w:t>
            </w:r>
          </w:p>
          <w:p w14:paraId="0DD035B4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07A8FE48" w14:textId="77777777" w:rsidR="001C557C" w:rsidRPr="00BB7FBB" w:rsidRDefault="001C557C" w:rsidP="00677DB2">
            <w:pPr>
              <w:jc w:val="both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Воспользуйтесь текстом поста в социальной сети и текстом комментария, расположенными справа. Для ответа на вопрос отметьте нужные варианты ответа.</w:t>
            </w:r>
          </w:p>
          <w:p w14:paraId="792FB2FF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</w:p>
          <w:p w14:paraId="35F2CC3C" w14:textId="77777777" w:rsidR="001C557C" w:rsidRPr="00D96F0C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D96F0C">
              <w:rPr>
                <w:rFonts w:ascii="Times New Roman" w:hAnsi="Times New Roman" w:cs="Times New Roman"/>
                <w:sz w:val="24"/>
                <w:szCs w:val="24"/>
              </w:rPr>
              <w:t>Автор комментария под ником Гном тоже иронизирует. С какой идеей из текста «Наболело» Гном спорит с помощью иронии?</w:t>
            </w:r>
          </w:p>
          <w:p w14:paraId="3E91ED58" w14:textId="77777777" w:rsidR="001C557C" w:rsidRPr="00D96F0C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7F4B10BF" w14:textId="77777777" w:rsidR="001C557C" w:rsidRPr="00D96F0C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96F0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Отметьте </w:t>
            </w:r>
            <w:r w:rsidRPr="00D96F0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все </w:t>
            </w:r>
            <w:r w:rsidRPr="00D96F0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верные варианты ответа. </w:t>
            </w:r>
          </w:p>
          <w:p w14:paraId="7DCE7009" w14:textId="77777777" w:rsidR="001C557C" w:rsidRPr="00D96F0C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73AD04D3" w14:textId="77777777" w:rsidR="001C557C" w:rsidRPr="00D96F0C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D96F0C">
              <w:rPr>
                <w:rFonts w:ascii="Times New Roman" w:hAnsi="Times New Roman" w:cs="Times New Roman"/>
                <w:sz w:val="24"/>
                <w:szCs w:val="24"/>
              </w:rPr>
              <w:t>Гном спорит…</w:t>
            </w:r>
          </w:p>
          <w:p w14:paraId="4F9F00B9" w14:textId="77777777" w:rsidR="001C557C" w:rsidRPr="00D96F0C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D96F0C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D96F0C">
              <w:rPr>
                <w:rFonts w:ascii="Times New Roman" w:hAnsi="Times New Roman" w:cs="Times New Roman"/>
                <w:sz w:val="24"/>
                <w:szCs w:val="24"/>
              </w:rPr>
              <w:t xml:space="preserve"> …с тем, что комфорт для туриста неважен и поход нужно организовывать по старин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1EB8C9B" w14:textId="77777777" w:rsidR="001C557C" w:rsidRPr="00D96F0C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D96F0C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D96F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96F0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…с тем, что коммерческий поход должен стоить немалых денег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</w:p>
          <w:p w14:paraId="647DD027" w14:textId="77777777" w:rsidR="001C557C" w:rsidRPr="00D96F0C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D96F0C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D96F0C">
              <w:rPr>
                <w:rFonts w:ascii="Times New Roman" w:hAnsi="Times New Roman" w:cs="Times New Roman"/>
                <w:sz w:val="24"/>
                <w:szCs w:val="24"/>
              </w:rPr>
              <w:t xml:space="preserve"> …с тем, что по-настоящему чему-то научиться можно только в некоммерческом похо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9A74AB3" w14:textId="77777777" w:rsidR="001C557C" w:rsidRPr="00D96F0C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D96F0C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D96F0C">
              <w:rPr>
                <w:rFonts w:ascii="Times New Roman" w:hAnsi="Times New Roman" w:cs="Times New Roman"/>
                <w:sz w:val="24"/>
                <w:szCs w:val="24"/>
              </w:rPr>
              <w:t xml:space="preserve"> …с тем, что коммерческий поход поддерживает инфантилиз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1E98966" w14:textId="77777777" w:rsidR="001C557C" w:rsidRDefault="001C557C" w:rsidP="00677DB2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D96F0C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D96F0C">
              <w:rPr>
                <w:rFonts w:ascii="Times New Roman" w:hAnsi="Times New Roman" w:cs="Times New Roman"/>
                <w:sz w:val="24"/>
                <w:szCs w:val="24"/>
              </w:rPr>
              <w:t xml:space="preserve"> …с убеждением, что участников коммерческих походов нельзя считать героям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748D5C2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5" w:type="dxa"/>
          </w:tcPr>
          <w:p w14:paraId="703D6D28" w14:textId="77777777" w:rsidR="001C557C" w:rsidRDefault="001C557C" w:rsidP="00677DB2"/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31"/>
              <w:gridCol w:w="2531"/>
            </w:tblGrid>
            <w:tr w:rsidR="001C557C" w:rsidRPr="00BB7FBB" w14:paraId="6B3E0C4D" w14:textId="77777777" w:rsidTr="00677DB2">
              <w:tc>
                <w:tcPr>
                  <w:tcW w:w="2531" w:type="dxa"/>
                </w:tcPr>
                <w:p w14:paraId="7F919721" w14:textId="77777777" w:rsidR="001C557C" w:rsidRPr="00BB7FBB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пост</w:t>
                  </w:r>
                </w:p>
              </w:tc>
              <w:tc>
                <w:tcPr>
                  <w:tcW w:w="2531" w:type="dxa"/>
                </w:tcPr>
                <w:p w14:paraId="0F5FDA15" w14:textId="77777777" w:rsidR="001C557C" w:rsidRPr="00BB7FBB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комментар</w:t>
                  </w:r>
                  <w:r w:rsidRPr="00D96F0C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иЙ</w:t>
                  </w:r>
                </w:p>
              </w:tc>
            </w:tr>
          </w:tbl>
          <w:p w14:paraId="466ADA69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0C49D27A" w14:textId="77777777" w:rsidR="001C557C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  <w:r w:rsidRPr="00BB7FBB">
              <w:rPr>
                <w:b/>
              </w:rPr>
              <w:t>НАБОЛЕЛО</w:t>
            </w:r>
          </w:p>
          <w:p w14:paraId="071C4E1E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</w:pPr>
          </w:p>
          <w:p w14:paraId="63ED866D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5DCBD11C" wp14:editId="6F21FE8E">
                  <wp:simplePos x="0" y="0"/>
                  <wp:positionH relativeFrom="column">
                    <wp:posOffset>3187700</wp:posOffset>
                  </wp:positionH>
                  <wp:positionV relativeFrom="paragraph">
                    <wp:posOffset>70485</wp:posOffset>
                  </wp:positionV>
                  <wp:extent cx="2286000" cy="1504950"/>
                  <wp:effectExtent l="0" t="0" r="0" b="0"/>
                  <wp:wrapTight wrapText="bothSides">
                    <wp:wrapPolygon edited="0">
                      <wp:start x="0" y="0"/>
                      <wp:lineTo x="0" y="21327"/>
                      <wp:lineTo x="21420" y="21327"/>
                      <wp:lineTo x="21420" y="0"/>
                      <wp:lineTo x="0" y="0"/>
                    </wp:wrapPolygon>
                  </wp:wrapTight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48" t="31339" r="43772" b="20115"/>
                          <a:stretch/>
                        </pic:blipFill>
                        <pic:spPr bwMode="auto">
                          <a:xfrm>
                            <a:off x="0" y="0"/>
                            <a:ext cx="2286000" cy="1504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7FBB">
              <w:rPr>
                <w:iCs/>
              </w:rPr>
              <w:t>Пытаюсь для себя сформулировать, чем мне так активно не нравятся коммерческие походы. На мой взгляд, такая организация провоцирует обман и безответственность участников.</w:t>
            </w:r>
            <w:r>
              <w:rPr>
                <w:noProof/>
              </w:rPr>
              <w:t xml:space="preserve"> </w:t>
            </w:r>
          </w:p>
          <w:p w14:paraId="2A4ADFE9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>Идя в такой поход, человек, в сущности, не принимает никаких самостоятельных решений и ни за что не отвечает. Он НЕ выбирает, с кем идти (проблема психологической совместимости – головная боль организаторов и инструкторов). НЕ выбирает, куда и как идти. НЕ думает над питанием и раскладкой (максимум получает задание перед походом купить два кило гречки и положить в рюкзак). НЕ особо задумывается над своими реальными навыками, умениями, возможностями и их соответствием маршруту и уж тем более – уровню остальных участников. Это опять-таки головная боль инструкторов.</w:t>
            </w:r>
          </w:p>
          <w:p w14:paraId="157CBF18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 xml:space="preserve">Но при этом на протяжении всего маршрута и по его итогам человеку усиленно рисуют героический образ себя любимого. Не каждый сможет целую неделю прожить без душа и планшета, а вот он – ого-го! – ногами шёл/руками грёб и вообще готовый «выживальщик»! По факту человек ничего не умеет по итогам такого похода (в первую очередь не умеет думать самостоятельно и нести ответственность за свои слова и поступки, остальное – дело наживное), но совершенно убеждён в обратном. Естественно, он в восторге – он крут, он герой! 99,9 % людей не в состоянии отличить состояние «быть героем» от «дали почувствовать себя героем». Второе допустимо и даже иногда желательно для детей (как аванс и опора для будущего движения вперед), во взрослых же людях поддерживает инфантилизм и безответственность. В лучшем случае человек просто продолжает ходить в такие коммерческие походы. В худшем – несколько таких инфантилов выходят в свободное плавание, и начинается самое интересное – девушка с серьёзной травмой ног, оставленная одна в зимних Хибинах (а чё такого, она ж сама согласилась, что только помеха для группы – как-нибудь добредёт до базы... наверно…) Две байдарки </w:t>
            </w:r>
            <w:r w:rsidRPr="00BB7FBB">
              <w:rPr>
                <w:iCs/>
              </w:rPr>
              <w:lastRenderedPageBreak/>
              <w:t xml:space="preserve">из одной группы, вставшие на ночлег в паре километров друг от друга, у одних палатка, у других котелки (а чё они так медленно гребут…) </w:t>
            </w:r>
          </w:p>
          <w:p w14:paraId="6DBBC033" w14:textId="77777777" w:rsidR="001C557C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iCs/>
                <w:sz w:val="24"/>
                <w:szCs w:val="24"/>
              </w:rPr>
              <w:tab/>
              <w:t>Не претендую на истину в последней инстанции. Просто именно поэтому лично я не хожу в коммерческие походы и десять раз подумаю, идти ли в поход с человеком с опытом исключительно таких походов</w:t>
            </w: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6C9657A" w14:textId="77777777" w:rsidR="001C557C" w:rsidRDefault="001C557C" w:rsidP="00677DB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0746EA64" w14:textId="77777777" w:rsidR="001C557C" w:rsidRDefault="001C557C" w:rsidP="00677DB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469AB57A" w14:textId="77777777" w:rsidR="001C557C" w:rsidRPr="00D96F0C" w:rsidRDefault="001C557C" w:rsidP="00677DB2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96F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Источник изображения: https://www.canva.com/photos/MADySP3iwtw-landscape-photography-of-snow-capped-mountain-range/</w:t>
            </w:r>
          </w:p>
          <w:p w14:paraId="3830D72C" w14:textId="77777777" w:rsidR="001C557C" w:rsidRPr="00D96F0C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B292F6" w14:textId="77777777" w:rsidR="001C557C" w:rsidRPr="00D96F0C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BCA721" w14:textId="77777777" w:rsidR="001C557C" w:rsidRPr="00D96F0C" w:rsidRDefault="001C557C" w:rsidP="00677DB2">
            <w:pPr>
              <w:pStyle w:val="mdspost-comment-username"/>
              <w:spacing w:before="0" w:beforeAutospacing="0" w:after="0" w:afterAutospacing="0"/>
              <w:rPr>
                <w:b/>
                <w:bCs/>
              </w:rPr>
            </w:pPr>
            <w:r>
              <w:rPr>
                <w:b/>
                <w:bCs/>
              </w:rPr>
              <w:t>КОММЕНТАРИЙ</w:t>
            </w:r>
          </w:p>
          <w:p w14:paraId="58648CEE" w14:textId="77777777" w:rsidR="001C557C" w:rsidRPr="00BB7FBB" w:rsidRDefault="001C557C" w:rsidP="00677DB2">
            <w:pPr>
              <w:shd w:val="clear" w:color="auto" w:fill="FFFFFF"/>
              <w:textAlignment w:val="baseline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  <w:p w14:paraId="247F6E8A" w14:textId="77777777" w:rsidR="001C557C" w:rsidRDefault="001C557C" w:rsidP="00677DB2">
            <w:pPr>
              <w:pStyle w:val="mdspost-comment-username"/>
              <w:spacing w:before="0" w:beforeAutospacing="0" w:after="0" w:afterAutospacing="0"/>
              <w:rPr>
                <w:rStyle w:val="ljuser"/>
                <w:b/>
                <w:bCs/>
              </w:rPr>
            </w:pPr>
            <w:r w:rsidRPr="00BB7FBB">
              <w:rPr>
                <w:rStyle w:val="ljuser"/>
                <w:b/>
                <w:bCs/>
              </w:rPr>
              <w:t>Гном</w:t>
            </w:r>
          </w:p>
          <w:p w14:paraId="47C06313" w14:textId="77777777" w:rsidR="001C557C" w:rsidRPr="00BB7FBB" w:rsidRDefault="001C557C" w:rsidP="00677DB2">
            <w:pPr>
              <w:pStyle w:val="mdspost-comment-username"/>
              <w:spacing w:before="0" w:beforeAutospacing="0" w:after="0" w:afterAutospacing="0"/>
            </w:pPr>
          </w:p>
          <w:p w14:paraId="3AA5998F" w14:textId="77777777" w:rsidR="001C557C" w:rsidRDefault="001C557C" w:rsidP="00677DB2">
            <w:pPr>
              <w:pStyle w:val="a4"/>
              <w:spacing w:before="0" w:beforeAutospacing="0" w:after="0" w:afterAutospacing="0"/>
              <w:jc w:val="both"/>
              <w:rPr>
                <w:iCs/>
              </w:rPr>
            </w:pPr>
            <w:r w:rsidRPr="00BB7FBB">
              <w:t>Л</w:t>
            </w:r>
            <w:r w:rsidRPr="00BB7FBB">
              <w:rPr>
                <w:iCs/>
              </w:rPr>
              <w:t>юбопытная позиция. Но скажите мне, горемычному: куды податься-то, ежели я ни в школе, ни в университете никуда не ходил? Что-то сильно я сомневаюсь, что просто группа энтузиастов меня куда-нибудь бы взяла.... И пошёл я в коммерческий поход за деньги немалые. И не выбирал, куда идти и как идти. Единственное, пожалуй, где не оправдал, – это в мыслях о собственных умениях и навыках. Я знал, что их нет. И появилось желание учиться. И учился, и ходил ещё и ещё. И по сей день учусь, раз уж в детстве не тем занимался... Но где б я вообще был без этих коммерческих? Да-да, лежал бы инфантильненько на диване и завидовал бы вам, таким крутым и стойким, видавшим все красоты мира, всему научившимся от отцов и старших товарищей в детстве и отрочестве:)</w:t>
            </w:r>
          </w:p>
          <w:p w14:paraId="7E00CBA0" w14:textId="77777777" w:rsidR="001C557C" w:rsidRPr="001A725C" w:rsidRDefault="001C557C" w:rsidP="00677DB2">
            <w:pPr>
              <w:pStyle w:val="a4"/>
              <w:spacing w:before="0" w:beforeAutospacing="0" w:after="0" w:afterAutospacing="0"/>
              <w:jc w:val="both"/>
              <w:rPr>
                <w:iCs/>
              </w:rPr>
            </w:pPr>
          </w:p>
          <w:p w14:paraId="7F90C0AB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A725C">
              <w:rPr>
                <w:rFonts w:ascii="Times New Roman" w:hAnsi="Times New Roman" w:cs="Times New Roman"/>
                <w:iCs/>
                <w:sz w:val="24"/>
                <w:szCs w:val="24"/>
              </w:rPr>
              <w:t>P.S. Просто коммерческие походы разные бывают и инструктора тоже.</w:t>
            </w:r>
          </w:p>
        </w:tc>
      </w:tr>
    </w:tbl>
    <w:p w14:paraId="77EC7D0E" w14:textId="77777777" w:rsidR="001C557C" w:rsidRDefault="001C557C" w:rsidP="001C557C"/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5665"/>
        <w:gridCol w:w="8895"/>
      </w:tblGrid>
      <w:tr w:rsidR="001C557C" w:rsidRPr="00BB7FBB" w14:paraId="0D42E651" w14:textId="77777777" w:rsidTr="00677DB2">
        <w:trPr>
          <w:trHeight w:val="9342"/>
        </w:trPr>
        <w:tc>
          <w:tcPr>
            <w:tcW w:w="5665" w:type="dxa"/>
          </w:tcPr>
          <w:p w14:paraId="468677F3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lastRenderedPageBreak/>
              <w:t>Походы</w:t>
            </w:r>
          </w:p>
          <w:p w14:paraId="2FB4747A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Задание 8 / 8</w:t>
            </w:r>
          </w:p>
          <w:p w14:paraId="38E545EF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4EB8C4F4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Воспользуйтесь всеми прочитанными текстами, расположенными справа.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О</w:t>
            </w:r>
            <w:r w:rsidRPr="00BB7FBB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тметьте в таблице нужные варианты ответа.</w:t>
            </w:r>
          </w:p>
          <w:p w14:paraId="2168AA65" w14:textId="77777777" w:rsidR="001C557C" w:rsidRPr="00BB7FBB" w:rsidRDefault="001C557C" w:rsidP="00677DB2">
            <w:pPr>
              <w:textAlignment w:val="baseline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475DB1CB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sz w:val="24"/>
                <w:szCs w:val="24"/>
              </w:rPr>
              <w:t xml:space="preserve">В каких текстах выражены представленные ниже идеи? </w:t>
            </w:r>
          </w:p>
          <w:p w14:paraId="707A8F10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CF3C3E" w14:textId="77777777" w:rsidR="001C557C" w:rsidRPr="00BB7FBB" w:rsidRDefault="001C557C" w:rsidP="00677DB2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B7FB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Отметьте </w:t>
            </w:r>
            <w:r w:rsidRPr="00BB7FBB">
              <w:rPr>
                <w:rFonts w:ascii="Times New Roman" w:hAnsi="Times New Roman" w:cs="Times New Roman"/>
                <w:b/>
                <w:i/>
                <w:iCs/>
                <w:color w:val="000000"/>
                <w:sz w:val="24"/>
                <w:szCs w:val="24"/>
              </w:rPr>
              <w:t>все</w:t>
            </w:r>
            <w:r w:rsidRPr="00BB7FB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верные варианты ответа</w:t>
            </w:r>
            <w:r w:rsidRPr="00BB7FB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для каждого утверждения. </w:t>
            </w:r>
          </w:p>
          <w:p w14:paraId="3146F1DD" w14:textId="77777777" w:rsidR="001C557C" w:rsidRPr="00BB7FBB" w:rsidRDefault="001C557C" w:rsidP="00677DB2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43"/>
              <w:gridCol w:w="993"/>
              <w:gridCol w:w="992"/>
              <w:gridCol w:w="1291"/>
            </w:tblGrid>
            <w:tr w:rsidR="001C557C" w:rsidRPr="00BB7FBB" w14:paraId="38C0014F" w14:textId="77777777" w:rsidTr="00677DB2">
              <w:tc>
                <w:tcPr>
                  <w:tcW w:w="1977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90" w:type="dxa"/>
                    <w:left w:w="90" w:type="dxa"/>
                    <w:bottom w:w="90" w:type="dxa"/>
                    <w:right w:w="90" w:type="dxa"/>
                  </w:tcMar>
                  <w:vAlign w:val="center"/>
                  <w:hideMark/>
                </w:tcPr>
                <w:p w14:paraId="09B96EE0" w14:textId="77777777" w:rsidR="001C557C" w:rsidRPr="00BB7FBB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  <w:t>Утверждение</w:t>
                  </w:r>
                </w:p>
              </w:tc>
              <w:tc>
                <w:tcPr>
                  <w:tcW w:w="916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90" w:type="dxa"/>
                    <w:left w:w="90" w:type="dxa"/>
                    <w:bottom w:w="90" w:type="dxa"/>
                    <w:right w:w="90" w:type="dxa"/>
                  </w:tcMar>
                  <w:vAlign w:val="center"/>
                  <w:hideMark/>
                </w:tcPr>
                <w:p w14:paraId="29DF34B5" w14:textId="77777777" w:rsidR="001C557C" w:rsidRPr="00BB7FBB" w:rsidRDefault="001C557C" w:rsidP="00677DB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  <w:t>Статья</w:t>
                  </w:r>
                </w:p>
              </w:tc>
              <w:tc>
                <w:tcPr>
                  <w:tcW w:w="915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90" w:type="dxa"/>
                    <w:left w:w="90" w:type="dxa"/>
                    <w:bottom w:w="90" w:type="dxa"/>
                    <w:right w:w="90" w:type="dxa"/>
                  </w:tcMar>
                  <w:vAlign w:val="center"/>
                  <w:hideMark/>
                </w:tcPr>
                <w:p w14:paraId="72F5D978" w14:textId="77777777" w:rsidR="001C557C" w:rsidRPr="00BB7FBB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  <w:t>Пост</w:t>
                  </w:r>
                </w:p>
              </w:tc>
              <w:tc>
                <w:tcPr>
                  <w:tcW w:w="1191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</w:tcPr>
                <w:p w14:paraId="5CA4C901" w14:textId="77777777" w:rsidR="001C557C" w:rsidRPr="00BB7FBB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  <w:t>Коммента-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ru-RU"/>
                    </w:rPr>
                    <w:t>рий</w:t>
                  </w:r>
                </w:p>
              </w:tc>
            </w:tr>
            <w:tr w:rsidR="001C557C" w:rsidRPr="00BB7FBB" w14:paraId="73855F02" w14:textId="77777777" w:rsidTr="00677DB2">
              <w:tc>
                <w:tcPr>
                  <w:tcW w:w="1977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bottom"/>
                </w:tcPr>
                <w:p w14:paraId="38FEF44A" w14:textId="77777777" w:rsidR="001C557C" w:rsidRPr="00BB7FBB" w:rsidRDefault="001C557C" w:rsidP="00677DB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  <w:t xml:space="preserve">Коммерческие походы дают опыт преодоления себя и личностного роста. </w:t>
                  </w:r>
                </w:p>
              </w:tc>
              <w:tc>
                <w:tcPr>
                  <w:tcW w:w="916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27EE8464" w14:textId="77777777" w:rsidR="001C557C" w:rsidRPr="00BB7FBB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8"/>
                  </w:r>
                </w:p>
              </w:tc>
              <w:tc>
                <w:tcPr>
                  <w:tcW w:w="915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0459AB13" w14:textId="77777777" w:rsidR="001C557C" w:rsidRPr="00BB7FBB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8"/>
                  </w:r>
                </w:p>
              </w:tc>
              <w:tc>
                <w:tcPr>
                  <w:tcW w:w="1191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vAlign w:val="center"/>
                </w:tcPr>
                <w:p w14:paraId="7F04BAF6" w14:textId="77777777" w:rsidR="001C557C" w:rsidRPr="00BB7FBB" w:rsidRDefault="001C557C" w:rsidP="00677DB2">
                  <w:pPr>
                    <w:spacing w:after="0" w:line="240" w:lineRule="auto"/>
                    <w:ind w:firstLine="126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8"/>
                  </w:r>
                </w:p>
              </w:tc>
            </w:tr>
            <w:tr w:rsidR="001C557C" w:rsidRPr="00BB7FBB" w14:paraId="455B7387" w14:textId="77777777" w:rsidTr="00677DB2">
              <w:tc>
                <w:tcPr>
                  <w:tcW w:w="1977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bottom"/>
                </w:tcPr>
                <w:p w14:paraId="5E9AC271" w14:textId="77777777" w:rsidR="001C557C" w:rsidRPr="00BB7FBB" w:rsidRDefault="001C557C" w:rsidP="00677DB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  <w:t>Коммерческий активный туризм – это «недотуризм».</w:t>
                  </w:r>
                </w:p>
              </w:tc>
              <w:tc>
                <w:tcPr>
                  <w:tcW w:w="916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7222467C" w14:textId="77777777" w:rsidR="001C557C" w:rsidRPr="00BB7FBB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8"/>
                  </w:r>
                </w:p>
              </w:tc>
              <w:tc>
                <w:tcPr>
                  <w:tcW w:w="915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27F6F04B" w14:textId="77777777" w:rsidR="001C557C" w:rsidRPr="00BB7FBB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8"/>
                  </w:r>
                </w:p>
              </w:tc>
              <w:tc>
                <w:tcPr>
                  <w:tcW w:w="1191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vAlign w:val="center"/>
                </w:tcPr>
                <w:p w14:paraId="476D40CA" w14:textId="77777777" w:rsidR="001C557C" w:rsidRPr="00BB7FBB" w:rsidRDefault="001C557C" w:rsidP="00677DB2">
                  <w:pPr>
                    <w:spacing w:after="0" w:line="240" w:lineRule="auto"/>
                    <w:ind w:firstLine="126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8"/>
                  </w:r>
                </w:p>
              </w:tc>
            </w:tr>
            <w:tr w:rsidR="001C557C" w:rsidRPr="00BB7FBB" w14:paraId="02DFCC6C" w14:textId="77777777" w:rsidTr="00677DB2">
              <w:tc>
                <w:tcPr>
                  <w:tcW w:w="1977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bottom"/>
                </w:tcPr>
                <w:p w14:paraId="606BDC54" w14:textId="77777777" w:rsidR="001C557C" w:rsidRPr="00BB7FBB" w:rsidRDefault="001C557C" w:rsidP="00677DB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  <w:t xml:space="preserve">Некоммерческие походы доступны далеко не для всех. </w:t>
                  </w:r>
                </w:p>
              </w:tc>
              <w:tc>
                <w:tcPr>
                  <w:tcW w:w="916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24F07E00" w14:textId="77777777" w:rsidR="001C557C" w:rsidRPr="00BB7FBB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8"/>
                  </w:r>
                </w:p>
              </w:tc>
              <w:tc>
                <w:tcPr>
                  <w:tcW w:w="915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</w:tcPr>
                <w:p w14:paraId="391E86AA" w14:textId="77777777" w:rsidR="001C557C" w:rsidRPr="00BB7FBB" w:rsidRDefault="001C557C" w:rsidP="00677DB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ru-RU"/>
                    </w:rPr>
                  </w:pPr>
                  <w:r w:rsidRPr="00BB7FBB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8"/>
                  </w:r>
                </w:p>
              </w:tc>
              <w:tc>
                <w:tcPr>
                  <w:tcW w:w="1191" w:type="pct"/>
                  <w:tcBorders>
                    <w:top w:val="single" w:sz="12" w:space="0" w:color="A6A6A6"/>
                    <w:left w:val="single" w:sz="12" w:space="0" w:color="A6A6A6"/>
                    <w:bottom w:val="single" w:sz="12" w:space="0" w:color="A6A6A6"/>
                    <w:right w:val="single" w:sz="12" w:space="0" w:color="A6A6A6"/>
                  </w:tcBorders>
                  <w:shd w:val="clear" w:color="auto" w:fill="auto"/>
                  <w:vAlign w:val="center"/>
                </w:tcPr>
                <w:p w14:paraId="6320F83B" w14:textId="77777777" w:rsidR="001C557C" w:rsidRPr="00BB7FBB" w:rsidRDefault="001C557C" w:rsidP="00677DB2">
                  <w:pPr>
                    <w:spacing w:after="0" w:line="240" w:lineRule="auto"/>
                    <w:ind w:firstLine="126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sz w:val="24"/>
                      <w:szCs w:val="24"/>
                    </w:rPr>
                    <w:sym w:font="Wingdings" w:char="F0A8"/>
                  </w:r>
                </w:p>
              </w:tc>
            </w:tr>
          </w:tbl>
          <w:p w14:paraId="5EB20EAB" w14:textId="77777777" w:rsidR="001C557C" w:rsidRPr="00BB7FBB" w:rsidRDefault="001C557C" w:rsidP="00677DB2">
            <w:pPr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5" w:type="dxa"/>
          </w:tcPr>
          <w:p w14:paraId="6FE9A23E" w14:textId="77777777" w:rsidR="001C557C" w:rsidRDefault="001C557C" w:rsidP="00677DB2"/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31"/>
              <w:gridCol w:w="2531"/>
              <w:gridCol w:w="2531"/>
            </w:tblGrid>
            <w:tr w:rsidR="001C557C" w:rsidRPr="00BB7FBB" w14:paraId="34C98EA8" w14:textId="77777777" w:rsidTr="00677DB2">
              <w:tc>
                <w:tcPr>
                  <w:tcW w:w="2531" w:type="dxa"/>
                </w:tcPr>
                <w:p w14:paraId="7102197C" w14:textId="77777777" w:rsidR="001C557C" w:rsidRPr="00BB7FBB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статья</w:t>
                  </w:r>
                </w:p>
              </w:tc>
              <w:tc>
                <w:tcPr>
                  <w:tcW w:w="2531" w:type="dxa"/>
                </w:tcPr>
                <w:p w14:paraId="789898B6" w14:textId="77777777" w:rsidR="001C557C" w:rsidRPr="00BB7FBB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пост</w:t>
                  </w:r>
                </w:p>
              </w:tc>
              <w:tc>
                <w:tcPr>
                  <w:tcW w:w="2531" w:type="dxa"/>
                </w:tcPr>
                <w:p w14:paraId="11278943" w14:textId="77777777" w:rsidR="001C557C" w:rsidRPr="00BB7FBB" w:rsidRDefault="001C557C" w:rsidP="00677DB2">
                  <w:pPr>
                    <w:jc w:val="center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BB7FBB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комментари</w:t>
                  </w:r>
                  <w:r w:rsidRPr="00D96F0C"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  <w:t>Й</w:t>
                  </w:r>
                </w:p>
              </w:tc>
            </w:tr>
          </w:tbl>
          <w:p w14:paraId="3372892A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4C04EAB2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center"/>
            </w:pPr>
            <w:r w:rsidRPr="00BB7FBB">
              <w:rPr>
                <w:b/>
              </w:rPr>
              <w:t>ТУРИЗМ НОВОЙ ВОЛНЫ</w:t>
            </w:r>
          </w:p>
          <w:p w14:paraId="73AC91B7" w14:textId="77777777" w:rsidR="001C557C" w:rsidRPr="00BB7FBB" w:rsidRDefault="001C557C" w:rsidP="00677DB2">
            <w:pPr>
              <w:shd w:val="clear" w:color="auto" w:fill="FFFFFF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E5F1EA1" w14:textId="77777777" w:rsidR="001C557C" w:rsidRPr="00BB7FBB" w:rsidRDefault="001C557C" w:rsidP="00677DB2">
            <w:pPr>
              <w:shd w:val="clear" w:color="auto" w:fill="FFFFFF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66432" behindDoc="1" locked="0" layoutInCell="1" allowOverlap="1" wp14:anchorId="062F7032" wp14:editId="64EFE323">
                  <wp:simplePos x="0" y="0"/>
                  <wp:positionH relativeFrom="column">
                    <wp:posOffset>2550795</wp:posOffset>
                  </wp:positionH>
                  <wp:positionV relativeFrom="paragraph">
                    <wp:posOffset>718820</wp:posOffset>
                  </wp:positionV>
                  <wp:extent cx="2898775" cy="1574800"/>
                  <wp:effectExtent l="0" t="0" r="0" b="6350"/>
                  <wp:wrapTight wrapText="bothSides">
                    <wp:wrapPolygon edited="0">
                      <wp:start x="0" y="0"/>
                      <wp:lineTo x="0" y="21426"/>
                      <wp:lineTo x="21434" y="21426"/>
                      <wp:lineTo x="21434" y="0"/>
                      <wp:lineTo x="0" y="0"/>
                    </wp:wrapPolygon>
                  </wp:wrapTight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513" t="34398" r="42170" b="48879"/>
                          <a:stretch/>
                        </pic:blipFill>
                        <pic:spPr bwMode="auto">
                          <a:xfrm>
                            <a:off x="0" y="0"/>
                            <a:ext cx="2898775" cy="157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7F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ешеходный туризм в России был популярен всегда. Когда появилась возможность выезжать за границу и отдыхать «с комфортом», пешие путешествия по России ушли на второй план. Но сегодня интерес к ним возвращается. Это уже не только поход с друзьями по окрестностям. Можно отправиться покорять Эльбрус или на край земли – Камчатку. «Мы живём в прекрасной стране, но толком её не знаем, – говорит Александр, один из основателей компании «КомпасРу», занимающейся туризмом нового типа. – Многие уже объездили половину земного шара и только сейчас решили отправиться в свой первый поход по родной земле. Мы готовы в этом помочь». </w:t>
            </w:r>
          </w:p>
          <w:p w14:paraId="6226D7C9" w14:textId="77777777" w:rsidR="001C557C" w:rsidRPr="00BB7FBB" w:rsidRDefault="001C557C" w:rsidP="00677DB2">
            <w:pPr>
              <w:shd w:val="clear" w:color="auto" w:fill="FFFFFF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7F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ход с турклубом даёт возможность за разумные деньги не просто попасть в удивительные места, но и открыть что-то в себе самом, побыть вне информационного шума, наедине со своими мыслями. </w:t>
            </w:r>
          </w:p>
          <w:p w14:paraId="073116EF" w14:textId="77777777" w:rsidR="001C557C" w:rsidRDefault="001C557C" w:rsidP="00677DB2">
            <w:pPr>
              <w:pStyle w:val="a4"/>
              <w:spacing w:before="0" w:beforeAutospacing="0" w:after="0" w:afterAutospacing="0"/>
              <w:jc w:val="both"/>
            </w:pPr>
            <w:r w:rsidRPr="00BB7FBB">
              <w:t>При этом туркомпания предоставляет необходимое снаряжение. Группы ведут профессиональные инструкторы, знающие маршрут до мелочей и отвечающие за организацию ночёвок и питания. От участников специальная подготовка не требуется. Главное – быть готовым преодолевать себя и забыть про смартфон.</w:t>
            </w:r>
          </w:p>
          <w:p w14:paraId="01498B4C" w14:textId="77777777" w:rsidR="001C557C" w:rsidRDefault="001C557C" w:rsidP="00677DB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06072ACD" w14:textId="1044C9B0" w:rsidR="001C557C" w:rsidRDefault="001C557C" w:rsidP="00677DB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39FA247A" w14:textId="77777777" w:rsidR="00AC34AC" w:rsidRDefault="00AC34AC" w:rsidP="00677DB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5C019C1D" w14:textId="77777777" w:rsidR="001C557C" w:rsidRDefault="001C557C" w:rsidP="00677DB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44CEF3BB" w14:textId="77777777" w:rsidR="001C557C" w:rsidRPr="00D96F0C" w:rsidRDefault="001C557C" w:rsidP="00677DB2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96F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Источник изображения: https://www.canva.com/photos/MADCyFpmJjY-view-from-the-tent-in-the-mountains/</w:t>
            </w:r>
          </w:p>
          <w:p w14:paraId="63AA1DC4" w14:textId="77777777" w:rsidR="00AC34AC" w:rsidRDefault="00AC34A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22969280" w14:textId="77777777" w:rsidR="00AC34AC" w:rsidRDefault="00AC34A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72BC55A4" w14:textId="77777777" w:rsidR="00AC34AC" w:rsidRDefault="00AC34A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1834638B" w14:textId="77777777" w:rsidR="00AC34AC" w:rsidRDefault="00AC34A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7C7A7E6D" w14:textId="77777777" w:rsidR="00AC34AC" w:rsidRDefault="00AC34A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</w:p>
          <w:p w14:paraId="4107DD44" w14:textId="2CDB8498" w:rsidR="001C557C" w:rsidRDefault="001C557C" w:rsidP="00677DB2">
            <w:pPr>
              <w:pStyle w:val="a4"/>
              <w:spacing w:before="0" w:beforeAutospacing="0" w:after="0" w:afterAutospacing="0"/>
              <w:jc w:val="center"/>
              <w:rPr>
                <w:b/>
              </w:rPr>
            </w:pPr>
            <w:bookmarkStart w:id="0" w:name="_GoBack"/>
            <w:bookmarkEnd w:id="0"/>
            <w:r w:rsidRPr="00BB7FBB">
              <w:rPr>
                <w:b/>
              </w:rPr>
              <w:lastRenderedPageBreak/>
              <w:t>НАБОЛЕЛО</w:t>
            </w:r>
          </w:p>
          <w:p w14:paraId="65C03F3C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</w:p>
          <w:p w14:paraId="1B46D038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1" locked="0" layoutInCell="1" allowOverlap="1" wp14:anchorId="61E99FA9" wp14:editId="5A9F1074">
                  <wp:simplePos x="0" y="0"/>
                  <wp:positionH relativeFrom="column">
                    <wp:posOffset>3152775</wp:posOffset>
                  </wp:positionH>
                  <wp:positionV relativeFrom="paragraph">
                    <wp:posOffset>48895</wp:posOffset>
                  </wp:positionV>
                  <wp:extent cx="2286000" cy="1504950"/>
                  <wp:effectExtent l="0" t="0" r="0" b="0"/>
                  <wp:wrapTight wrapText="bothSides">
                    <wp:wrapPolygon edited="0">
                      <wp:start x="0" y="0"/>
                      <wp:lineTo x="0" y="21327"/>
                      <wp:lineTo x="21420" y="21327"/>
                      <wp:lineTo x="21420" y="0"/>
                      <wp:lineTo x="0" y="0"/>
                    </wp:wrapPolygon>
                  </wp:wrapTight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48" t="31339" r="43772" b="20115"/>
                          <a:stretch/>
                        </pic:blipFill>
                        <pic:spPr bwMode="auto">
                          <a:xfrm>
                            <a:off x="0" y="0"/>
                            <a:ext cx="2286000" cy="1504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7FBB">
              <w:rPr>
                <w:iCs/>
              </w:rPr>
              <w:t>Пытаюсь для себя сформулировать, чем мне так активно не нравятся коммерческие походы. На мой взгляд, такая организация провоцирует обман и безответственность участников.</w:t>
            </w:r>
            <w:r>
              <w:rPr>
                <w:noProof/>
              </w:rPr>
              <w:t xml:space="preserve"> </w:t>
            </w:r>
          </w:p>
          <w:p w14:paraId="06AEABA5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>Идя в такой поход, человек, в сущности, не принимает никаких самостоятельных решений и ни за что не отвечает. Он НЕ выбирает, с кем идти (проблема психологической совместимости – головная боль организаторов и инструкторов). НЕ выбирает, куда и как идти. НЕ думает над питанием и раскладкой (максимум получает задание перед походом купить два кило гречки и положить в рюкзак). НЕ особо задумывается над своими реальными навыками, умениями, возможностями и их соответствием маршруту и уж тем более – уровню остальных участников. Это опять-таки головная боль инструкторов.</w:t>
            </w:r>
          </w:p>
          <w:p w14:paraId="75FB8E5D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iCs/>
              </w:rPr>
            </w:pPr>
            <w:r w:rsidRPr="00BB7FBB">
              <w:rPr>
                <w:iCs/>
              </w:rPr>
              <w:t xml:space="preserve">Но при этом на протяжении всего маршрута и по его итогам человеку усиленно рисуют героический образ себя любимого. Не каждый сможет целую неделю прожить без душа и планшета, а вот он – ого-го! – ногами шёл/руками грёб и вообще готовый «выживальщик»! По факту человек ничего не умеет по итогам такого похода (в первую очередь не умеет думать самостоятельно и нести ответственность за свои слова и поступки, остальное – дело наживное), но совершенно убеждён в обратном. Естественно, он в восторге – он крут, он герой! 99,9 % людей не в состоянии отличить состояние «быть героем» от «дали почувствовать себя героем». Второе допустимо и даже иногда желательно для детей (как аванс и опора для будущего движения вперед), во взрослых же людях поддерживает инфантилизм и безответственность. В лучшем случае человек просто продолжает ходить в такие коммерческие походы. В худшем – несколько таких инфантилов выходят в свободное плавание, и начинается самое интересное – девушка с серьёзной травмой ног, оставленная одна в зимних Хибинах (а чё такого, она ж сама согласилась, что только помеха для группы – как-нибудь добредёт до базы... наверно…) Две байдарки из одной группы, вставшие на ночлег в паре километров друг от друга, у одних палатка, у других котелки (а чё они так медленно гребут…) </w:t>
            </w:r>
          </w:p>
          <w:p w14:paraId="4E91732E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  <w:r w:rsidRPr="00BB7FBB">
              <w:rPr>
                <w:iCs/>
              </w:rPr>
              <w:lastRenderedPageBreak/>
              <w:t>Не претендую на истину в последней инстанции. Просто именно поэтому лично я не хожу в коммерческие походы и десять раз подумаю, идти ли в поход с человеком с опытом исключительно таких походов</w:t>
            </w:r>
            <w:r w:rsidRPr="00BB7FBB">
              <w:t>.</w:t>
            </w:r>
          </w:p>
          <w:p w14:paraId="3CFC8D0B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3FBBB6F6" w14:textId="77777777" w:rsidR="001C557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</w:pPr>
          </w:p>
          <w:p w14:paraId="1F66DEA6" w14:textId="77777777" w:rsidR="001C557C" w:rsidRPr="00D96F0C" w:rsidRDefault="001C557C" w:rsidP="00677DB2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96F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Источник изображения: https://www.canva.com/photos/MADySP3iwtw-landscape-photography-of-snow-capped-mountain-range/</w:t>
            </w:r>
          </w:p>
          <w:p w14:paraId="487853A1" w14:textId="77777777" w:rsidR="001C557C" w:rsidRPr="00D96F0C" w:rsidRDefault="001C557C" w:rsidP="00677DB2">
            <w:pPr>
              <w:pStyle w:val="a4"/>
              <w:spacing w:before="0" w:beforeAutospacing="0" w:after="0" w:afterAutospacing="0"/>
              <w:ind w:firstLine="525"/>
              <w:jc w:val="both"/>
              <w:rPr>
                <w:sz w:val="20"/>
                <w:szCs w:val="20"/>
              </w:rPr>
            </w:pPr>
          </w:p>
          <w:p w14:paraId="5ED87DE2" w14:textId="77777777" w:rsidR="001C557C" w:rsidRPr="00BB7FBB" w:rsidRDefault="001C557C" w:rsidP="00677DB2">
            <w:pPr>
              <w:pStyle w:val="mdspost-comment-username"/>
              <w:spacing w:before="0" w:beforeAutospacing="0" w:after="0" w:afterAutospacing="0"/>
              <w:rPr>
                <w:b/>
                <w:bCs/>
              </w:rPr>
            </w:pPr>
          </w:p>
          <w:p w14:paraId="32622224" w14:textId="77777777" w:rsidR="001C557C" w:rsidRPr="00BB7FBB" w:rsidRDefault="001C557C" w:rsidP="00677DB2">
            <w:pPr>
              <w:pStyle w:val="mdspost-comment-username"/>
              <w:spacing w:before="0" w:beforeAutospacing="0" w:after="0" w:afterAutospacing="0"/>
              <w:rPr>
                <w:b/>
                <w:bCs/>
              </w:rPr>
            </w:pPr>
            <w:r w:rsidRPr="00BB7FBB">
              <w:rPr>
                <w:b/>
                <w:bCs/>
              </w:rPr>
              <w:t>К</w:t>
            </w:r>
            <w:r>
              <w:rPr>
                <w:b/>
                <w:bCs/>
              </w:rPr>
              <w:t>ОММЕНТАРИЙ</w:t>
            </w:r>
          </w:p>
          <w:p w14:paraId="79C48D26" w14:textId="77777777" w:rsidR="001C557C" w:rsidRDefault="001C557C" w:rsidP="00677DB2">
            <w:pPr>
              <w:pStyle w:val="mdspost-comment-username"/>
              <w:spacing w:before="0" w:beforeAutospacing="0" w:after="0" w:afterAutospacing="0"/>
              <w:rPr>
                <w:rStyle w:val="ljuser"/>
                <w:b/>
                <w:bCs/>
              </w:rPr>
            </w:pPr>
          </w:p>
          <w:p w14:paraId="0467F55A" w14:textId="77777777" w:rsidR="001C557C" w:rsidRPr="00BB7FBB" w:rsidRDefault="001C557C" w:rsidP="00677DB2">
            <w:pPr>
              <w:pStyle w:val="mdspost-comment-username"/>
              <w:spacing w:before="0" w:beforeAutospacing="0" w:after="0" w:afterAutospacing="0"/>
            </w:pPr>
            <w:r w:rsidRPr="00BB7FBB">
              <w:rPr>
                <w:rStyle w:val="ljuser"/>
                <w:b/>
                <w:bCs/>
              </w:rPr>
              <w:t>Гном</w:t>
            </w:r>
          </w:p>
          <w:p w14:paraId="233C2BA1" w14:textId="77777777" w:rsidR="001C557C" w:rsidRDefault="001C557C" w:rsidP="00677DB2">
            <w:pPr>
              <w:pStyle w:val="a4"/>
              <w:spacing w:before="0" w:beforeAutospacing="0" w:after="0" w:afterAutospacing="0"/>
              <w:jc w:val="both"/>
            </w:pPr>
          </w:p>
          <w:p w14:paraId="5662803A" w14:textId="77777777" w:rsidR="001C557C" w:rsidRPr="00BB7FBB" w:rsidRDefault="001C557C" w:rsidP="00677DB2">
            <w:pPr>
              <w:pStyle w:val="a4"/>
              <w:spacing w:before="0" w:beforeAutospacing="0" w:after="0" w:afterAutospacing="0"/>
              <w:jc w:val="both"/>
              <w:rPr>
                <w:iCs/>
              </w:rPr>
            </w:pPr>
            <w:r w:rsidRPr="00BB7FBB">
              <w:t>Л</w:t>
            </w:r>
            <w:r w:rsidRPr="00BB7FBB">
              <w:rPr>
                <w:iCs/>
              </w:rPr>
              <w:t>юбопытная позиция. Но скажите мне, горемычному: куды податься-то, ежели я ни в школе, ни в университете никуда не ходил? Что-то сильно я сомневаюсь, что просто группа энтузиастов меня куда-нибудь бы взяла.... И пошёл я в коммерческий поход за деньги немалые. И не выбирал, куда идти и как идти. Единственное, пожалуй, где не оправдал, – это в мыслях о собственных умениях и навыках. Я знал, что их нет. И появилось желание учиться. И учился, и ходил ещё и ещё. И по сей день учусь, раз уж в детстве не тем занимался... Но где б я вообще был без этих коммерческих? Да-да, лежал бы инфантильненько на диване и завидовал бы вам, таким крутым и стойким, видавшим все красоты мира, всему научившимся от отцов и старших товарищей в детстве и отрочестве:)</w:t>
            </w:r>
          </w:p>
          <w:p w14:paraId="1BDE0884" w14:textId="77777777" w:rsidR="001C557C" w:rsidRDefault="001C557C" w:rsidP="00677DB2">
            <w:pPr>
              <w:pStyle w:val="a4"/>
              <w:spacing w:before="0" w:beforeAutospacing="0" w:after="0" w:afterAutospacing="0"/>
              <w:jc w:val="both"/>
              <w:rPr>
                <w:iCs/>
              </w:rPr>
            </w:pPr>
          </w:p>
          <w:p w14:paraId="2FF96275" w14:textId="77777777" w:rsidR="001C557C" w:rsidRPr="00BD720A" w:rsidRDefault="001C557C" w:rsidP="00677DB2">
            <w:pPr>
              <w:pStyle w:val="a4"/>
              <w:spacing w:before="0" w:beforeAutospacing="0" w:after="0" w:afterAutospacing="0"/>
              <w:jc w:val="both"/>
            </w:pPr>
            <w:r w:rsidRPr="00BB7FBB">
              <w:rPr>
                <w:iCs/>
              </w:rPr>
              <w:t>P.S. Просто коммерческие походы разные бывают и инструктора тоже.</w:t>
            </w:r>
          </w:p>
        </w:tc>
      </w:tr>
    </w:tbl>
    <w:p w14:paraId="4E33EB67" w14:textId="38DAABB4" w:rsidR="00E1149B" w:rsidRPr="00583AB9" w:rsidRDefault="00E1149B" w:rsidP="001C557C">
      <w:pPr>
        <w:spacing w:after="0" w:line="240" w:lineRule="auto"/>
        <w:rPr>
          <w:sz w:val="2"/>
          <w:szCs w:val="2"/>
        </w:rPr>
      </w:pPr>
    </w:p>
    <w:sectPr w:rsidR="00E1149B" w:rsidRPr="00583AB9" w:rsidSect="00AC34AC">
      <w:pgSz w:w="16838" w:h="11906" w:orient="landscape"/>
      <w:pgMar w:top="851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DA2A05" w14:textId="77777777" w:rsidR="00524BEE" w:rsidRDefault="00524BEE" w:rsidP="00BD720A">
      <w:pPr>
        <w:spacing w:after="0" w:line="240" w:lineRule="auto"/>
      </w:pPr>
      <w:r>
        <w:separator/>
      </w:r>
    </w:p>
  </w:endnote>
  <w:endnote w:type="continuationSeparator" w:id="0">
    <w:p w14:paraId="31F14F84" w14:textId="77777777" w:rsidR="00524BEE" w:rsidRDefault="00524BEE" w:rsidP="00BD72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D08850" w14:textId="77777777" w:rsidR="00524BEE" w:rsidRDefault="00524BEE" w:rsidP="00BD720A">
      <w:pPr>
        <w:spacing w:after="0" w:line="240" w:lineRule="auto"/>
      </w:pPr>
      <w:r>
        <w:separator/>
      </w:r>
    </w:p>
  </w:footnote>
  <w:footnote w:type="continuationSeparator" w:id="0">
    <w:p w14:paraId="161C4C9D" w14:textId="77777777" w:rsidR="00524BEE" w:rsidRDefault="00524BEE" w:rsidP="00BD72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D4550"/>
    <w:multiLevelType w:val="hybridMultilevel"/>
    <w:tmpl w:val="C03C2D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235D3"/>
    <w:multiLevelType w:val="hybridMultilevel"/>
    <w:tmpl w:val="172696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F3BED"/>
    <w:multiLevelType w:val="hybridMultilevel"/>
    <w:tmpl w:val="E20EBB66"/>
    <w:lvl w:ilvl="0" w:tplc="CD6410D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ED2CF2"/>
    <w:multiLevelType w:val="hybridMultilevel"/>
    <w:tmpl w:val="8B8ABC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F0C5B"/>
    <w:multiLevelType w:val="hybridMultilevel"/>
    <w:tmpl w:val="531E24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F6615"/>
    <w:multiLevelType w:val="hybridMultilevel"/>
    <w:tmpl w:val="6E32D1B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101CA7"/>
    <w:multiLevelType w:val="hybridMultilevel"/>
    <w:tmpl w:val="B07AD8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C8270F"/>
    <w:multiLevelType w:val="hybridMultilevel"/>
    <w:tmpl w:val="4B5806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C474B7"/>
    <w:multiLevelType w:val="hybridMultilevel"/>
    <w:tmpl w:val="A8626502"/>
    <w:lvl w:ilvl="0" w:tplc="354897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3673B2"/>
    <w:multiLevelType w:val="multilevel"/>
    <w:tmpl w:val="6FA69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9358C4"/>
    <w:multiLevelType w:val="multilevel"/>
    <w:tmpl w:val="4866F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0C573C9"/>
    <w:multiLevelType w:val="hybridMultilevel"/>
    <w:tmpl w:val="C8E217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C06FBE"/>
    <w:multiLevelType w:val="hybridMultilevel"/>
    <w:tmpl w:val="6D98C7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E0246B"/>
    <w:multiLevelType w:val="hybridMultilevel"/>
    <w:tmpl w:val="0644971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8843FD"/>
    <w:multiLevelType w:val="hybridMultilevel"/>
    <w:tmpl w:val="26BC80D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5"/>
  </w:num>
  <w:num w:numId="4">
    <w:abstractNumId w:val="2"/>
  </w:num>
  <w:num w:numId="5">
    <w:abstractNumId w:val="14"/>
  </w:num>
  <w:num w:numId="6">
    <w:abstractNumId w:val="13"/>
  </w:num>
  <w:num w:numId="7">
    <w:abstractNumId w:val="8"/>
  </w:num>
  <w:num w:numId="8">
    <w:abstractNumId w:val="1"/>
  </w:num>
  <w:num w:numId="9">
    <w:abstractNumId w:val="0"/>
  </w:num>
  <w:num w:numId="10">
    <w:abstractNumId w:val="6"/>
  </w:num>
  <w:num w:numId="11">
    <w:abstractNumId w:val="4"/>
  </w:num>
  <w:num w:numId="12">
    <w:abstractNumId w:val="12"/>
  </w:num>
  <w:num w:numId="13">
    <w:abstractNumId w:val="11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AxNzY3MTI1NDVX0lEKTi0uzszPAykwrAUAmruhPywAAAA="/>
  </w:docVars>
  <w:rsids>
    <w:rsidRoot w:val="00135264"/>
    <w:rsid w:val="00041DC2"/>
    <w:rsid w:val="000640E8"/>
    <w:rsid w:val="00076CBB"/>
    <w:rsid w:val="000D79F6"/>
    <w:rsid w:val="000F6C39"/>
    <w:rsid w:val="001002BF"/>
    <w:rsid w:val="00111D72"/>
    <w:rsid w:val="00113AD8"/>
    <w:rsid w:val="00114EF3"/>
    <w:rsid w:val="00124663"/>
    <w:rsid w:val="00135264"/>
    <w:rsid w:val="001524B9"/>
    <w:rsid w:val="00154C04"/>
    <w:rsid w:val="00177B05"/>
    <w:rsid w:val="00191264"/>
    <w:rsid w:val="001B7F86"/>
    <w:rsid w:val="001C1576"/>
    <w:rsid w:val="001C161D"/>
    <w:rsid w:val="001C557C"/>
    <w:rsid w:val="001C6715"/>
    <w:rsid w:val="001D070B"/>
    <w:rsid w:val="001D4CA9"/>
    <w:rsid w:val="001F1D0E"/>
    <w:rsid w:val="001F6784"/>
    <w:rsid w:val="002110E2"/>
    <w:rsid w:val="00217C89"/>
    <w:rsid w:val="00222F59"/>
    <w:rsid w:val="002440AA"/>
    <w:rsid w:val="00251C5B"/>
    <w:rsid w:val="00252E70"/>
    <w:rsid w:val="00254D33"/>
    <w:rsid w:val="002660A8"/>
    <w:rsid w:val="00270882"/>
    <w:rsid w:val="00277195"/>
    <w:rsid w:val="002C6456"/>
    <w:rsid w:val="002E0E80"/>
    <w:rsid w:val="002E7E1B"/>
    <w:rsid w:val="00313165"/>
    <w:rsid w:val="003209C9"/>
    <w:rsid w:val="0033139E"/>
    <w:rsid w:val="003348BA"/>
    <w:rsid w:val="0035286E"/>
    <w:rsid w:val="00360326"/>
    <w:rsid w:val="00366FC1"/>
    <w:rsid w:val="00382D3A"/>
    <w:rsid w:val="00383C87"/>
    <w:rsid w:val="0038438A"/>
    <w:rsid w:val="003F6258"/>
    <w:rsid w:val="003F64FF"/>
    <w:rsid w:val="003F6CC7"/>
    <w:rsid w:val="00400152"/>
    <w:rsid w:val="00407606"/>
    <w:rsid w:val="00411F0D"/>
    <w:rsid w:val="004348DB"/>
    <w:rsid w:val="004615EA"/>
    <w:rsid w:val="0046670C"/>
    <w:rsid w:val="00487680"/>
    <w:rsid w:val="004A1A4C"/>
    <w:rsid w:val="004B3914"/>
    <w:rsid w:val="004B5214"/>
    <w:rsid w:val="004D516F"/>
    <w:rsid w:val="004D6C12"/>
    <w:rsid w:val="004E075E"/>
    <w:rsid w:val="004F4842"/>
    <w:rsid w:val="00524BEE"/>
    <w:rsid w:val="005274CD"/>
    <w:rsid w:val="00543F5A"/>
    <w:rsid w:val="005511F2"/>
    <w:rsid w:val="00583AB9"/>
    <w:rsid w:val="00587366"/>
    <w:rsid w:val="00592A0C"/>
    <w:rsid w:val="005942C5"/>
    <w:rsid w:val="005C0DF5"/>
    <w:rsid w:val="00620163"/>
    <w:rsid w:val="006257EF"/>
    <w:rsid w:val="00654FCD"/>
    <w:rsid w:val="00663901"/>
    <w:rsid w:val="0068139E"/>
    <w:rsid w:val="00682032"/>
    <w:rsid w:val="00682A39"/>
    <w:rsid w:val="006978DE"/>
    <w:rsid w:val="006A40DC"/>
    <w:rsid w:val="006C34DD"/>
    <w:rsid w:val="006E45BA"/>
    <w:rsid w:val="006E4D54"/>
    <w:rsid w:val="007328C6"/>
    <w:rsid w:val="007331C2"/>
    <w:rsid w:val="00736C24"/>
    <w:rsid w:val="00764F47"/>
    <w:rsid w:val="00772505"/>
    <w:rsid w:val="007846AD"/>
    <w:rsid w:val="007911BD"/>
    <w:rsid w:val="00791F9B"/>
    <w:rsid w:val="007C0860"/>
    <w:rsid w:val="007C2EC6"/>
    <w:rsid w:val="007C66A3"/>
    <w:rsid w:val="00817FB4"/>
    <w:rsid w:val="00835BF9"/>
    <w:rsid w:val="0085774B"/>
    <w:rsid w:val="00863D35"/>
    <w:rsid w:val="008833CB"/>
    <w:rsid w:val="008B33D7"/>
    <w:rsid w:val="008C34A1"/>
    <w:rsid w:val="008C5389"/>
    <w:rsid w:val="008E282B"/>
    <w:rsid w:val="009037A4"/>
    <w:rsid w:val="0093756E"/>
    <w:rsid w:val="0095203D"/>
    <w:rsid w:val="009743D1"/>
    <w:rsid w:val="0098444E"/>
    <w:rsid w:val="00986E35"/>
    <w:rsid w:val="0099726E"/>
    <w:rsid w:val="009A5E27"/>
    <w:rsid w:val="009C39B3"/>
    <w:rsid w:val="009D065C"/>
    <w:rsid w:val="009F2D74"/>
    <w:rsid w:val="00A06EB3"/>
    <w:rsid w:val="00A11AE8"/>
    <w:rsid w:val="00A173DA"/>
    <w:rsid w:val="00A266C1"/>
    <w:rsid w:val="00A606D5"/>
    <w:rsid w:val="00A80059"/>
    <w:rsid w:val="00AA0935"/>
    <w:rsid w:val="00AA2F31"/>
    <w:rsid w:val="00AC34AC"/>
    <w:rsid w:val="00AD07CD"/>
    <w:rsid w:val="00AE2850"/>
    <w:rsid w:val="00AE6317"/>
    <w:rsid w:val="00B10E59"/>
    <w:rsid w:val="00B235FA"/>
    <w:rsid w:val="00B43DCB"/>
    <w:rsid w:val="00B50826"/>
    <w:rsid w:val="00B7259A"/>
    <w:rsid w:val="00B74A43"/>
    <w:rsid w:val="00B81A63"/>
    <w:rsid w:val="00BA2E21"/>
    <w:rsid w:val="00BB7FBB"/>
    <w:rsid w:val="00BC7615"/>
    <w:rsid w:val="00BC78B7"/>
    <w:rsid w:val="00BD720A"/>
    <w:rsid w:val="00BE5D8E"/>
    <w:rsid w:val="00BE7D01"/>
    <w:rsid w:val="00C14658"/>
    <w:rsid w:val="00C34ADB"/>
    <w:rsid w:val="00C41E85"/>
    <w:rsid w:val="00C531AB"/>
    <w:rsid w:val="00C6202E"/>
    <w:rsid w:val="00C771BC"/>
    <w:rsid w:val="00C805EA"/>
    <w:rsid w:val="00C910D3"/>
    <w:rsid w:val="00CA4636"/>
    <w:rsid w:val="00CB49C0"/>
    <w:rsid w:val="00CB54BB"/>
    <w:rsid w:val="00CC1F8B"/>
    <w:rsid w:val="00CE2039"/>
    <w:rsid w:val="00CF1790"/>
    <w:rsid w:val="00D122E3"/>
    <w:rsid w:val="00D176BA"/>
    <w:rsid w:val="00D32866"/>
    <w:rsid w:val="00D344BF"/>
    <w:rsid w:val="00D45C94"/>
    <w:rsid w:val="00D46026"/>
    <w:rsid w:val="00D4797A"/>
    <w:rsid w:val="00D576EB"/>
    <w:rsid w:val="00D62215"/>
    <w:rsid w:val="00D71371"/>
    <w:rsid w:val="00D919FF"/>
    <w:rsid w:val="00DB17EB"/>
    <w:rsid w:val="00DC384C"/>
    <w:rsid w:val="00DD7125"/>
    <w:rsid w:val="00DD76BD"/>
    <w:rsid w:val="00DE170F"/>
    <w:rsid w:val="00DE2B24"/>
    <w:rsid w:val="00E0676D"/>
    <w:rsid w:val="00E1149B"/>
    <w:rsid w:val="00E36D05"/>
    <w:rsid w:val="00E82210"/>
    <w:rsid w:val="00E87146"/>
    <w:rsid w:val="00E871D7"/>
    <w:rsid w:val="00EA63E7"/>
    <w:rsid w:val="00EB4BDF"/>
    <w:rsid w:val="00ED012C"/>
    <w:rsid w:val="00ED1A18"/>
    <w:rsid w:val="00ED2EAE"/>
    <w:rsid w:val="00ED3F44"/>
    <w:rsid w:val="00ED74AA"/>
    <w:rsid w:val="00F03DA4"/>
    <w:rsid w:val="00F07EBC"/>
    <w:rsid w:val="00F13BDD"/>
    <w:rsid w:val="00F20BB4"/>
    <w:rsid w:val="00F30551"/>
    <w:rsid w:val="00F30F29"/>
    <w:rsid w:val="00F321AD"/>
    <w:rsid w:val="00F32321"/>
    <w:rsid w:val="00F34596"/>
    <w:rsid w:val="00F52BE7"/>
    <w:rsid w:val="00F72CE2"/>
    <w:rsid w:val="00F77E98"/>
    <w:rsid w:val="00F8203E"/>
    <w:rsid w:val="00F90C11"/>
    <w:rsid w:val="00F925A0"/>
    <w:rsid w:val="00FC3C77"/>
    <w:rsid w:val="00FE2063"/>
    <w:rsid w:val="00FE628A"/>
    <w:rsid w:val="00FF2E0E"/>
    <w:rsid w:val="00FF2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2C5A4B"/>
  <w15:chartTrackingRefBased/>
  <w15:docId w15:val="{D56C14FE-4AC9-45E8-ABFC-937C6C727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35264"/>
  </w:style>
  <w:style w:type="paragraph" w:styleId="1">
    <w:name w:val="heading 1"/>
    <w:basedOn w:val="a"/>
    <w:next w:val="a"/>
    <w:link w:val="10"/>
    <w:uiPriority w:val="9"/>
    <w:qFormat/>
    <w:rsid w:val="001352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1352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352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135264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table" w:styleId="a3">
    <w:name w:val="Table Grid"/>
    <w:basedOn w:val="a1"/>
    <w:uiPriority w:val="39"/>
    <w:rsid w:val="00135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1352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largebm">
    <w:name w:val="largebm"/>
    <w:basedOn w:val="a"/>
    <w:rsid w:val="001352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questionnumber">
    <w:name w:val="question_number"/>
    <w:basedOn w:val="a0"/>
    <w:rsid w:val="00135264"/>
  </w:style>
  <w:style w:type="character" w:customStyle="1" w:styleId="questionnumbertotal">
    <w:name w:val="question_number_total"/>
    <w:basedOn w:val="a0"/>
    <w:rsid w:val="00135264"/>
  </w:style>
  <w:style w:type="character" w:styleId="a5">
    <w:name w:val="Strong"/>
    <w:basedOn w:val="a0"/>
    <w:uiPriority w:val="22"/>
    <w:qFormat/>
    <w:rsid w:val="00135264"/>
    <w:rPr>
      <w:b/>
      <w:bCs/>
    </w:rPr>
  </w:style>
  <w:style w:type="character" w:styleId="a6">
    <w:name w:val="annotation reference"/>
    <w:basedOn w:val="a0"/>
    <w:uiPriority w:val="99"/>
    <w:semiHidden/>
    <w:unhideWhenUsed/>
    <w:rsid w:val="00135264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135264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135264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135264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135264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1352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135264"/>
    <w:rPr>
      <w:rFonts w:ascii="Segoe UI" w:hAnsi="Segoe UI" w:cs="Segoe UI"/>
      <w:sz w:val="18"/>
      <w:szCs w:val="18"/>
    </w:rPr>
  </w:style>
  <w:style w:type="paragraph" w:styleId="ad">
    <w:name w:val="List Paragraph"/>
    <w:aliases w:val="Абзац списка для документа,List Paragraph"/>
    <w:basedOn w:val="a"/>
    <w:link w:val="ae"/>
    <w:uiPriority w:val="34"/>
    <w:qFormat/>
    <w:rsid w:val="00135264"/>
    <w:pPr>
      <w:ind w:left="720"/>
      <w:contextualSpacing/>
    </w:pPr>
  </w:style>
  <w:style w:type="character" w:customStyle="1" w:styleId="ae">
    <w:name w:val="Абзац списка Знак"/>
    <w:aliases w:val="Абзац списка для документа Знак,List Paragraph Знак"/>
    <w:link w:val="ad"/>
    <w:uiPriority w:val="34"/>
    <w:locked/>
    <w:rsid w:val="002E7E1B"/>
  </w:style>
  <w:style w:type="character" w:styleId="af">
    <w:name w:val="Hyperlink"/>
    <w:basedOn w:val="a0"/>
    <w:uiPriority w:val="99"/>
    <w:unhideWhenUsed/>
    <w:rsid w:val="00F925A0"/>
    <w:rPr>
      <w:color w:val="0000FF"/>
      <w:u w:val="single"/>
    </w:rPr>
  </w:style>
  <w:style w:type="paragraph" w:customStyle="1" w:styleId="mdspost-comment-username">
    <w:name w:val="mdspost-comment-username"/>
    <w:basedOn w:val="a"/>
    <w:rsid w:val="00F925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mdspost-comment-usernamename">
    <w:name w:val="mdspost-comment-username__name"/>
    <w:basedOn w:val="a0"/>
    <w:rsid w:val="00F925A0"/>
  </w:style>
  <w:style w:type="character" w:customStyle="1" w:styleId="ljuser">
    <w:name w:val="ljuser"/>
    <w:basedOn w:val="a0"/>
    <w:rsid w:val="00F925A0"/>
  </w:style>
  <w:style w:type="paragraph" w:customStyle="1" w:styleId="mdspost-comment-meta">
    <w:name w:val="mdspost-comment-meta"/>
    <w:basedOn w:val="a"/>
    <w:rsid w:val="00F925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0">
    <w:name w:val="header"/>
    <w:basedOn w:val="a"/>
    <w:link w:val="af1"/>
    <w:uiPriority w:val="99"/>
    <w:unhideWhenUsed/>
    <w:rsid w:val="00BD72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rsid w:val="00BD720A"/>
  </w:style>
  <w:style w:type="paragraph" w:styleId="af2">
    <w:name w:val="footer"/>
    <w:basedOn w:val="a"/>
    <w:link w:val="af3"/>
    <w:uiPriority w:val="99"/>
    <w:unhideWhenUsed/>
    <w:rsid w:val="00BD72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Нижний колонтитул Знак"/>
    <w:basedOn w:val="a0"/>
    <w:link w:val="af2"/>
    <w:uiPriority w:val="99"/>
    <w:rsid w:val="00BD720A"/>
  </w:style>
  <w:style w:type="table" w:customStyle="1" w:styleId="6">
    <w:name w:val="Сетка таблицы6"/>
    <w:basedOn w:val="a1"/>
    <w:next w:val="a3"/>
    <w:uiPriority w:val="59"/>
    <w:rsid w:val="00BD720A"/>
    <w:pPr>
      <w:spacing w:after="0" w:line="240" w:lineRule="auto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roy-podskazka.ru/krysha/zelenaya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3AE58A-906E-4E27-9D20-D25A8D5BA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9</Pages>
  <Words>6788</Words>
  <Characters>38697</Characters>
  <Application>Microsoft Office Word</Application>
  <DocSecurity>0</DocSecurity>
  <Lines>322</Lines>
  <Paragraphs>9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orova Galina</dc:creator>
  <cp:keywords/>
  <dc:description/>
  <cp:lastModifiedBy>Наталья</cp:lastModifiedBy>
  <cp:revision>2</cp:revision>
  <cp:lastPrinted>2021-01-11T06:59:00Z</cp:lastPrinted>
  <dcterms:created xsi:type="dcterms:W3CDTF">2022-03-03T13:17:00Z</dcterms:created>
  <dcterms:modified xsi:type="dcterms:W3CDTF">2022-03-03T13:17:00Z</dcterms:modified>
</cp:coreProperties>
</file>